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9C0E6" w14:textId="68C651B2" w:rsidR="00AC565B" w:rsidRPr="00A674BF" w:rsidRDefault="00B70727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1. </w:t>
      </w:r>
      <w:r w:rsidR="00AC565B" w:rsidRPr="00A674BF">
        <w:rPr>
          <w:rFonts w:ascii="Helvetica" w:hAnsi="Helvetica" w:cs="Arial"/>
          <w:sz w:val="20"/>
          <w:lang w:val="lt-LT"/>
        </w:rPr>
        <w:t>Mažiausiai</w:t>
      </w:r>
      <w:r w:rsidR="00EE5142" w:rsidRPr="00A674BF">
        <w:rPr>
          <w:rFonts w:ascii="Helvetica" w:hAnsi="Helvetica" w:cs="Arial"/>
          <w:sz w:val="20"/>
          <w:lang w:val="lt-LT"/>
        </w:rPr>
        <w:t xml:space="preserve"> vienas junginys, pasirinktas iš junginio</w:t>
      </w:r>
      <w:r w:rsidR="002D45F6" w:rsidRPr="00A674BF">
        <w:rPr>
          <w:rFonts w:ascii="Helvetica" w:hAnsi="Helvetica" w:cs="Arial"/>
          <w:sz w:val="20"/>
          <w:lang w:val="lt-LT"/>
        </w:rPr>
        <w:t xml:space="preserve"> I</w:t>
      </w:r>
      <w:r w:rsidR="00EE5142"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3E5C6655" w14:textId="0B75BFDB" w:rsidR="00AC565B" w:rsidRPr="00A674BF" w:rsidRDefault="00000000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08D3CD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4.2pt;height:104.35pt">
            <v:imagedata r:id="rId6" o:title=""/>
          </v:shape>
        </w:pict>
      </w:r>
    </w:p>
    <w:p w14:paraId="7CFE3C7F" w14:textId="77777777" w:rsidR="00AC565B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 xml:space="preserve">, skirtas </w:t>
      </w:r>
      <w:r w:rsidR="00AC565B" w:rsidRPr="00A674BF">
        <w:rPr>
          <w:rFonts w:ascii="Helvetica" w:hAnsi="Helvetica" w:cs="Arial"/>
          <w:sz w:val="20"/>
          <w:lang w:val="lt-LT"/>
        </w:rPr>
        <w:t>pa</w:t>
      </w:r>
      <w:r w:rsidRPr="00A674BF">
        <w:rPr>
          <w:rFonts w:ascii="Helvetica" w:hAnsi="Helvetica" w:cs="Arial"/>
          <w:sz w:val="20"/>
          <w:lang w:val="lt-LT"/>
        </w:rPr>
        <w:t xml:space="preserve">naudoti </w:t>
      </w:r>
      <w:r w:rsidR="00AC565B" w:rsidRPr="00A674BF">
        <w:rPr>
          <w:rFonts w:ascii="Helvetica" w:hAnsi="Helvetica" w:cs="Arial"/>
          <w:sz w:val="20"/>
          <w:lang w:val="lt-LT"/>
        </w:rPr>
        <w:t xml:space="preserve">taikant </w:t>
      </w:r>
      <w:r w:rsidRPr="00A674BF">
        <w:rPr>
          <w:rFonts w:ascii="Helvetica" w:hAnsi="Helvetica" w:cs="Arial"/>
          <w:sz w:val="20"/>
          <w:lang w:val="lt-LT"/>
        </w:rPr>
        <w:t>cistinės fibrozės gydymo būd</w:t>
      </w:r>
      <w:r w:rsidR="00AC565B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, kur </w:t>
      </w:r>
      <w:r w:rsidR="00AC565B" w:rsidRPr="00A674BF">
        <w:rPr>
          <w:rFonts w:ascii="Helvetica" w:hAnsi="Helvetica" w:cs="Arial"/>
          <w:sz w:val="20"/>
          <w:lang w:val="lt-LT"/>
        </w:rPr>
        <w:t>bū</w:t>
      </w:r>
      <w:r w:rsidRPr="00A674BF">
        <w:rPr>
          <w:rFonts w:ascii="Helvetica" w:hAnsi="Helvetica" w:cs="Arial"/>
          <w:sz w:val="20"/>
          <w:lang w:val="lt-LT"/>
        </w:rPr>
        <w:t xml:space="preserve">das apima </w:t>
      </w:r>
      <w:r w:rsidR="00AC565B" w:rsidRPr="00A674BF">
        <w:rPr>
          <w:rFonts w:ascii="Helvetica" w:hAnsi="Helvetica" w:cs="Arial"/>
          <w:sz w:val="20"/>
          <w:lang w:val="lt-LT"/>
        </w:rPr>
        <w:t>įvedimą</w:t>
      </w:r>
      <w:r w:rsidRPr="00A674BF">
        <w:rPr>
          <w:rFonts w:ascii="Helvetica" w:hAnsi="Helvetica" w:cs="Arial"/>
          <w:sz w:val="20"/>
          <w:lang w:val="lt-LT"/>
        </w:rPr>
        <w:t xml:space="preserve"> pacientui, kuriam to reikia: </w:t>
      </w:r>
    </w:p>
    <w:p w14:paraId="4495F53A" w14:textId="77777777" w:rsidR="00AC565B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A) nuo 5 mg iki 20 mg mažiausiai vieno junginio, pasirinkto iš junginio</w:t>
      </w:r>
      <w:r w:rsidR="00AC565B" w:rsidRPr="00A674BF">
        <w:rPr>
          <w:rFonts w:ascii="Helvetica" w:hAnsi="Helvetica" w:cs="Arial"/>
          <w:sz w:val="20"/>
          <w:lang w:val="lt-LT"/>
        </w:rPr>
        <w:t xml:space="preserve"> 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5CA56BCC" w14:textId="301A72EA" w:rsidR="00AC565B" w:rsidRPr="00A674BF" w:rsidRDefault="00000000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43B713B5">
          <v:shape id="_x0000_i1026" type="#_x0000_t75" style="width:211.45pt;height:102.55pt">
            <v:imagedata r:id="rId7" o:title=""/>
          </v:shape>
        </w:pict>
      </w:r>
    </w:p>
    <w:p w14:paraId="14FB2144" w14:textId="71AEF575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 xml:space="preserve"> kasdien; ir</w:t>
      </w:r>
    </w:p>
    <w:p w14:paraId="0137E095" w14:textId="3A56C7DF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</w:t>
      </w:r>
      <w:r w:rsidR="00AC565B" w:rsidRPr="00A674BF">
        <w:rPr>
          <w:rFonts w:ascii="Helvetica" w:hAnsi="Helvetica" w:cs="Arial"/>
          <w:sz w:val="20"/>
          <w:lang w:val="lt-LT"/>
        </w:rPr>
        <w:t>mažiausiai</w:t>
      </w:r>
      <w:r w:rsidRPr="00A674BF">
        <w:rPr>
          <w:rFonts w:ascii="Helvetica" w:hAnsi="Helvetica" w:cs="Arial"/>
          <w:sz w:val="20"/>
          <w:lang w:val="lt-LT"/>
        </w:rPr>
        <w:t xml:space="preserve"> vien</w:t>
      </w:r>
      <w:r w:rsidR="00AC565B" w:rsidRPr="00A674BF">
        <w:rPr>
          <w:rFonts w:ascii="Helvetica" w:hAnsi="Helvetica" w:cs="Arial"/>
          <w:sz w:val="20"/>
          <w:lang w:val="lt-LT"/>
        </w:rPr>
        <w:t>o</w:t>
      </w:r>
      <w:r w:rsidRPr="00A674BF">
        <w:rPr>
          <w:rFonts w:ascii="Helvetica" w:hAnsi="Helvetica" w:cs="Arial"/>
          <w:sz w:val="20"/>
          <w:lang w:val="lt-LT"/>
        </w:rPr>
        <w:t xml:space="preserve"> jungin</w:t>
      </w:r>
      <w:r w:rsidR="00AC565B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>, pasirinkt</w:t>
      </w:r>
      <w:r w:rsidR="00AC565B" w:rsidRPr="00A674BF">
        <w:rPr>
          <w:rFonts w:ascii="Helvetica" w:hAnsi="Helvetica" w:cs="Arial"/>
          <w:sz w:val="20"/>
          <w:lang w:val="lt-LT"/>
        </w:rPr>
        <w:t>o</w:t>
      </w:r>
      <w:r w:rsidRPr="00A674BF">
        <w:rPr>
          <w:rFonts w:ascii="Helvetica" w:hAnsi="Helvetica" w:cs="Arial"/>
          <w:sz w:val="20"/>
          <w:lang w:val="lt-LT"/>
        </w:rPr>
        <w:t xml:space="preserve"> iš:</w:t>
      </w:r>
    </w:p>
    <w:p w14:paraId="697AD109" w14:textId="77777777" w:rsidR="00AC565B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) jungin</w:t>
      </w:r>
      <w:r w:rsidR="00AC565B" w:rsidRPr="00A674BF">
        <w:rPr>
          <w:rFonts w:ascii="Helvetica" w:hAnsi="Helvetica" w:cs="Arial"/>
          <w:sz w:val="20"/>
          <w:lang w:val="lt-LT"/>
        </w:rPr>
        <w:t>io I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70AD20CB" w14:textId="5E4AA02F" w:rsidR="00AC565B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7A4D8E4D">
          <v:shape id="_x0000_i1027" type="#_x0000_t75" style="width:222.4pt;height:86.15pt">
            <v:imagedata r:id="rId8" o:title=""/>
          </v:shape>
        </w:pict>
      </w:r>
    </w:p>
    <w:p w14:paraId="57AF746B" w14:textId="39FE2882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9C6049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, ir</w:t>
      </w:r>
    </w:p>
    <w:p w14:paraId="011200DF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i)</w:t>
      </w:r>
    </w:p>
    <w:p w14:paraId="42C1A413" w14:textId="77777777" w:rsidR="009C6049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</w:t>
      </w:r>
      <w:r w:rsidR="009C6049" w:rsidRPr="00A674BF">
        <w:rPr>
          <w:rFonts w:ascii="Helvetica" w:hAnsi="Helvetica" w:cs="Arial"/>
          <w:sz w:val="20"/>
          <w:lang w:val="lt-LT"/>
        </w:rPr>
        <w:t xml:space="preserve">junginio </w:t>
      </w:r>
      <w:r w:rsidRPr="00A674BF">
        <w:rPr>
          <w:rFonts w:ascii="Helvetica" w:hAnsi="Helvetica" w:cs="Arial"/>
          <w:sz w:val="20"/>
          <w:lang w:val="lt-LT"/>
        </w:rPr>
        <w:t xml:space="preserve">III: </w:t>
      </w:r>
    </w:p>
    <w:p w14:paraId="347AB51D" w14:textId="53A19F7A" w:rsidR="009C6049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67FC1D05">
          <v:shape id="_x0000_i1028" type="#_x0000_t75" style="width:165.85pt;height:95.25pt">
            <v:imagedata r:id="rId9" o:title=""/>
          </v:shape>
        </w:pict>
      </w:r>
    </w:p>
    <w:p w14:paraId="2AB81B58" w14:textId="6282D720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9C6049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 xml:space="preserve"> arba</w:t>
      </w:r>
    </w:p>
    <w:p w14:paraId="243E6323" w14:textId="77777777" w:rsidR="009C6049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</w:t>
      </w:r>
      <w:r w:rsidR="009C6049" w:rsidRPr="00A674BF">
        <w:rPr>
          <w:rFonts w:ascii="Helvetica" w:hAnsi="Helvetica" w:cs="Arial"/>
          <w:sz w:val="20"/>
          <w:lang w:val="lt-LT"/>
        </w:rPr>
        <w:t xml:space="preserve">junginio </w:t>
      </w:r>
      <w:r w:rsidRPr="00A674BF">
        <w:rPr>
          <w:rFonts w:ascii="Helvetica" w:hAnsi="Helvetica" w:cs="Arial"/>
          <w:sz w:val="20"/>
          <w:lang w:val="lt-LT"/>
        </w:rPr>
        <w:t xml:space="preserve">III-d: </w:t>
      </w:r>
    </w:p>
    <w:p w14:paraId="2AFFB630" w14:textId="1C8D57D6" w:rsidR="009C6049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7CFA75EC">
          <v:shape id="_x0000_i1029" type="#_x0000_t75" style="width:182.75pt;height:95.7pt">
            <v:imagedata r:id="rId10" o:title=""/>
          </v:shape>
        </w:pict>
      </w:r>
    </w:p>
    <w:p w14:paraId="73FDB883" w14:textId="2EFD1EB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9C6049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.</w:t>
      </w:r>
    </w:p>
    <w:p w14:paraId="4E3545B8" w14:textId="77777777" w:rsidR="009C6049" w:rsidRPr="00A674BF" w:rsidRDefault="009C6049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E2F646" w14:textId="7622650F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lastRenderedPageBreak/>
        <w:t>2.</w:t>
      </w:r>
      <w:r w:rsidR="009C6049" w:rsidRPr="00A674BF">
        <w:rPr>
          <w:rFonts w:ascii="Helvetica" w:hAnsi="Helvetica" w:cs="Arial"/>
          <w:sz w:val="20"/>
          <w:lang w:val="lt-LT"/>
        </w:rPr>
        <w:t xml:space="preserve"> </w:t>
      </w:r>
      <w:r w:rsidR="00AC565B" w:rsidRPr="00A674BF">
        <w:rPr>
          <w:rFonts w:ascii="Helvetica" w:hAnsi="Helvetica" w:cs="Arial"/>
          <w:sz w:val="20"/>
          <w:lang w:val="lt-LT"/>
        </w:rPr>
        <w:t>Mažiausiai</w:t>
      </w:r>
      <w:r w:rsidRPr="00A674BF">
        <w:rPr>
          <w:rFonts w:ascii="Helvetica" w:hAnsi="Helvetica" w:cs="Arial"/>
          <w:sz w:val="20"/>
          <w:lang w:val="lt-LT"/>
        </w:rPr>
        <w:t xml:space="preserve"> vienas junginys, pasirinktas iš (i) ir (ii):</w:t>
      </w:r>
    </w:p>
    <w:p w14:paraId="6F4D0F76" w14:textId="77777777" w:rsidR="009C6049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i) </w:t>
      </w:r>
      <w:r w:rsidR="009C6049" w:rsidRPr="00A674BF">
        <w:rPr>
          <w:rFonts w:ascii="Helvetica" w:hAnsi="Helvetica" w:cs="Arial"/>
          <w:sz w:val="20"/>
          <w:lang w:val="lt-LT"/>
        </w:rPr>
        <w:t xml:space="preserve">junginys </w:t>
      </w:r>
      <w:r w:rsidRPr="00A674BF">
        <w:rPr>
          <w:rFonts w:ascii="Helvetica" w:hAnsi="Helvetica" w:cs="Arial"/>
          <w:sz w:val="20"/>
          <w:lang w:val="lt-LT"/>
        </w:rPr>
        <w:t xml:space="preserve">II: </w:t>
      </w:r>
    </w:p>
    <w:p w14:paraId="52071DD2" w14:textId="6AD703A5" w:rsidR="009C6049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21C47954">
          <v:shape id="_x0000_i1030" type="#_x0000_t75" style="width:236.05pt;height:91.15pt">
            <v:imagedata r:id="rId11" o:title=""/>
          </v:shape>
        </w:pict>
      </w:r>
    </w:p>
    <w:p w14:paraId="150EB6C5" w14:textId="3B7E801A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farmaciniu požiūriu priimtinos </w:t>
      </w:r>
      <w:r w:rsidR="009C6049" w:rsidRPr="00A674BF">
        <w:rPr>
          <w:rFonts w:ascii="Helvetica" w:hAnsi="Helvetica" w:cs="Arial"/>
          <w:sz w:val="20"/>
          <w:lang w:val="lt-LT"/>
        </w:rPr>
        <w:t xml:space="preserve">jo </w:t>
      </w:r>
      <w:r w:rsidRPr="00A674BF">
        <w:rPr>
          <w:rFonts w:ascii="Helvetica" w:hAnsi="Helvetica" w:cs="Arial"/>
          <w:sz w:val="20"/>
          <w:lang w:val="lt-LT"/>
        </w:rPr>
        <w:t>druskos, ir</w:t>
      </w:r>
    </w:p>
    <w:p w14:paraId="70866726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i)</w:t>
      </w:r>
    </w:p>
    <w:p w14:paraId="15AF4B2E" w14:textId="77777777" w:rsidR="009C6049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</w:t>
      </w:r>
      <w:r w:rsidR="009C6049" w:rsidRPr="00A674BF">
        <w:rPr>
          <w:rFonts w:ascii="Helvetica" w:hAnsi="Helvetica" w:cs="Arial"/>
          <w:sz w:val="20"/>
          <w:lang w:val="lt-LT"/>
        </w:rPr>
        <w:t xml:space="preserve">junginys </w:t>
      </w:r>
      <w:r w:rsidRPr="00A674BF">
        <w:rPr>
          <w:rFonts w:ascii="Helvetica" w:hAnsi="Helvetica" w:cs="Arial"/>
          <w:sz w:val="20"/>
          <w:lang w:val="lt-LT"/>
        </w:rPr>
        <w:t xml:space="preserve">III: </w:t>
      </w:r>
    </w:p>
    <w:p w14:paraId="2FFF865C" w14:textId="42844723" w:rsidR="009C6049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22FAC993">
          <v:shape id="_x0000_i1031" type="#_x0000_t75" style="width:168.6pt;height:96.6pt">
            <v:imagedata r:id="rId12" o:title=""/>
          </v:shape>
        </w:pict>
      </w:r>
    </w:p>
    <w:p w14:paraId="6F3016DC" w14:textId="04231759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farmaciniu požiūriu priimtinos </w:t>
      </w:r>
      <w:r w:rsidR="009C6049" w:rsidRPr="00A674BF">
        <w:rPr>
          <w:rFonts w:ascii="Helvetica" w:hAnsi="Helvetica" w:cs="Arial"/>
          <w:sz w:val="20"/>
          <w:lang w:val="lt-LT"/>
        </w:rPr>
        <w:t xml:space="preserve">jo </w:t>
      </w:r>
      <w:r w:rsidRPr="00A674BF">
        <w:rPr>
          <w:rFonts w:ascii="Helvetica" w:hAnsi="Helvetica" w:cs="Arial"/>
          <w:sz w:val="20"/>
          <w:lang w:val="lt-LT"/>
        </w:rPr>
        <w:t>druskos arba</w:t>
      </w:r>
    </w:p>
    <w:p w14:paraId="1BDBA0E1" w14:textId="77777777" w:rsidR="009C6049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</w:t>
      </w:r>
      <w:r w:rsidR="009C6049" w:rsidRPr="00A674BF">
        <w:rPr>
          <w:rFonts w:ascii="Helvetica" w:hAnsi="Helvetica" w:cs="Arial"/>
          <w:sz w:val="20"/>
          <w:lang w:val="lt-LT"/>
        </w:rPr>
        <w:t xml:space="preserve">junginys </w:t>
      </w:r>
      <w:r w:rsidRPr="00A674BF">
        <w:rPr>
          <w:rFonts w:ascii="Helvetica" w:hAnsi="Helvetica" w:cs="Arial"/>
          <w:sz w:val="20"/>
          <w:lang w:val="lt-LT"/>
        </w:rPr>
        <w:t xml:space="preserve">III-d: </w:t>
      </w:r>
    </w:p>
    <w:p w14:paraId="2FDAEBAD" w14:textId="609FB694" w:rsidR="009C6049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339B96F0">
          <v:shape id="_x0000_i1032" type="#_x0000_t75" style="width:168.6pt;height:87.5pt">
            <v:imagedata r:id="rId13" o:title=""/>
          </v:shape>
        </w:pict>
      </w:r>
    </w:p>
    <w:p w14:paraId="5C53C0F9" w14:textId="77777777" w:rsidR="009C6049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farmaciniu požiūriu priimtinos </w:t>
      </w:r>
      <w:r w:rsidR="009C6049" w:rsidRPr="00A674BF">
        <w:rPr>
          <w:rFonts w:ascii="Helvetica" w:hAnsi="Helvetica" w:cs="Arial"/>
          <w:sz w:val="20"/>
          <w:lang w:val="lt-LT"/>
        </w:rPr>
        <w:t xml:space="preserve">jo </w:t>
      </w:r>
      <w:r w:rsidRPr="00A674BF">
        <w:rPr>
          <w:rFonts w:ascii="Helvetica" w:hAnsi="Helvetica" w:cs="Arial"/>
          <w:sz w:val="20"/>
          <w:lang w:val="lt-LT"/>
        </w:rPr>
        <w:t xml:space="preserve">druskos, </w:t>
      </w:r>
    </w:p>
    <w:p w14:paraId="22E9F215" w14:textId="1B07B82C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skirtas </w:t>
      </w:r>
      <w:r w:rsidR="009C6049" w:rsidRPr="00A674BF">
        <w:rPr>
          <w:rFonts w:ascii="Helvetica" w:hAnsi="Helvetica" w:cs="Arial"/>
          <w:sz w:val="20"/>
          <w:lang w:val="lt-LT"/>
        </w:rPr>
        <w:t>pa</w:t>
      </w:r>
      <w:r w:rsidRPr="00A674BF">
        <w:rPr>
          <w:rFonts w:ascii="Helvetica" w:hAnsi="Helvetica" w:cs="Arial"/>
          <w:sz w:val="20"/>
          <w:lang w:val="lt-LT"/>
        </w:rPr>
        <w:t xml:space="preserve">naudoti </w:t>
      </w:r>
      <w:r w:rsidR="009C6049" w:rsidRPr="00A674BF">
        <w:rPr>
          <w:rFonts w:ascii="Helvetica" w:hAnsi="Helvetica" w:cs="Arial"/>
          <w:sz w:val="20"/>
          <w:lang w:val="lt-LT"/>
        </w:rPr>
        <w:t xml:space="preserve">taikant </w:t>
      </w:r>
      <w:r w:rsidRPr="00A674BF">
        <w:rPr>
          <w:rFonts w:ascii="Helvetica" w:hAnsi="Helvetica" w:cs="Arial"/>
          <w:sz w:val="20"/>
          <w:lang w:val="lt-LT"/>
        </w:rPr>
        <w:t>cistinės fibrozės gydymo būd</w:t>
      </w:r>
      <w:r w:rsidR="009C6049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, kur </w:t>
      </w:r>
      <w:r w:rsidR="009C6049" w:rsidRPr="00A674BF">
        <w:rPr>
          <w:rFonts w:ascii="Helvetica" w:hAnsi="Helvetica" w:cs="Arial"/>
          <w:sz w:val="20"/>
          <w:lang w:val="lt-LT"/>
        </w:rPr>
        <w:t>bū</w:t>
      </w:r>
      <w:r w:rsidRPr="00A674BF">
        <w:rPr>
          <w:rFonts w:ascii="Helvetica" w:hAnsi="Helvetica" w:cs="Arial"/>
          <w:sz w:val="20"/>
          <w:lang w:val="lt-LT"/>
        </w:rPr>
        <w:t xml:space="preserve">das apima </w:t>
      </w:r>
      <w:r w:rsidR="009C6049" w:rsidRPr="00A674BF">
        <w:rPr>
          <w:rFonts w:ascii="Helvetica" w:hAnsi="Helvetica" w:cs="Arial"/>
          <w:sz w:val="20"/>
          <w:lang w:val="lt-LT"/>
        </w:rPr>
        <w:t xml:space="preserve">įvedimą </w:t>
      </w:r>
      <w:r w:rsidRPr="00A674BF">
        <w:rPr>
          <w:rFonts w:ascii="Helvetica" w:hAnsi="Helvetica" w:cs="Arial"/>
          <w:sz w:val="20"/>
          <w:lang w:val="lt-LT"/>
        </w:rPr>
        <w:t>pacient</w:t>
      </w:r>
      <w:r w:rsidR="009C6049" w:rsidRPr="00A674BF">
        <w:rPr>
          <w:rFonts w:ascii="Helvetica" w:hAnsi="Helvetica" w:cs="Arial"/>
          <w:sz w:val="20"/>
          <w:lang w:val="lt-LT"/>
        </w:rPr>
        <w:t>ui</w:t>
      </w:r>
      <w:r w:rsidRPr="00A674BF">
        <w:rPr>
          <w:rFonts w:ascii="Helvetica" w:hAnsi="Helvetica" w:cs="Arial"/>
          <w:sz w:val="20"/>
          <w:lang w:val="lt-LT"/>
        </w:rPr>
        <w:t>, kuriam to reikia:</w:t>
      </w:r>
    </w:p>
    <w:p w14:paraId="51CE9DEE" w14:textId="77777777" w:rsidR="009C6049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nuo 5 mg iki 20 mg mažiausiai vieno junginio, </w:t>
      </w:r>
      <w:r w:rsidR="009C6049" w:rsidRPr="00A674BF">
        <w:rPr>
          <w:rFonts w:ascii="Helvetica" w:hAnsi="Helvetica" w:cs="Arial"/>
          <w:sz w:val="20"/>
          <w:lang w:val="lt-LT"/>
        </w:rPr>
        <w:t>pasirink</w:t>
      </w:r>
      <w:r w:rsidRPr="00A674BF">
        <w:rPr>
          <w:rFonts w:ascii="Helvetica" w:hAnsi="Helvetica" w:cs="Arial"/>
          <w:sz w:val="20"/>
          <w:lang w:val="lt-LT"/>
        </w:rPr>
        <w:t>to iš junginio</w:t>
      </w:r>
      <w:r w:rsidR="009C6049" w:rsidRPr="00A674BF">
        <w:rPr>
          <w:rFonts w:ascii="Helvetica" w:hAnsi="Helvetica" w:cs="Arial"/>
          <w:sz w:val="20"/>
          <w:lang w:val="lt-LT"/>
        </w:rPr>
        <w:t xml:space="preserve"> 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08BEB65E" w14:textId="757B4045" w:rsidR="009C6049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0C89246D">
          <v:shape id="_x0000_i1033" type="#_x0000_t75" style="width:218.75pt;height:105.25pt">
            <v:imagedata r:id="rId14" o:title=""/>
          </v:shape>
        </w:pict>
      </w:r>
    </w:p>
    <w:p w14:paraId="03F8C25C" w14:textId="1766DF63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 xml:space="preserve"> kasdien; ir</w:t>
      </w:r>
    </w:p>
    <w:p w14:paraId="7944F5C5" w14:textId="42121951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</w:t>
      </w:r>
      <w:r w:rsidR="009C6049" w:rsidRPr="00A674BF">
        <w:rPr>
          <w:rFonts w:ascii="Helvetica" w:hAnsi="Helvetica" w:cs="Arial"/>
          <w:sz w:val="20"/>
          <w:lang w:val="lt-LT"/>
        </w:rPr>
        <w:t>m</w:t>
      </w:r>
      <w:r w:rsidR="00AC565B" w:rsidRPr="00A674BF">
        <w:rPr>
          <w:rFonts w:ascii="Helvetica" w:hAnsi="Helvetica" w:cs="Arial"/>
          <w:sz w:val="20"/>
          <w:lang w:val="lt-LT"/>
        </w:rPr>
        <w:t>ažiausiai</w:t>
      </w:r>
      <w:r w:rsidRPr="00A674BF">
        <w:rPr>
          <w:rFonts w:ascii="Helvetica" w:hAnsi="Helvetica" w:cs="Arial"/>
          <w:sz w:val="20"/>
          <w:lang w:val="lt-LT"/>
        </w:rPr>
        <w:t xml:space="preserve"> vien</w:t>
      </w:r>
      <w:r w:rsidR="009C6049" w:rsidRPr="00A674BF">
        <w:rPr>
          <w:rFonts w:ascii="Helvetica" w:hAnsi="Helvetica" w:cs="Arial"/>
          <w:sz w:val="20"/>
          <w:lang w:val="lt-LT"/>
        </w:rPr>
        <w:t>o</w:t>
      </w:r>
      <w:r w:rsidRPr="00A674BF">
        <w:rPr>
          <w:rFonts w:ascii="Helvetica" w:hAnsi="Helvetica" w:cs="Arial"/>
          <w:sz w:val="20"/>
          <w:lang w:val="lt-LT"/>
        </w:rPr>
        <w:t xml:space="preserve"> jungin</w:t>
      </w:r>
      <w:r w:rsidR="009C6049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>, pasirinkt</w:t>
      </w:r>
      <w:r w:rsidR="009C6049" w:rsidRPr="00A674BF">
        <w:rPr>
          <w:rFonts w:ascii="Helvetica" w:hAnsi="Helvetica" w:cs="Arial"/>
          <w:sz w:val="20"/>
          <w:lang w:val="lt-LT"/>
        </w:rPr>
        <w:t>o</w:t>
      </w:r>
      <w:r w:rsidRPr="00A674BF">
        <w:rPr>
          <w:rFonts w:ascii="Helvetica" w:hAnsi="Helvetica" w:cs="Arial"/>
          <w:sz w:val="20"/>
          <w:lang w:val="lt-LT"/>
        </w:rPr>
        <w:t xml:space="preserve"> iš:</w:t>
      </w:r>
    </w:p>
    <w:p w14:paraId="3886D017" w14:textId="77777777" w:rsidR="009C6049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) jungin</w:t>
      </w:r>
      <w:r w:rsidR="009C6049" w:rsidRPr="00A674BF">
        <w:rPr>
          <w:rFonts w:ascii="Helvetica" w:hAnsi="Helvetica" w:cs="Arial"/>
          <w:sz w:val="20"/>
          <w:lang w:val="lt-LT"/>
        </w:rPr>
        <w:t>io I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15C10101" w14:textId="6EB18FF7" w:rsidR="009C6049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148BD805">
          <v:shape id="_x0000_i1034" type="#_x0000_t75" style="width:229.2pt;height:87.95pt">
            <v:imagedata r:id="rId15" o:title=""/>
          </v:shape>
        </w:pict>
      </w:r>
    </w:p>
    <w:p w14:paraId="6595892A" w14:textId="0A9FEF1D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ir farmaciniu požiūriu priimtin</w:t>
      </w:r>
      <w:r w:rsidR="009C6049" w:rsidRPr="00A674BF">
        <w:rPr>
          <w:rFonts w:ascii="Helvetica" w:hAnsi="Helvetica" w:cs="Arial"/>
          <w:sz w:val="20"/>
          <w:lang w:val="lt-LT"/>
        </w:rPr>
        <w:t>ų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9C6049" w:rsidRPr="00A674BF">
        <w:rPr>
          <w:rFonts w:ascii="Helvetica" w:hAnsi="Helvetica" w:cs="Arial"/>
          <w:sz w:val="20"/>
          <w:lang w:val="lt-LT"/>
        </w:rPr>
        <w:t xml:space="preserve">jo </w:t>
      </w:r>
      <w:r w:rsidRPr="00A674BF">
        <w:rPr>
          <w:rFonts w:ascii="Helvetica" w:hAnsi="Helvetica" w:cs="Arial"/>
          <w:sz w:val="20"/>
          <w:lang w:val="lt-LT"/>
        </w:rPr>
        <w:t>drusk</w:t>
      </w:r>
      <w:r w:rsidR="009C6049" w:rsidRPr="00A674BF">
        <w:rPr>
          <w:rFonts w:ascii="Helvetica" w:hAnsi="Helvetica" w:cs="Arial"/>
          <w:sz w:val="20"/>
          <w:lang w:val="lt-LT"/>
        </w:rPr>
        <w:t>ų</w:t>
      </w:r>
      <w:r w:rsidRPr="00A674BF">
        <w:rPr>
          <w:rFonts w:ascii="Helvetica" w:hAnsi="Helvetica" w:cs="Arial"/>
          <w:sz w:val="20"/>
          <w:lang w:val="lt-LT"/>
        </w:rPr>
        <w:t>, ir</w:t>
      </w:r>
    </w:p>
    <w:p w14:paraId="34BC012D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i)</w:t>
      </w:r>
    </w:p>
    <w:p w14:paraId="53406F30" w14:textId="77777777" w:rsidR="009C6049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lastRenderedPageBreak/>
        <w:t>(a) jungin</w:t>
      </w:r>
      <w:r w:rsidR="009C6049" w:rsidRPr="00A674BF">
        <w:rPr>
          <w:rFonts w:ascii="Helvetica" w:hAnsi="Helvetica" w:cs="Arial"/>
          <w:sz w:val="20"/>
          <w:lang w:val="lt-LT"/>
        </w:rPr>
        <w:t>io II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53B39179" w14:textId="2B32D9FF" w:rsidR="009C6049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1C587C5E">
          <v:shape id="_x0000_i1035" type="#_x0000_t75" style="width:164.05pt;height:92.95pt">
            <v:imagedata r:id="rId16" o:title=""/>
          </v:shape>
        </w:pict>
      </w:r>
    </w:p>
    <w:p w14:paraId="2B85EAEC" w14:textId="6BC1D12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520388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 xml:space="preserve"> arba</w:t>
      </w:r>
    </w:p>
    <w:p w14:paraId="75E00210" w14:textId="77777777" w:rsidR="00520388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b) jungin</w:t>
      </w:r>
      <w:r w:rsidR="00520388" w:rsidRPr="00A674BF">
        <w:rPr>
          <w:rFonts w:ascii="Helvetica" w:hAnsi="Helvetica" w:cs="Arial"/>
          <w:sz w:val="20"/>
          <w:lang w:val="lt-LT"/>
        </w:rPr>
        <w:t>io III-d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00E1369C" w14:textId="563BB973" w:rsidR="002D45F6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575F9214">
          <v:shape id="_x0000_i1036" type="#_x0000_t75" style="width:171.35pt;height:89.3pt">
            <v:imagedata r:id="rId17" o:title=""/>
          </v:shape>
        </w:pict>
      </w:r>
    </w:p>
    <w:p w14:paraId="4B9235D4" w14:textId="05A07D6D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520388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.</w:t>
      </w:r>
    </w:p>
    <w:p w14:paraId="1DB22112" w14:textId="77777777" w:rsidR="00520388" w:rsidRPr="00A674BF" w:rsidRDefault="00520388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91BFD2" w14:textId="77777777" w:rsidR="006C48BA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3.</w:t>
      </w:r>
      <w:r w:rsidR="00520388" w:rsidRPr="00A674BF">
        <w:rPr>
          <w:rFonts w:ascii="Helvetica" w:hAnsi="Helvetica" w:cs="Arial"/>
          <w:sz w:val="20"/>
          <w:lang w:val="lt-LT"/>
        </w:rPr>
        <w:t xml:space="preserve"> </w:t>
      </w:r>
      <w:r w:rsidR="00AC565B" w:rsidRPr="00A674BF">
        <w:rPr>
          <w:rFonts w:ascii="Helvetica" w:hAnsi="Helvetica" w:cs="Arial"/>
          <w:sz w:val="20"/>
          <w:lang w:val="lt-LT"/>
        </w:rPr>
        <w:t>Mažiausiai</w:t>
      </w:r>
      <w:r w:rsidRPr="00A674BF">
        <w:rPr>
          <w:rFonts w:ascii="Helvetica" w:hAnsi="Helvetica" w:cs="Arial"/>
          <w:sz w:val="20"/>
          <w:lang w:val="lt-LT"/>
        </w:rPr>
        <w:t xml:space="preserve"> vienas junginys, pasirinktas iš junginio</w:t>
      </w:r>
      <w:r w:rsidR="006C48BA" w:rsidRPr="00A674BF">
        <w:rPr>
          <w:rFonts w:ascii="Helvetica" w:hAnsi="Helvetica" w:cs="Arial"/>
          <w:sz w:val="20"/>
          <w:lang w:val="lt-LT"/>
        </w:rPr>
        <w:t xml:space="preserve"> 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61ED8965" w14:textId="2D6BF7C5" w:rsidR="006C48BA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4343D451">
          <v:shape id="_x0000_i1037" type="#_x0000_t75" style="width:231.95pt;height:113.9pt">
            <v:imagedata r:id="rId18" o:title=""/>
          </v:shape>
        </w:pict>
      </w:r>
    </w:p>
    <w:p w14:paraId="0F75BDAB" w14:textId="77777777" w:rsidR="006C48BA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6C48BA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, ir</w:t>
      </w:r>
    </w:p>
    <w:p w14:paraId="40448955" w14:textId="3C817E10" w:rsidR="00EE5142" w:rsidRPr="00A674BF" w:rsidRDefault="006C48BA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m</w:t>
      </w:r>
      <w:r w:rsidR="00AC565B" w:rsidRPr="00A674BF">
        <w:rPr>
          <w:rFonts w:ascii="Helvetica" w:hAnsi="Helvetica" w:cs="Arial"/>
          <w:sz w:val="20"/>
          <w:lang w:val="lt-LT"/>
        </w:rPr>
        <w:t>ažiausiai</w:t>
      </w:r>
      <w:r w:rsidR="00EE5142" w:rsidRPr="00A674BF">
        <w:rPr>
          <w:rFonts w:ascii="Helvetica" w:hAnsi="Helvetica" w:cs="Arial"/>
          <w:sz w:val="20"/>
          <w:lang w:val="lt-LT"/>
        </w:rPr>
        <w:t xml:space="preserve"> vienas junginys, pasirinktas iš (i) ir (ii):</w:t>
      </w:r>
    </w:p>
    <w:p w14:paraId="6D2E9228" w14:textId="77777777" w:rsidR="006C48BA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) junginys</w:t>
      </w:r>
      <w:r w:rsidR="006C48BA" w:rsidRPr="00A674BF">
        <w:rPr>
          <w:rFonts w:ascii="Helvetica" w:hAnsi="Helvetica" w:cs="Arial"/>
          <w:sz w:val="20"/>
          <w:lang w:val="lt-LT"/>
        </w:rPr>
        <w:t xml:space="preserve"> I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5FF48402" w14:textId="0E158461" w:rsidR="006C48BA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66D7574F">
          <v:shape id="_x0000_i1038" type="#_x0000_t75" style="width:225.1pt;height:86.6pt">
            <v:imagedata r:id="rId15" o:title=""/>
          </v:shape>
        </w:pict>
      </w:r>
    </w:p>
    <w:p w14:paraId="20556443" w14:textId="5F54A21A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farmaciniu požiūriu priimtinos </w:t>
      </w:r>
      <w:r w:rsidR="006C48BA" w:rsidRPr="00A674BF">
        <w:rPr>
          <w:rFonts w:ascii="Helvetica" w:hAnsi="Helvetica" w:cs="Arial"/>
          <w:sz w:val="20"/>
          <w:lang w:val="lt-LT"/>
        </w:rPr>
        <w:t xml:space="preserve">jo </w:t>
      </w:r>
      <w:r w:rsidRPr="00A674BF">
        <w:rPr>
          <w:rFonts w:ascii="Helvetica" w:hAnsi="Helvetica" w:cs="Arial"/>
          <w:sz w:val="20"/>
          <w:lang w:val="lt-LT"/>
        </w:rPr>
        <w:t>druskos, ir</w:t>
      </w:r>
    </w:p>
    <w:p w14:paraId="06F424C7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i)</w:t>
      </w:r>
    </w:p>
    <w:p w14:paraId="2D0C0D99" w14:textId="77777777" w:rsidR="006C48BA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a) junginys</w:t>
      </w:r>
      <w:r w:rsidR="006C48BA" w:rsidRPr="00A674BF">
        <w:rPr>
          <w:rFonts w:ascii="Helvetica" w:hAnsi="Helvetica" w:cs="Arial"/>
          <w:sz w:val="20"/>
          <w:lang w:val="lt-LT"/>
        </w:rPr>
        <w:t xml:space="preserve"> II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0F2A7793" w14:textId="053D7195" w:rsidR="006C48BA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60132961">
          <v:shape id="_x0000_i1039" type="#_x0000_t75" style="width:156.3pt;height:89.75pt">
            <v:imagedata r:id="rId16" o:title=""/>
          </v:shape>
        </w:pict>
      </w:r>
    </w:p>
    <w:p w14:paraId="5F338FE0" w14:textId="79D665D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farmaciniu požiūriu priimtinos </w:t>
      </w:r>
      <w:r w:rsidR="006C48BA" w:rsidRPr="00A674BF">
        <w:rPr>
          <w:rFonts w:ascii="Helvetica" w:hAnsi="Helvetica" w:cs="Arial"/>
          <w:sz w:val="20"/>
          <w:lang w:val="lt-LT"/>
        </w:rPr>
        <w:t xml:space="preserve">jo </w:t>
      </w:r>
      <w:r w:rsidRPr="00A674BF">
        <w:rPr>
          <w:rFonts w:ascii="Helvetica" w:hAnsi="Helvetica" w:cs="Arial"/>
          <w:sz w:val="20"/>
          <w:lang w:val="lt-LT"/>
        </w:rPr>
        <w:t>druskos arba</w:t>
      </w:r>
    </w:p>
    <w:p w14:paraId="66CB230D" w14:textId="77777777" w:rsidR="006C48BA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b) junginys</w:t>
      </w:r>
      <w:r w:rsidR="006C48BA" w:rsidRPr="00A674BF">
        <w:rPr>
          <w:rFonts w:ascii="Helvetica" w:hAnsi="Helvetica" w:cs="Arial"/>
          <w:sz w:val="20"/>
          <w:lang w:val="lt-LT"/>
        </w:rPr>
        <w:t xml:space="preserve"> III-d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2338CA48" w14:textId="7A5183BB" w:rsidR="006C48BA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lastRenderedPageBreak/>
        <w:pict w14:anchorId="16883DA7">
          <v:shape id="_x0000_i1040" type="#_x0000_t75" style="width:176.8pt;height:92.95pt">
            <v:imagedata r:id="rId17" o:title=""/>
          </v:shape>
        </w:pict>
      </w:r>
    </w:p>
    <w:p w14:paraId="276C8CB6" w14:textId="77777777" w:rsidR="006C48BA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farmaciniu požiūriu priimtinos </w:t>
      </w:r>
      <w:r w:rsidR="006C48BA" w:rsidRPr="00A674BF">
        <w:rPr>
          <w:rFonts w:ascii="Helvetica" w:hAnsi="Helvetica" w:cs="Arial"/>
          <w:sz w:val="20"/>
          <w:lang w:val="lt-LT"/>
        </w:rPr>
        <w:t xml:space="preserve">jo </w:t>
      </w:r>
      <w:r w:rsidRPr="00A674BF">
        <w:rPr>
          <w:rFonts w:ascii="Helvetica" w:hAnsi="Helvetica" w:cs="Arial"/>
          <w:sz w:val="20"/>
          <w:lang w:val="lt-LT"/>
        </w:rPr>
        <w:t xml:space="preserve">druskos, </w:t>
      </w:r>
    </w:p>
    <w:p w14:paraId="58237D4F" w14:textId="439BCC1C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skirti </w:t>
      </w:r>
      <w:r w:rsidR="006C48BA" w:rsidRPr="00A674BF">
        <w:rPr>
          <w:rFonts w:ascii="Helvetica" w:hAnsi="Helvetica" w:cs="Arial"/>
          <w:sz w:val="20"/>
          <w:lang w:val="lt-LT"/>
        </w:rPr>
        <w:t>pa</w:t>
      </w:r>
      <w:r w:rsidRPr="00A674BF">
        <w:rPr>
          <w:rFonts w:ascii="Helvetica" w:hAnsi="Helvetica" w:cs="Arial"/>
          <w:sz w:val="20"/>
          <w:lang w:val="lt-LT"/>
        </w:rPr>
        <w:t xml:space="preserve">naudoti </w:t>
      </w:r>
      <w:r w:rsidR="006C48BA" w:rsidRPr="00A674BF">
        <w:rPr>
          <w:rFonts w:ascii="Helvetica" w:hAnsi="Helvetica" w:cs="Arial"/>
          <w:sz w:val="20"/>
          <w:lang w:val="lt-LT"/>
        </w:rPr>
        <w:t xml:space="preserve">taikant </w:t>
      </w:r>
      <w:r w:rsidRPr="00A674BF">
        <w:rPr>
          <w:rFonts w:ascii="Helvetica" w:hAnsi="Helvetica" w:cs="Arial"/>
          <w:sz w:val="20"/>
          <w:lang w:val="lt-LT"/>
        </w:rPr>
        <w:t>cistinės fibrozės gydymo būd</w:t>
      </w:r>
      <w:r w:rsidR="006C48BA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, kur </w:t>
      </w:r>
      <w:r w:rsidR="006C48BA" w:rsidRPr="00A674BF">
        <w:rPr>
          <w:rFonts w:ascii="Helvetica" w:hAnsi="Helvetica" w:cs="Arial"/>
          <w:sz w:val="20"/>
          <w:lang w:val="lt-LT"/>
        </w:rPr>
        <w:t>bū</w:t>
      </w:r>
      <w:r w:rsidRPr="00A674BF">
        <w:rPr>
          <w:rFonts w:ascii="Helvetica" w:hAnsi="Helvetica" w:cs="Arial"/>
          <w:sz w:val="20"/>
          <w:lang w:val="lt-LT"/>
        </w:rPr>
        <w:t xml:space="preserve">das apima </w:t>
      </w:r>
      <w:r w:rsidR="00AC565B" w:rsidRPr="00A674BF">
        <w:rPr>
          <w:rFonts w:ascii="Helvetica" w:hAnsi="Helvetica" w:cs="Arial"/>
          <w:sz w:val="20"/>
          <w:lang w:val="lt-LT"/>
        </w:rPr>
        <w:t>įvedimą</w:t>
      </w:r>
      <w:r w:rsidRPr="00A674BF">
        <w:rPr>
          <w:rFonts w:ascii="Helvetica" w:hAnsi="Helvetica" w:cs="Arial"/>
          <w:sz w:val="20"/>
          <w:lang w:val="lt-LT"/>
        </w:rPr>
        <w:t xml:space="preserve"> pacientui, kuriam to reikia:</w:t>
      </w:r>
    </w:p>
    <w:p w14:paraId="704DD130" w14:textId="77777777" w:rsidR="006C48BA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A) nuo 5 mg iki 20 mg mažiausiai vieno junginio, pasirinkto iš junginio</w:t>
      </w:r>
      <w:r w:rsidR="006C48BA" w:rsidRPr="00A674BF">
        <w:rPr>
          <w:rFonts w:ascii="Helvetica" w:hAnsi="Helvetica" w:cs="Arial"/>
          <w:sz w:val="20"/>
          <w:lang w:val="lt-LT"/>
        </w:rPr>
        <w:t xml:space="preserve"> 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08378AC6" w14:textId="061B5AD1" w:rsidR="006C48BA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6F2AB709">
          <v:shape id="_x0000_i1041" type="#_x0000_t75" style="width:235.15pt;height:113.45pt">
            <v:imagedata r:id="rId14" o:title=""/>
          </v:shape>
        </w:pict>
      </w:r>
    </w:p>
    <w:p w14:paraId="648B1FFB" w14:textId="55D37664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 xml:space="preserve"> kasdien; ir</w:t>
      </w:r>
    </w:p>
    <w:p w14:paraId="4856C9AF" w14:textId="4CF65BB4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</w:t>
      </w:r>
      <w:r w:rsidR="006C48BA" w:rsidRPr="00A674BF">
        <w:rPr>
          <w:rFonts w:ascii="Helvetica" w:hAnsi="Helvetica" w:cs="Arial"/>
          <w:sz w:val="20"/>
          <w:lang w:val="lt-LT"/>
        </w:rPr>
        <w:t>m</w:t>
      </w:r>
      <w:r w:rsidR="00AC565B" w:rsidRPr="00A674BF">
        <w:rPr>
          <w:rFonts w:ascii="Helvetica" w:hAnsi="Helvetica" w:cs="Arial"/>
          <w:sz w:val="20"/>
          <w:lang w:val="lt-LT"/>
        </w:rPr>
        <w:t>ažiausiai</w:t>
      </w:r>
      <w:r w:rsidRPr="00A674BF">
        <w:rPr>
          <w:rFonts w:ascii="Helvetica" w:hAnsi="Helvetica" w:cs="Arial"/>
          <w:sz w:val="20"/>
          <w:lang w:val="lt-LT"/>
        </w:rPr>
        <w:t xml:space="preserve"> vien</w:t>
      </w:r>
      <w:r w:rsidR="006C48BA" w:rsidRPr="00A674BF">
        <w:rPr>
          <w:rFonts w:ascii="Helvetica" w:hAnsi="Helvetica" w:cs="Arial"/>
          <w:sz w:val="20"/>
          <w:lang w:val="lt-LT"/>
        </w:rPr>
        <w:t>o</w:t>
      </w:r>
      <w:r w:rsidRPr="00A674BF">
        <w:rPr>
          <w:rFonts w:ascii="Helvetica" w:hAnsi="Helvetica" w:cs="Arial"/>
          <w:sz w:val="20"/>
          <w:lang w:val="lt-LT"/>
        </w:rPr>
        <w:t xml:space="preserve"> jungin</w:t>
      </w:r>
      <w:r w:rsidR="006C48BA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>, pasirinkt</w:t>
      </w:r>
      <w:r w:rsidR="006C48BA" w:rsidRPr="00A674BF">
        <w:rPr>
          <w:rFonts w:ascii="Helvetica" w:hAnsi="Helvetica" w:cs="Arial"/>
          <w:sz w:val="20"/>
          <w:lang w:val="lt-LT"/>
        </w:rPr>
        <w:t>o</w:t>
      </w:r>
      <w:r w:rsidRPr="00A674BF">
        <w:rPr>
          <w:rFonts w:ascii="Helvetica" w:hAnsi="Helvetica" w:cs="Arial"/>
          <w:sz w:val="20"/>
          <w:lang w:val="lt-LT"/>
        </w:rPr>
        <w:t xml:space="preserve"> iš:</w:t>
      </w:r>
    </w:p>
    <w:p w14:paraId="261DC2F0" w14:textId="77777777" w:rsidR="006C48BA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) jungin</w:t>
      </w:r>
      <w:r w:rsidR="006C48BA" w:rsidRPr="00A674BF">
        <w:rPr>
          <w:rFonts w:ascii="Helvetica" w:hAnsi="Helvetica" w:cs="Arial"/>
          <w:sz w:val="20"/>
          <w:lang w:val="lt-LT"/>
        </w:rPr>
        <w:t>io I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27FC8704" w14:textId="42A8194C" w:rsidR="006C48BA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7779C232">
          <v:shape id="_x0000_i1042" type="#_x0000_t75" style="width:226.05pt;height:87.05pt">
            <v:imagedata r:id="rId15" o:title=""/>
          </v:shape>
        </w:pict>
      </w:r>
    </w:p>
    <w:p w14:paraId="44840ED3" w14:textId="7C4E99ED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ir farmaciniu požiūriu priimtin</w:t>
      </w:r>
      <w:r w:rsidR="006C48BA" w:rsidRPr="00A674BF">
        <w:rPr>
          <w:rFonts w:ascii="Helvetica" w:hAnsi="Helvetica" w:cs="Arial"/>
          <w:sz w:val="20"/>
          <w:lang w:val="lt-LT"/>
        </w:rPr>
        <w:t>ų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6C48BA" w:rsidRPr="00A674BF">
        <w:rPr>
          <w:rFonts w:ascii="Helvetica" w:hAnsi="Helvetica" w:cs="Arial"/>
          <w:sz w:val="20"/>
          <w:lang w:val="lt-LT"/>
        </w:rPr>
        <w:t xml:space="preserve">jo </w:t>
      </w:r>
      <w:r w:rsidRPr="00A674BF">
        <w:rPr>
          <w:rFonts w:ascii="Helvetica" w:hAnsi="Helvetica" w:cs="Arial"/>
          <w:sz w:val="20"/>
          <w:lang w:val="lt-LT"/>
        </w:rPr>
        <w:t>drusk</w:t>
      </w:r>
      <w:r w:rsidR="006C48BA" w:rsidRPr="00A674BF">
        <w:rPr>
          <w:rFonts w:ascii="Helvetica" w:hAnsi="Helvetica" w:cs="Arial"/>
          <w:sz w:val="20"/>
          <w:lang w:val="lt-LT"/>
        </w:rPr>
        <w:t>ų</w:t>
      </w:r>
      <w:r w:rsidRPr="00A674BF">
        <w:rPr>
          <w:rFonts w:ascii="Helvetica" w:hAnsi="Helvetica" w:cs="Arial"/>
          <w:sz w:val="20"/>
          <w:lang w:val="lt-LT"/>
        </w:rPr>
        <w:t>, ir</w:t>
      </w:r>
    </w:p>
    <w:p w14:paraId="19397CBC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i)</w:t>
      </w:r>
    </w:p>
    <w:p w14:paraId="5A12ABF3" w14:textId="77777777" w:rsidR="006C48BA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a) jungin</w:t>
      </w:r>
      <w:r w:rsidR="006C48BA" w:rsidRPr="00A674BF">
        <w:rPr>
          <w:rFonts w:ascii="Helvetica" w:hAnsi="Helvetica" w:cs="Arial"/>
          <w:sz w:val="20"/>
          <w:lang w:val="lt-LT"/>
        </w:rPr>
        <w:t>io II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0DE65DB2" w14:textId="1A8F8440" w:rsidR="006C48BA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0AFF8643">
          <v:shape id="_x0000_i1043" type="#_x0000_t75" style="width:156.3pt;height:89.75pt">
            <v:imagedata r:id="rId16" o:title=""/>
          </v:shape>
        </w:pict>
      </w:r>
    </w:p>
    <w:p w14:paraId="4D730818" w14:textId="00AE3AA8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6C48BA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 xml:space="preserve"> arba</w:t>
      </w:r>
    </w:p>
    <w:p w14:paraId="661676FB" w14:textId="77777777" w:rsidR="006C48BA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b) jungin</w:t>
      </w:r>
      <w:r w:rsidR="006C48BA" w:rsidRPr="00A674BF">
        <w:rPr>
          <w:rFonts w:ascii="Helvetica" w:hAnsi="Helvetica" w:cs="Arial"/>
          <w:sz w:val="20"/>
          <w:lang w:val="lt-LT"/>
        </w:rPr>
        <w:t>io III-d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310E8A3B" w14:textId="292F2873" w:rsidR="006C48BA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4F3F2C8E">
          <v:shape id="_x0000_i1044" type="#_x0000_t75" style="width:182.75pt;height:95.7pt">
            <v:imagedata r:id="rId17" o:title=""/>
          </v:shape>
        </w:pict>
      </w:r>
    </w:p>
    <w:p w14:paraId="510A6BB7" w14:textId="4EF30215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6C48BA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.</w:t>
      </w:r>
    </w:p>
    <w:p w14:paraId="3342BFF0" w14:textId="77777777" w:rsidR="006C48BA" w:rsidRPr="00A674BF" w:rsidRDefault="006C48BA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4176D3" w14:textId="3D103272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lastRenderedPageBreak/>
        <w:t>4.</w:t>
      </w:r>
      <w:r w:rsidR="006C48BA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 xml:space="preserve">Junginys arba junginiai, skirti </w:t>
      </w:r>
      <w:r w:rsidR="00967993" w:rsidRPr="00A674BF">
        <w:rPr>
          <w:rFonts w:ascii="Helvetica" w:hAnsi="Helvetica" w:cs="Arial"/>
          <w:sz w:val="20"/>
          <w:lang w:val="lt-LT"/>
        </w:rPr>
        <w:t>pa</w:t>
      </w:r>
      <w:r w:rsidRPr="00A674BF">
        <w:rPr>
          <w:rFonts w:ascii="Helvetica" w:hAnsi="Helvetica" w:cs="Arial"/>
          <w:sz w:val="20"/>
          <w:lang w:val="lt-LT"/>
        </w:rPr>
        <w:t>naudoti pagal bet kurį</w:t>
      </w:r>
      <w:r w:rsidR="00967993" w:rsidRPr="00A674BF">
        <w:rPr>
          <w:rFonts w:ascii="Helvetica" w:hAnsi="Helvetica" w:cs="Arial"/>
          <w:sz w:val="20"/>
          <w:lang w:val="lt-LT"/>
        </w:rPr>
        <w:t xml:space="preserve"> vieną</w:t>
      </w:r>
      <w:r w:rsidRPr="00A674BF">
        <w:rPr>
          <w:rFonts w:ascii="Helvetica" w:hAnsi="Helvetica" w:cs="Arial"/>
          <w:sz w:val="20"/>
          <w:lang w:val="lt-LT"/>
        </w:rPr>
        <w:t xml:space="preserve"> iš 1-3 punktų, apimantys </w:t>
      </w:r>
      <w:r w:rsidR="00AC565B" w:rsidRPr="00A674BF">
        <w:rPr>
          <w:rFonts w:ascii="Helvetica" w:hAnsi="Helvetica" w:cs="Arial"/>
          <w:sz w:val="20"/>
          <w:lang w:val="lt-LT"/>
        </w:rPr>
        <w:t>įvedimą</w:t>
      </w:r>
      <w:r w:rsidRPr="00A674BF">
        <w:rPr>
          <w:rFonts w:ascii="Helvetica" w:hAnsi="Helvetica" w:cs="Arial"/>
          <w:sz w:val="20"/>
          <w:lang w:val="lt-LT"/>
        </w:rPr>
        <w:t xml:space="preserve"> minėtam pacientui:</w:t>
      </w:r>
    </w:p>
    <w:p w14:paraId="63786DF1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A)</w:t>
      </w:r>
    </w:p>
    <w:p w14:paraId="1E1EA8F8" w14:textId="0E1EAA61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mažiausiai vieno junginio, pasirinkto iš junginio </w:t>
      </w:r>
      <w:r w:rsidR="00967993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;</w:t>
      </w:r>
    </w:p>
    <w:p w14:paraId="1944F395" w14:textId="6934A5A1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mažiausiai vieno junginio, </w:t>
      </w:r>
      <w:r w:rsidR="009C6049" w:rsidRPr="00A674BF">
        <w:rPr>
          <w:rFonts w:ascii="Helvetica" w:hAnsi="Helvetica" w:cs="Arial"/>
          <w:sz w:val="20"/>
          <w:lang w:val="lt-LT"/>
        </w:rPr>
        <w:t>pasirink</w:t>
      </w:r>
      <w:r w:rsidRPr="00A674BF">
        <w:rPr>
          <w:rFonts w:ascii="Helvetica" w:hAnsi="Helvetica" w:cs="Arial"/>
          <w:sz w:val="20"/>
          <w:lang w:val="lt-LT"/>
        </w:rPr>
        <w:t xml:space="preserve">to iš junginio </w:t>
      </w:r>
      <w:r w:rsidR="00967993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; ir</w:t>
      </w:r>
    </w:p>
    <w:p w14:paraId="05416B88" w14:textId="30410D9A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c) mažiausiai vieno junginio, pasirinkto iš (i) junginio </w:t>
      </w:r>
      <w:r w:rsidR="00967993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 xml:space="preserve"> arba (ii) junginio III-d 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; arba</w:t>
      </w:r>
    </w:p>
    <w:p w14:paraId="39C6F010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B)</w:t>
      </w:r>
    </w:p>
    <w:p w14:paraId="1FF45D5F" w14:textId="104433F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mažiausiai vieno junginio, pasirinkto iš junginio </w:t>
      </w:r>
      <w:r w:rsidR="00967993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;</w:t>
      </w:r>
    </w:p>
    <w:p w14:paraId="7CAECAE4" w14:textId="30082688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mažiausiai vieno junginio, </w:t>
      </w:r>
      <w:r w:rsidR="009C6049" w:rsidRPr="00A674BF">
        <w:rPr>
          <w:rFonts w:ascii="Helvetica" w:hAnsi="Helvetica" w:cs="Arial"/>
          <w:sz w:val="20"/>
          <w:lang w:val="lt-LT"/>
        </w:rPr>
        <w:t>pasirink</w:t>
      </w:r>
      <w:r w:rsidRPr="00A674BF">
        <w:rPr>
          <w:rFonts w:ascii="Helvetica" w:hAnsi="Helvetica" w:cs="Arial"/>
          <w:sz w:val="20"/>
          <w:lang w:val="lt-LT"/>
        </w:rPr>
        <w:t xml:space="preserve">to iš junginio </w:t>
      </w:r>
      <w:r w:rsidR="00967993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; ir</w:t>
      </w:r>
    </w:p>
    <w:p w14:paraId="58AA94AC" w14:textId="728947FB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c) mažiausiai vieno junginio, pasirinkto iš junginio </w:t>
      </w:r>
      <w:r w:rsidR="00967993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; arba</w:t>
      </w:r>
    </w:p>
    <w:p w14:paraId="23167077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C)</w:t>
      </w:r>
    </w:p>
    <w:p w14:paraId="2EE540E0" w14:textId="3DD8BA0F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mažiausiai vieno junginio, pasirinkto iš junginio </w:t>
      </w:r>
      <w:r w:rsidR="00967993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;</w:t>
      </w:r>
    </w:p>
    <w:p w14:paraId="2BF69B55" w14:textId="3F3B13F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mažiausiai vieno junginio, </w:t>
      </w:r>
      <w:r w:rsidR="009C6049" w:rsidRPr="00A674BF">
        <w:rPr>
          <w:rFonts w:ascii="Helvetica" w:hAnsi="Helvetica" w:cs="Arial"/>
          <w:sz w:val="20"/>
          <w:lang w:val="lt-LT"/>
        </w:rPr>
        <w:t>pasirink</w:t>
      </w:r>
      <w:r w:rsidRPr="00A674BF">
        <w:rPr>
          <w:rFonts w:ascii="Helvetica" w:hAnsi="Helvetica" w:cs="Arial"/>
          <w:sz w:val="20"/>
          <w:lang w:val="lt-LT"/>
        </w:rPr>
        <w:t xml:space="preserve">to iš junginio </w:t>
      </w:r>
      <w:r w:rsidR="00967993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; ir</w:t>
      </w:r>
    </w:p>
    <w:p w14:paraId="2EB1CA12" w14:textId="57497A6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c) mažiausiai vieno junginio, </w:t>
      </w:r>
      <w:r w:rsidR="009C6049" w:rsidRPr="00A674BF">
        <w:rPr>
          <w:rFonts w:ascii="Helvetica" w:hAnsi="Helvetica" w:cs="Arial"/>
          <w:sz w:val="20"/>
          <w:lang w:val="lt-LT"/>
        </w:rPr>
        <w:t>pasirink</w:t>
      </w:r>
      <w:r w:rsidRPr="00A674BF">
        <w:rPr>
          <w:rFonts w:ascii="Helvetica" w:hAnsi="Helvetica" w:cs="Arial"/>
          <w:sz w:val="20"/>
          <w:lang w:val="lt-LT"/>
        </w:rPr>
        <w:t xml:space="preserve">to iš junginio </w:t>
      </w:r>
      <w:r w:rsidR="00967993" w:rsidRPr="00A674BF">
        <w:rPr>
          <w:rFonts w:ascii="Helvetica" w:hAnsi="Helvetica" w:cs="Arial"/>
          <w:sz w:val="20"/>
          <w:lang w:val="lt-LT"/>
        </w:rPr>
        <w:t xml:space="preserve">III-d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.</w:t>
      </w:r>
    </w:p>
    <w:p w14:paraId="777CC78C" w14:textId="77777777" w:rsidR="00967993" w:rsidRPr="00A674BF" w:rsidRDefault="00967993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C6DD5F" w14:textId="67D9CA55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5.</w:t>
      </w:r>
      <w:r w:rsidR="00967993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bet kurį</w:t>
      </w:r>
      <w:r w:rsidR="00643707" w:rsidRPr="00A674BF">
        <w:rPr>
          <w:rFonts w:ascii="Helvetica" w:hAnsi="Helvetica" w:cs="Arial"/>
          <w:sz w:val="20"/>
          <w:lang w:val="lt-LT"/>
        </w:rPr>
        <w:t xml:space="preserve"> vieną</w:t>
      </w:r>
      <w:r w:rsidRPr="00A674BF">
        <w:rPr>
          <w:rFonts w:ascii="Helvetica" w:hAnsi="Helvetica" w:cs="Arial"/>
          <w:sz w:val="20"/>
          <w:lang w:val="lt-LT"/>
        </w:rPr>
        <w:t xml:space="preserve"> iš 1-3 punktų, kur:</w:t>
      </w:r>
    </w:p>
    <w:p w14:paraId="182772C3" w14:textId="3D1116D2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mažiausiai vienas junginys, pasirinktas iš junginio </w:t>
      </w:r>
      <w:r w:rsidR="00643707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 xml:space="preserve">, yra </w:t>
      </w:r>
      <w:r w:rsidR="00643707" w:rsidRPr="00A674BF">
        <w:rPr>
          <w:rFonts w:ascii="Helvetica" w:hAnsi="Helvetica" w:cs="Arial"/>
          <w:sz w:val="20"/>
          <w:lang w:val="lt-LT"/>
        </w:rPr>
        <w:t>įved</w:t>
      </w:r>
      <w:r w:rsidRPr="00A674BF">
        <w:rPr>
          <w:rFonts w:ascii="Helvetica" w:hAnsi="Helvetica" w:cs="Arial"/>
          <w:sz w:val="20"/>
          <w:lang w:val="lt-LT"/>
        </w:rPr>
        <w:t xml:space="preserve">amas </w:t>
      </w:r>
      <w:r w:rsidR="00643707" w:rsidRPr="00A674BF">
        <w:rPr>
          <w:rFonts w:ascii="Helvetica" w:hAnsi="Helvetica" w:cs="Arial"/>
          <w:sz w:val="20"/>
          <w:lang w:val="lt-LT"/>
        </w:rPr>
        <w:t>kaip viena</w:t>
      </w:r>
      <w:r w:rsidRPr="00A674BF">
        <w:rPr>
          <w:rFonts w:ascii="Helvetica" w:hAnsi="Helvetica" w:cs="Arial"/>
          <w:sz w:val="20"/>
          <w:lang w:val="lt-LT"/>
        </w:rPr>
        <w:t xml:space="preserve"> kompozicij</w:t>
      </w:r>
      <w:r w:rsidR="00643707" w:rsidRPr="00A674BF">
        <w:rPr>
          <w:rFonts w:ascii="Helvetica" w:hAnsi="Helvetica" w:cs="Arial"/>
          <w:sz w:val="20"/>
          <w:lang w:val="lt-LT"/>
        </w:rPr>
        <w:t>a</w:t>
      </w:r>
      <w:r w:rsidRPr="00A674BF">
        <w:rPr>
          <w:rFonts w:ascii="Helvetica" w:hAnsi="Helvetica" w:cs="Arial"/>
          <w:sz w:val="20"/>
          <w:lang w:val="lt-LT"/>
        </w:rPr>
        <w:t xml:space="preserve"> su mažiausiai vienu junginiu, pasirinktu iš junginio</w:t>
      </w:r>
      <w:r w:rsidR="00643707" w:rsidRPr="00A674BF">
        <w:rPr>
          <w:rFonts w:ascii="Helvetica" w:hAnsi="Helvetica" w:cs="Arial"/>
          <w:sz w:val="20"/>
          <w:lang w:val="lt-LT"/>
        </w:rPr>
        <w:t xml:space="preserve"> II</w:t>
      </w:r>
      <w:r w:rsidRPr="00A674BF">
        <w:rPr>
          <w:rFonts w:ascii="Helvetica" w:hAnsi="Helvetica" w:cs="Arial"/>
          <w:sz w:val="20"/>
          <w:lang w:val="lt-LT"/>
        </w:rPr>
        <w:t>, junginio</w:t>
      </w:r>
      <w:r w:rsidR="00643707" w:rsidRPr="00A674BF">
        <w:rPr>
          <w:rFonts w:ascii="Helvetica" w:hAnsi="Helvetica" w:cs="Arial"/>
          <w:sz w:val="20"/>
          <w:lang w:val="lt-LT"/>
        </w:rPr>
        <w:t xml:space="preserve"> III</w:t>
      </w:r>
      <w:r w:rsidRPr="00A674BF">
        <w:rPr>
          <w:rFonts w:ascii="Helvetica" w:hAnsi="Helvetica" w:cs="Arial"/>
          <w:sz w:val="20"/>
          <w:lang w:val="lt-LT"/>
        </w:rPr>
        <w:t xml:space="preserve">, junginio III-d 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</w:t>
      </w:r>
      <w:r w:rsidR="00643707" w:rsidRPr="00A674BF">
        <w:rPr>
          <w:rFonts w:ascii="Helvetica" w:hAnsi="Helvetica" w:cs="Arial"/>
          <w:sz w:val="20"/>
          <w:lang w:val="lt-LT"/>
        </w:rPr>
        <w:t>ų</w:t>
      </w:r>
      <w:r w:rsidR="00AC565B" w:rsidRPr="00A674BF">
        <w:rPr>
          <w:rFonts w:ascii="Helvetica" w:hAnsi="Helvetica" w:cs="Arial"/>
          <w:sz w:val="20"/>
          <w:lang w:val="lt-LT"/>
        </w:rPr>
        <w:t xml:space="preserve"> druskų</w:t>
      </w:r>
      <w:r w:rsidRPr="00A674BF">
        <w:rPr>
          <w:rFonts w:ascii="Helvetica" w:hAnsi="Helvetica" w:cs="Arial"/>
          <w:sz w:val="20"/>
          <w:lang w:val="lt-LT"/>
        </w:rPr>
        <w:t>; arba</w:t>
      </w:r>
    </w:p>
    <w:p w14:paraId="3C6A5006" w14:textId="434AB754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mažiausiai vienas junginys, pasirinktas iš junginio </w:t>
      </w:r>
      <w:r w:rsidR="00643707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 xml:space="preserve">, ir </w:t>
      </w:r>
      <w:r w:rsidR="00643707" w:rsidRPr="00A674BF">
        <w:rPr>
          <w:rFonts w:ascii="Helvetica" w:hAnsi="Helvetica" w:cs="Arial"/>
          <w:sz w:val="20"/>
          <w:lang w:val="lt-LT"/>
        </w:rPr>
        <w:t>m</w:t>
      </w:r>
      <w:r w:rsidR="00AC565B" w:rsidRPr="00A674BF">
        <w:rPr>
          <w:rFonts w:ascii="Helvetica" w:hAnsi="Helvetica" w:cs="Arial"/>
          <w:sz w:val="20"/>
          <w:lang w:val="lt-LT"/>
        </w:rPr>
        <w:t>ažiausiai</w:t>
      </w:r>
      <w:r w:rsidRPr="00A674BF">
        <w:rPr>
          <w:rFonts w:ascii="Helvetica" w:hAnsi="Helvetica" w:cs="Arial"/>
          <w:sz w:val="20"/>
          <w:lang w:val="lt-LT"/>
        </w:rPr>
        <w:t xml:space="preserve"> vienas junginys, pasirinktas iš junginio</w:t>
      </w:r>
      <w:r w:rsidR="00643707" w:rsidRPr="00A674BF">
        <w:rPr>
          <w:rFonts w:ascii="Helvetica" w:hAnsi="Helvetica" w:cs="Arial"/>
          <w:sz w:val="20"/>
          <w:lang w:val="lt-LT"/>
        </w:rPr>
        <w:t xml:space="preserve"> II</w:t>
      </w:r>
      <w:r w:rsidRPr="00A674BF">
        <w:rPr>
          <w:rFonts w:ascii="Helvetica" w:hAnsi="Helvetica" w:cs="Arial"/>
          <w:sz w:val="20"/>
          <w:lang w:val="lt-LT"/>
        </w:rPr>
        <w:t>, junginio</w:t>
      </w:r>
      <w:r w:rsidR="00643707" w:rsidRPr="00A674BF">
        <w:rPr>
          <w:rFonts w:ascii="Helvetica" w:hAnsi="Helvetica" w:cs="Arial"/>
          <w:sz w:val="20"/>
          <w:lang w:val="lt-LT"/>
        </w:rPr>
        <w:t xml:space="preserve"> III</w:t>
      </w:r>
      <w:r w:rsidRPr="00A674BF">
        <w:rPr>
          <w:rFonts w:ascii="Helvetica" w:hAnsi="Helvetica" w:cs="Arial"/>
          <w:sz w:val="20"/>
          <w:lang w:val="lt-LT"/>
        </w:rPr>
        <w:t xml:space="preserve">, junginio III-d 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</w:t>
      </w:r>
      <w:r w:rsidR="00643707" w:rsidRPr="00A674BF">
        <w:rPr>
          <w:rFonts w:ascii="Helvetica" w:hAnsi="Helvetica" w:cs="Arial"/>
          <w:sz w:val="20"/>
          <w:lang w:val="lt-LT"/>
        </w:rPr>
        <w:t>ų</w:t>
      </w:r>
      <w:r w:rsidR="00AC565B" w:rsidRPr="00A674BF">
        <w:rPr>
          <w:rFonts w:ascii="Helvetica" w:hAnsi="Helvetica" w:cs="Arial"/>
          <w:sz w:val="20"/>
          <w:lang w:val="lt-LT"/>
        </w:rPr>
        <w:t xml:space="preserve"> druskų</w:t>
      </w:r>
      <w:r w:rsidRPr="00A674BF">
        <w:rPr>
          <w:rFonts w:ascii="Helvetica" w:hAnsi="Helvetica" w:cs="Arial"/>
          <w:sz w:val="20"/>
          <w:lang w:val="lt-LT"/>
        </w:rPr>
        <w:t xml:space="preserve">, yra </w:t>
      </w:r>
      <w:r w:rsidR="00643707" w:rsidRPr="00A674BF">
        <w:rPr>
          <w:rFonts w:ascii="Helvetica" w:hAnsi="Helvetica" w:cs="Arial"/>
          <w:sz w:val="20"/>
          <w:lang w:val="lt-LT"/>
        </w:rPr>
        <w:t xml:space="preserve">įvedamas kaip viena arba daugiau atskirų </w:t>
      </w:r>
      <w:r w:rsidRPr="00A674BF">
        <w:rPr>
          <w:rFonts w:ascii="Helvetica" w:hAnsi="Helvetica" w:cs="Arial"/>
          <w:sz w:val="20"/>
          <w:lang w:val="lt-LT"/>
        </w:rPr>
        <w:t>kompozicij</w:t>
      </w:r>
      <w:r w:rsidR="00643707" w:rsidRPr="00A674BF">
        <w:rPr>
          <w:rFonts w:ascii="Helvetica" w:hAnsi="Helvetica" w:cs="Arial"/>
          <w:sz w:val="20"/>
          <w:lang w:val="lt-LT"/>
        </w:rPr>
        <w:t>ų</w:t>
      </w:r>
      <w:r w:rsidRPr="00A674BF">
        <w:rPr>
          <w:rFonts w:ascii="Helvetica" w:hAnsi="Helvetica" w:cs="Arial"/>
          <w:sz w:val="20"/>
          <w:lang w:val="lt-LT"/>
        </w:rPr>
        <w:t>; arba</w:t>
      </w:r>
    </w:p>
    <w:p w14:paraId="558CBDF6" w14:textId="17D2CE85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c) pirmoji farmacinė kompozicija, apimanti </w:t>
      </w:r>
      <w:r w:rsidR="00643707" w:rsidRPr="00A674BF">
        <w:rPr>
          <w:rFonts w:ascii="Helvetica" w:hAnsi="Helvetica" w:cs="Arial"/>
          <w:sz w:val="20"/>
          <w:lang w:val="lt-LT"/>
        </w:rPr>
        <w:t>m</w:t>
      </w:r>
      <w:r w:rsidR="00AC565B" w:rsidRPr="00A674BF">
        <w:rPr>
          <w:rFonts w:ascii="Helvetica" w:hAnsi="Helvetica" w:cs="Arial"/>
          <w:sz w:val="20"/>
          <w:lang w:val="lt-LT"/>
        </w:rPr>
        <w:t>ažiausiai</w:t>
      </w:r>
      <w:r w:rsidRPr="00A674BF">
        <w:rPr>
          <w:rFonts w:ascii="Helvetica" w:hAnsi="Helvetica" w:cs="Arial"/>
          <w:sz w:val="20"/>
          <w:lang w:val="lt-LT"/>
        </w:rPr>
        <w:t xml:space="preserve"> vieną junginį, pasirinktą iš junginio </w:t>
      </w:r>
      <w:r w:rsidR="00643707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 xml:space="preserve">, yra </w:t>
      </w:r>
      <w:r w:rsidR="00643707" w:rsidRPr="00A674BF">
        <w:rPr>
          <w:rFonts w:ascii="Helvetica" w:hAnsi="Helvetica" w:cs="Arial"/>
          <w:sz w:val="20"/>
          <w:lang w:val="lt-LT"/>
        </w:rPr>
        <w:t>įvedama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643707" w:rsidRPr="00A674BF">
        <w:rPr>
          <w:rFonts w:ascii="Helvetica" w:hAnsi="Helvetica" w:cs="Arial"/>
          <w:sz w:val="20"/>
          <w:lang w:val="lt-LT"/>
        </w:rPr>
        <w:t>derinyje</w:t>
      </w:r>
      <w:r w:rsidRPr="00A674BF">
        <w:rPr>
          <w:rFonts w:ascii="Helvetica" w:hAnsi="Helvetica" w:cs="Arial"/>
          <w:sz w:val="20"/>
          <w:lang w:val="lt-LT"/>
        </w:rPr>
        <w:t xml:space="preserve"> su antrąja farmacine kompozicija, apimančia </w:t>
      </w:r>
      <w:r w:rsidR="00643707" w:rsidRPr="00A674BF">
        <w:rPr>
          <w:rFonts w:ascii="Helvetica" w:hAnsi="Helvetica" w:cs="Arial"/>
          <w:sz w:val="20"/>
          <w:lang w:val="lt-LT"/>
        </w:rPr>
        <w:t>m</w:t>
      </w:r>
      <w:r w:rsidR="00AC565B" w:rsidRPr="00A674BF">
        <w:rPr>
          <w:rFonts w:ascii="Helvetica" w:hAnsi="Helvetica" w:cs="Arial"/>
          <w:sz w:val="20"/>
          <w:lang w:val="lt-LT"/>
        </w:rPr>
        <w:t>ažiausiai</w:t>
      </w:r>
      <w:r w:rsidRPr="00A674BF">
        <w:rPr>
          <w:rFonts w:ascii="Helvetica" w:hAnsi="Helvetica" w:cs="Arial"/>
          <w:sz w:val="20"/>
          <w:lang w:val="lt-LT"/>
        </w:rPr>
        <w:t xml:space="preserve"> vieną junginį, pasirinktą iš junginio</w:t>
      </w:r>
      <w:r w:rsidR="00643707" w:rsidRPr="00A674BF">
        <w:rPr>
          <w:rFonts w:ascii="Helvetica" w:hAnsi="Helvetica" w:cs="Arial"/>
          <w:sz w:val="20"/>
          <w:lang w:val="lt-LT"/>
        </w:rPr>
        <w:t xml:space="preserve"> II</w:t>
      </w:r>
      <w:r w:rsidRPr="00A674BF">
        <w:rPr>
          <w:rFonts w:ascii="Helvetica" w:hAnsi="Helvetica" w:cs="Arial"/>
          <w:sz w:val="20"/>
          <w:lang w:val="lt-LT"/>
        </w:rPr>
        <w:t>, junginio</w:t>
      </w:r>
      <w:r w:rsidR="00643707" w:rsidRPr="00A674BF">
        <w:rPr>
          <w:rFonts w:ascii="Helvetica" w:hAnsi="Helvetica" w:cs="Arial"/>
          <w:sz w:val="20"/>
          <w:lang w:val="lt-LT"/>
        </w:rPr>
        <w:t xml:space="preserve"> III</w:t>
      </w:r>
      <w:r w:rsidRPr="00A674BF">
        <w:rPr>
          <w:rFonts w:ascii="Helvetica" w:hAnsi="Helvetica" w:cs="Arial"/>
          <w:sz w:val="20"/>
          <w:lang w:val="lt-LT"/>
        </w:rPr>
        <w:t>, junginio III-d ir farmaciniu požiūriu priimtin</w:t>
      </w:r>
      <w:r w:rsidR="00643707" w:rsidRPr="00A674BF">
        <w:rPr>
          <w:rFonts w:ascii="Helvetica" w:hAnsi="Helvetica" w:cs="Arial"/>
          <w:sz w:val="20"/>
          <w:lang w:val="lt-LT"/>
        </w:rPr>
        <w:t>ų</w:t>
      </w:r>
      <w:r w:rsidRPr="00A674BF">
        <w:rPr>
          <w:rFonts w:ascii="Helvetica" w:hAnsi="Helvetica" w:cs="Arial"/>
          <w:sz w:val="20"/>
          <w:lang w:val="lt-LT"/>
        </w:rPr>
        <w:t xml:space="preserve"> jų drusk</w:t>
      </w:r>
      <w:r w:rsidR="00643707" w:rsidRPr="00A674BF">
        <w:rPr>
          <w:rFonts w:ascii="Helvetica" w:hAnsi="Helvetica" w:cs="Arial"/>
          <w:sz w:val="20"/>
          <w:lang w:val="lt-LT"/>
        </w:rPr>
        <w:t>ų</w:t>
      </w:r>
      <w:r w:rsidRPr="00A674BF">
        <w:rPr>
          <w:rFonts w:ascii="Helvetica" w:hAnsi="Helvetica" w:cs="Arial"/>
          <w:sz w:val="20"/>
          <w:lang w:val="lt-LT"/>
        </w:rPr>
        <w:t>.</w:t>
      </w:r>
    </w:p>
    <w:p w14:paraId="59067B94" w14:textId="77777777" w:rsidR="00643707" w:rsidRPr="00A674BF" w:rsidRDefault="00643707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9B8B2D5" w14:textId="4647F753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6.</w:t>
      </w:r>
      <w:r w:rsidR="00643707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bet kurį </w:t>
      </w:r>
      <w:r w:rsidR="00643707" w:rsidRPr="00A674BF">
        <w:rPr>
          <w:rFonts w:ascii="Helvetica" w:hAnsi="Helvetica" w:cs="Arial"/>
          <w:sz w:val="20"/>
          <w:lang w:val="lt-LT"/>
        </w:rPr>
        <w:t xml:space="preserve">vieną </w:t>
      </w:r>
      <w:r w:rsidRPr="00A674BF">
        <w:rPr>
          <w:rFonts w:ascii="Helvetica" w:hAnsi="Helvetica" w:cs="Arial"/>
          <w:sz w:val="20"/>
          <w:lang w:val="lt-LT"/>
        </w:rPr>
        <w:t xml:space="preserve">iš 1-3 punktų, kur pirmoji farmacinė kompozicija, apimanti </w:t>
      </w:r>
      <w:r w:rsidR="00643707" w:rsidRPr="00A674BF">
        <w:rPr>
          <w:rFonts w:ascii="Helvetica" w:hAnsi="Helvetica" w:cs="Arial"/>
          <w:sz w:val="20"/>
          <w:lang w:val="lt-LT"/>
        </w:rPr>
        <w:t>m</w:t>
      </w:r>
      <w:r w:rsidR="00AC565B" w:rsidRPr="00A674BF">
        <w:rPr>
          <w:rFonts w:ascii="Helvetica" w:hAnsi="Helvetica" w:cs="Arial"/>
          <w:sz w:val="20"/>
          <w:lang w:val="lt-LT"/>
        </w:rPr>
        <w:t>ažiausiai</w:t>
      </w:r>
      <w:r w:rsidRPr="00A674BF">
        <w:rPr>
          <w:rFonts w:ascii="Helvetica" w:hAnsi="Helvetica" w:cs="Arial"/>
          <w:sz w:val="20"/>
          <w:lang w:val="lt-LT"/>
        </w:rPr>
        <w:t xml:space="preserve"> vieną junginį, </w:t>
      </w:r>
      <w:r w:rsidR="009C6049" w:rsidRPr="00A674BF">
        <w:rPr>
          <w:rFonts w:ascii="Helvetica" w:hAnsi="Helvetica" w:cs="Arial"/>
          <w:sz w:val="20"/>
          <w:lang w:val="lt-LT"/>
        </w:rPr>
        <w:t>pasirink</w:t>
      </w:r>
      <w:r w:rsidRPr="00A674BF">
        <w:rPr>
          <w:rFonts w:ascii="Helvetica" w:hAnsi="Helvetica" w:cs="Arial"/>
          <w:sz w:val="20"/>
          <w:lang w:val="lt-LT"/>
        </w:rPr>
        <w:t>tą iš junginio</w:t>
      </w:r>
      <w:r w:rsidR="00643707" w:rsidRPr="00A674BF">
        <w:rPr>
          <w:rFonts w:ascii="Helvetica" w:hAnsi="Helvetica" w:cs="Arial"/>
          <w:sz w:val="20"/>
          <w:lang w:val="lt-LT"/>
        </w:rPr>
        <w:t xml:space="preserve"> I</w:t>
      </w:r>
      <w:r w:rsidRPr="00A674BF">
        <w:rPr>
          <w:rFonts w:ascii="Helvetica" w:hAnsi="Helvetica" w:cs="Arial"/>
          <w:sz w:val="20"/>
          <w:lang w:val="lt-LT"/>
        </w:rPr>
        <w:t xml:space="preserve"> 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 xml:space="preserve">, yra </w:t>
      </w:r>
      <w:r w:rsidR="00A40D6B" w:rsidRPr="00A674BF">
        <w:rPr>
          <w:rFonts w:ascii="Helvetica" w:hAnsi="Helvetica" w:cs="Arial"/>
          <w:sz w:val="20"/>
          <w:lang w:val="lt-LT"/>
        </w:rPr>
        <w:t>įved</w:t>
      </w:r>
      <w:r w:rsidRPr="00A674BF">
        <w:rPr>
          <w:rFonts w:ascii="Helvetica" w:hAnsi="Helvetica" w:cs="Arial"/>
          <w:sz w:val="20"/>
          <w:lang w:val="lt-LT"/>
        </w:rPr>
        <w:t xml:space="preserve">ama </w:t>
      </w:r>
      <w:r w:rsidR="00A40D6B" w:rsidRPr="00A674BF">
        <w:rPr>
          <w:rFonts w:ascii="Helvetica" w:hAnsi="Helvetica" w:cs="Arial"/>
          <w:sz w:val="20"/>
          <w:lang w:val="lt-LT"/>
        </w:rPr>
        <w:t>derinyje</w:t>
      </w:r>
      <w:r w:rsidRPr="00A674BF">
        <w:rPr>
          <w:rFonts w:ascii="Helvetica" w:hAnsi="Helvetica" w:cs="Arial"/>
          <w:sz w:val="20"/>
          <w:lang w:val="lt-LT"/>
        </w:rPr>
        <w:t xml:space="preserve"> su:</w:t>
      </w:r>
    </w:p>
    <w:p w14:paraId="5DB165ED" w14:textId="368503FD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) antrąj</w:t>
      </w:r>
      <w:r w:rsidR="00A40D6B" w:rsidRPr="00A674BF">
        <w:rPr>
          <w:rFonts w:ascii="Helvetica" w:hAnsi="Helvetica" w:cs="Arial"/>
          <w:sz w:val="20"/>
          <w:lang w:val="lt-LT"/>
        </w:rPr>
        <w:t>a</w:t>
      </w:r>
      <w:r w:rsidRPr="00A674BF">
        <w:rPr>
          <w:rFonts w:ascii="Helvetica" w:hAnsi="Helvetica" w:cs="Arial"/>
          <w:sz w:val="20"/>
          <w:lang w:val="lt-LT"/>
        </w:rPr>
        <w:t xml:space="preserve"> farmacin</w:t>
      </w:r>
      <w:r w:rsidR="00A40D6B" w:rsidRPr="00A674BF">
        <w:rPr>
          <w:rFonts w:ascii="Helvetica" w:hAnsi="Helvetica" w:cs="Arial"/>
          <w:sz w:val="20"/>
          <w:lang w:val="lt-LT"/>
        </w:rPr>
        <w:t>e</w:t>
      </w:r>
      <w:r w:rsidRPr="00A674BF">
        <w:rPr>
          <w:rFonts w:ascii="Helvetica" w:hAnsi="Helvetica" w:cs="Arial"/>
          <w:sz w:val="20"/>
          <w:lang w:val="lt-LT"/>
        </w:rPr>
        <w:t xml:space="preserve"> kompozicij</w:t>
      </w:r>
      <w:r w:rsidR="00A40D6B" w:rsidRPr="00A674BF">
        <w:rPr>
          <w:rFonts w:ascii="Helvetica" w:hAnsi="Helvetica" w:cs="Arial"/>
          <w:sz w:val="20"/>
          <w:lang w:val="lt-LT"/>
        </w:rPr>
        <w:t>a</w:t>
      </w:r>
      <w:r w:rsidRPr="00A674BF">
        <w:rPr>
          <w:rFonts w:ascii="Helvetica" w:hAnsi="Helvetica" w:cs="Arial"/>
          <w:sz w:val="20"/>
          <w:lang w:val="lt-LT"/>
        </w:rPr>
        <w:t>, apimanči</w:t>
      </w:r>
      <w:r w:rsidR="00A40D6B" w:rsidRPr="00A674BF">
        <w:rPr>
          <w:rFonts w:ascii="Helvetica" w:hAnsi="Helvetica" w:cs="Arial"/>
          <w:sz w:val="20"/>
          <w:lang w:val="lt-LT"/>
        </w:rPr>
        <w:t>a</w:t>
      </w:r>
      <w:r w:rsidRPr="00A674BF">
        <w:rPr>
          <w:rFonts w:ascii="Helvetica" w:hAnsi="Helvetica" w:cs="Arial"/>
          <w:sz w:val="20"/>
          <w:lang w:val="lt-LT"/>
        </w:rPr>
        <w:t xml:space="preserve"> (a) </w:t>
      </w:r>
      <w:r w:rsidR="00A40D6B" w:rsidRPr="00A674BF">
        <w:rPr>
          <w:rFonts w:ascii="Helvetica" w:hAnsi="Helvetica" w:cs="Arial"/>
          <w:sz w:val="20"/>
          <w:lang w:val="lt-LT"/>
        </w:rPr>
        <w:t>m</w:t>
      </w:r>
      <w:r w:rsidR="00AC565B" w:rsidRPr="00A674BF">
        <w:rPr>
          <w:rFonts w:ascii="Helvetica" w:hAnsi="Helvetica" w:cs="Arial"/>
          <w:sz w:val="20"/>
          <w:lang w:val="lt-LT"/>
        </w:rPr>
        <w:t>ažiausiai</w:t>
      </w:r>
      <w:r w:rsidRPr="00A674BF">
        <w:rPr>
          <w:rFonts w:ascii="Helvetica" w:hAnsi="Helvetica" w:cs="Arial"/>
          <w:sz w:val="20"/>
          <w:lang w:val="lt-LT"/>
        </w:rPr>
        <w:t xml:space="preserve"> vieną junginį, </w:t>
      </w:r>
      <w:r w:rsidR="009C6049" w:rsidRPr="00A674BF">
        <w:rPr>
          <w:rFonts w:ascii="Helvetica" w:hAnsi="Helvetica" w:cs="Arial"/>
          <w:sz w:val="20"/>
          <w:lang w:val="lt-LT"/>
        </w:rPr>
        <w:t>pasirink</w:t>
      </w:r>
      <w:r w:rsidRPr="00A674BF">
        <w:rPr>
          <w:rFonts w:ascii="Helvetica" w:hAnsi="Helvetica" w:cs="Arial"/>
          <w:sz w:val="20"/>
          <w:lang w:val="lt-LT"/>
        </w:rPr>
        <w:t>tą iš junginio</w:t>
      </w:r>
      <w:r w:rsidR="00A40D6B" w:rsidRPr="00A674BF">
        <w:rPr>
          <w:rFonts w:ascii="Helvetica" w:hAnsi="Helvetica" w:cs="Arial"/>
          <w:sz w:val="20"/>
          <w:lang w:val="lt-LT"/>
        </w:rPr>
        <w:t xml:space="preserve"> II</w:t>
      </w:r>
      <w:r w:rsidRPr="00A674BF">
        <w:rPr>
          <w:rFonts w:ascii="Helvetica" w:hAnsi="Helvetica" w:cs="Arial"/>
          <w:sz w:val="20"/>
          <w:lang w:val="lt-LT"/>
        </w:rPr>
        <w:t xml:space="preserve"> 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; ir (b) mažiausiai vien</w:t>
      </w:r>
      <w:r w:rsidR="00A40D6B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 jungin</w:t>
      </w:r>
      <w:r w:rsidR="00A40D6B" w:rsidRPr="00A674BF">
        <w:rPr>
          <w:rFonts w:ascii="Helvetica" w:hAnsi="Helvetica" w:cs="Arial"/>
          <w:sz w:val="20"/>
          <w:lang w:val="lt-LT"/>
        </w:rPr>
        <w:t>į</w:t>
      </w:r>
      <w:r w:rsidRPr="00A674BF">
        <w:rPr>
          <w:rFonts w:ascii="Helvetica" w:hAnsi="Helvetica" w:cs="Arial"/>
          <w:sz w:val="20"/>
          <w:lang w:val="lt-LT"/>
        </w:rPr>
        <w:t xml:space="preserve">, </w:t>
      </w:r>
      <w:r w:rsidR="009C6049" w:rsidRPr="00A674BF">
        <w:rPr>
          <w:rFonts w:ascii="Helvetica" w:hAnsi="Helvetica" w:cs="Arial"/>
          <w:sz w:val="20"/>
          <w:lang w:val="lt-LT"/>
        </w:rPr>
        <w:t>pasirink</w:t>
      </w:r>
      <w:r w:rsidRPr="00A674BF">
        <w:rPr>
          <w:rFonts w:ascii="Helvetica" w:hAnsi="Helvetica" w:cs="Arial"/>
          <w:sz w:val="20"/>
          <w:lang w:val="lt-LT"/>
        </w:rPr>
        <w:t>t</w:t>
      </w:r>
      <w:r w:rsidR="00A40D6B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 iš junginio</w:t>
      </w:r>
      <w:r w:rsidR="00A40D6B" w:rsidRPr="00A674BF">
        <w:rPr>
          <w:rFonts w:ascii="Helvetica" w:hAnsi="Helvetica" w:cs="Arial"/>
          <w:sz w:val="20"/>
          <w:lang w:val="lt-LT"/>
        </w:rPr>
        <w:t xml:space="preserve"> III</w:t>
      </w:r>
      <w:r w:rsidRPr="00A674BF">
        <w:rPr>
          <w:rFonts w:ascii="Helvetica" w:hAnsi="Helvetica" w:cs="Arial"/>
          <w:sz w:val="20"/>
          <w:lang w:val="lt-LT"/>
        </w:rPr>
        <w:t>,</w:t>
      </w:r>
      <w:r w:rsidR="00A40D6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io</w:t>
      </w:r>
      <w:r w:rsidR="00A40D6B" w:rsidRPr="00A674BF">
        <w:rPr>
          <w:rFonts w:ascii="Helvetica" w:hAnsi="Helvetica" w:cs="Arial"/>
          <w:sz w:val="20"/>
          <w:lang w:val="lt-LT"/>
        </w:rPr>
        <w:t xml:space="preserve"> III-d</w:t>
      </w:r>
      <w:r w:rsidRPr="00A674BF">
        <w:rPr>
          <w:rFonts w:ascii="Helvetica" w:hAnsi="Helvetica" w:cs="Arial"/>
          <w:sz w:val="20"/>
          <w:lang w:val="lt-LT"/>
        </w:rPr>
        <w:t xml:space="preserve"> 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</w:t>
      </w:r>
      <w:r w:rsidR="00A40D6B" w:rsidRPr="00A674BF">
        <w:rPr>
          <w:rFonts w:ascii="Helvetica" w:hAnsi="Helvetica" w:cs="Arial"/>
          <w:sz w:val="20"/>
          <w:lang w:val="lt-LT"/>
        </w:rPr>
        <w:t>ų</w:t>
      </w:r>
      <w:r w:rsidR="00AC565B" w:rsidRPr="00A674BF">
        <w:rPr>
          <w:rFonts w:ascii="Helvetica" w:hAnsi="Helvetica" w:cs="Arial"/>
          <w:sz w:val="20"/>
          <w:lang w:val="lt-LT"/>
        </w:rPr>
        <w:t xml:space="preserve"> druskų</w:t>
      </w:r>
      <w:r w:rsidRPr="00A674BF">
        <w:rPr>
          <w:rFonts w:ascii="Helvetica" w:hAnsi="Helvetica" w:cs="Arial"/>
          <w:sz w:val="20"/>
          <w:lang w:val="lt-LT"/>
        </w:rPr>
        <w:t>; arba</w:t>
      </w:r>
    </w:p>
    <w:p w14:paraId="79A0190C" w14:textId="59E60BCD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ii) </w:t>
      </w:r>
      <w:r w:rsidR="00A40D6B" w:rsidRPr="00A674BF">
        <w:rPr>
          <w:rFonts w:ascii="Helvetica" w:hAnsi="Helvetica" w:cs="Arial"/>
          <w:sz w:val="20"/>
          <w:lang w:val="lt-LT"/>
        </w:rPr>
        <w:t>antrąja</w:t>
      </w:r>
      <w:r w:rsidRPr="00A674BF">
        <w:rPr>
          <w:rFonts w:ascii="Helvetica" w:hAnsi="Helvetica" w:cs="Arial"/>
          <w:sz w:val="20"/>
          <w:lang w:val="lt-LT"/>
        </w:rPr>
        <w:t xml:space="preserve"> farmacin</w:t>
      </w:r>
      <w:r w:rsidR="00A40D6B" w:rsidRPr="00A674BF">
        <w:rPr>
          <w:rFonts w:ascii="Helvetica" w:hAnsi="Helvetica" w:cs="Arial"/>
          <w:sz w:val="20"/>
          <w:lang w:val="lt-LT"/>
        </w:rPr>
        <w:t>e</w:t>
      </w:r>
      <w:r w:rsidRPr="00A674BF">
        <w:rPr>
          <w:rFonts w:ascii="Helvetica" w:hAnsi="Helvetica" w:cs="Arial"/>
          <w:sz w:val="20"/>
          <w:lang w:val="lt-LT"/>
        </w:rPr>
        <w:t xml:space="preserve"> kompozicija, apiman</w:t>
      </w:r>
      <w:r w:rsidR="00A40D6B" w:rsidRPr="00A674BF">
        <w:rPr>
          <w:rFonts w:ascii="Helvetica" w:hAnsi="Helvetica" w:cs="Arial"/>
          <w:sz w:val="20"/>
          <w:lang w:val="lt-LT"/>
        </w:rPr>
        <w:t>čia</w:t>
      </w:r>
      <w:r w:rsidRPr="00A674BF">
        <w:rPr>
          <w:rFonts w:ascii="Helvetica" w:hAnsi="Helvetica" w:cs="Arial"/>
          <w:sz w:val="20"/>
          <w:lang w:val="lt-LT"/>
        </w:rPr>
        <w:t xml:space="preserve"> junginį II ir junginį III-d.</w:t>
      </w:r>
    </w:p>
    <w:p w14:paraId="1305D3D9" w14:textId="77777777" w:rsidR="00A40D6B" w:rsidRPr="00A674BF" w:rsidRDefault="00A40D6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0A3189" w14:textId="7CA447DF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7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bet kurį</w:t>
      </w:r>
      <w:r w:rsidR="00643707" w:rsidRPr="00A674BF">
        <w:rPr>
          <w:rFonts w:ascii="Helvetica" w:hAnsi="Helvetica" w:cs="Arial"/>
          <w:sz w:val="20"/>
          <w:lang w:val="lt-LT"/>
        </w:rPr>
        <w:t xml:space="preserve"> vieną</w:t>
      </w:r>
      <w:r w:rsidRPr="00A674BF">
        <w:rPr>
          <w:rFonts w:ascii="Helvetica" w:hAnsi="Helvetica" w:cs="Arial"/>
          <w:sz w:val="20"/>
          <w:lang w:val="lt-LT"/>
        </w:rPr>
        <w:t xml:space="preserve"> iš 1-3 punktų, apimantys vienos kompozicijos, apimančios I junginį arba jo farmaciniu požiūriu priimtiną druską, II junginį ir III-d junginį, </w:t>
      </w:r>
      <w:r w:rsidR="00AC565B" w:rsidRPr="00A674BF">
        <w:rPr>
          <w:rFonts w:ascii="Helvetica" w:hAnsi="Helvetica" w:cs="Arial"/>
          <w:sz w:val="20"/>
          <w:lang w:val="lt-LT"/>
        </w:rPr>
        <w:t>įvedimą</w:t>
      </w:r>
      <w:r w:rsidRPr="00A674BF">
        <w:rPr>
          <w:rFonts w:ascii="Helvetica" w:hAnsi="Helvetica" w:cs="Arial"/>
          <w:sz w:val="20"/>
          <w:lang w:val="lt-LT"/>
        </w:rPr>
        <w:t>.</w:t>
      </w:r>
    </w:p>
    <w:p w14:paraId="7DE725F7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D9A9E8" w14:textId="00638C4E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8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bet kurį</w:t>
      </w:r>
      <w:r w:rsidR="00643707" w:rsidRPr="00A674BF">
        <w:rPr>
          <w:rFonts w:ascii="Helvetica" w:hAnsi="Helvetica" w:cs="Arial"/>
          <w:sz w:val="20"/>
          <w:lang w:val="lt-LT"/>
        </w:rPr>
        <w:t xml:space="preserve"> vieną</w:t>
      </w:r>
      <w:r w:rsidRPr="00A674BF">
        <w:rPr>
          <w:rFonts w:ascii="Helvetica" w:hAnsi="Helvetica" w:cs="Arial"/>
          <w:sz w:val="20"/>
          <w:lang w:val="lt-LT"/>
        </w:rPr>
        <w:t xml:space="preserve"> iš 1-7 punktų, kur 5 mg, 10 mg arba 20 mg junginio </w:t>
      </w:r>
      <w:r w:rsidR="00A60DDD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 xml:space="preserve">arba </w:t>
      </w:r>
      <w:r w:rsidR="00A60DDD" w:rsidRPr="00A674BF">
        <w:rPr>
          <w:rFonts w:ascii="Helvetica" w:hAnsi="Helvetica" w:cs="Arial"/>
          <w:sz w:val="20"/>
          <w:lang w:val="lt-LT"/>
        </w:rPr>
        <w:t>ekvivalentiškas farmaciniu požiūriu priimtinos jo druskos kiekis</w:t>
      </w:r>
      <w:r w:rsidRPr="00A674BF">
        <w:rPr>
          <w:rFonts w:ascii="Helvetica" w:hAnsi="Helvetica" w:cs="Arial"/>
          <w:sz w:val="20"/>
          <w:lang w:val="lt-LT"/>
        </w:rPr>
        <w:t xml:space="preserve"> yra </w:t>
      </w:r>
      <w:r w:rsidR="00A60DDD" w:rsidRPr="00A674BF">
        <w:rPr>
          <w:rFonts w:ascii="Helvetica" w:hAnsi="Helvetica" w:cs="Arial"/>
          <w:sz w:val="20"/>
          <w:lang w:val="lt-LT"/>
        </w:rPr>
        <w:t>įved</w:t>
      </w:r>
      <w:r w:rsidRPr="00A674BF">
        <w:rPr>
          <w:rFonts w:ascii="Helvetica" w:hAnsi="Helvetica" w:cs="Arial"/>
          <w:sz w:val="20"/>
          <w:lang w:val="lt-LT"/>
        </w:rPr>
        <w:t>amas kasdien.</w:t>
      </w:r>
    </w:p>
    <w:p w14:paraId="254A0731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6CA10B" w14:textId="618A652D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9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8 punktą, kur junginys </w:t>
      </w:r>
      <w:r w:rsidR="00A60DDD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 xml:space="preserve">arba farmaciniu požiūriu priimtina </w:t>
      </w:r>
      <w:r w:rsidR="00A60DDD" w:rsidRPr="00A674BF">
        <w:rPr>
          <w:rFonts w:ascii="Helvetica" w:hAnsi="Helvetica" w:cs="Arial"/>
          <w:sz w:val="20"/>
          <w:lang w:val="lt-LT"/>
        </w:rPr>
        <w:t xml:space="preserve">jo </w:t>
      </w:r>
      <w:r w:rsidRPr="00A674BF">
        <w:rPr>
          <w:rFonts w:ascii="Helvetica" w:hAnsi="Helvetica" w:cs="Arial"/>
          <w:sz w:val="20"/>
          <w:lang w:val="lt-LT"/>
        </w:rPr>
        <w:t>druska yra įvedam</w:t>
      </w:r>
      <w:r w:rsidR="00A60DDD" w:rsidRPr="00A674BF">
        <w:rPr>
          <w:rFonts w:ascii="Helvetica" w:hAnsi="Helvetica" w:cs="Arial"/>
          <w:sz w:val="20"/>
          <w:lang w:val="lt-LT"/>
        </w:rPr>
        <w:t>i</w:t>
      </w:r>
      <w:r w:rsidRPr="00A674BF">
        <w:rPr>
          <w:rFonts w:ascii="Helvetica" w:hAnsi="Helvetica" w:cs="Arial"/>
          <w:sz w:val="20"/>
          <w:lang w:val="lt-LT"/>
        </w:rPr>
        <w:t>:</w:t>
      </w:r>
    </w:p>
    <w:p w14:paraId="606AF0C5" w14:textId="23FFEAD7" w:rsidR="00EE5142" w:rsidRPr="00A674BF" w:rsidRDefault="005D5A80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lastRenderedPageBreak/>
        <w:t>(</w:t>
      </w:r>
      <w:r w:rsidR="00EE5142" w:rsidRPr="00A674BF">
        <w:rPr>
          <w:rFonts w:ascii="Helvetica" w:hAnsi="Helvetica" w:cs="Arial"/>
          <w:sz w:val="20"/>
          <w:lang w:val="lt-LT"/>
        </w:rPr>
        <w:t>a) kaip vieną doz</w:t>
      </w:r>
      <w:r w:rsidR="00A60DDD" w:rsidRPr="00A674BF">
        <w:rPr>
          <w:rFonts w:ascii="Helvetica" w:hAnsi="Helvetica" w:cs="Arial"/>
          <w:sz w:val="20"/>
          <w:lang w:val="lt-LT"/>
        </w:rPr>
        <w:t>ė</w:t>
      </w:r>
      <w:r w:rsidR="00EE5142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 xml:space="preserve">vieną </w:t>
      </w:r>
      <w:r w:rsidR="00EE5142" w:rsidRPr="00A674BF">
        <w:rPr>
          <w:rFonts w:ascii="Helvetica" w:hAnsi="Helvetica" w:cs="Arial"/>
          <w:sz w:val="20"/>
          <w:lang w:val="lt-LT"/>
        </w:rPr>
        <w:t>kartą per dieną; arba</w:t>
      </w:r>
    </w:p>
    <w:p w14:paraId="01A3A43D" w14:textId="2BE10CD4" w:rsidR="00EE5142" w:rsidRPr="00A674BF" w:rsidRDefault="005D5A80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</w:t>
      </w:r>
      <w:r w:rsidR="00EE5142" w:rsidRPr="00A674BF">
        <w:rPr>
          <w:rFonts w:ascii="Helvetica" w:hAnsi="Helvetica" w:cs="Arial"/>
          <w:sz w:val="20"/>
          <w:lang w:val="lt-LT"/>
        </w:rPr>
        <w:t xml:space="preserve">b) </w:t>
      </w:r>
      <w:r w:rsidR="00A60DDD" w:rsidRPr="00A674BF">
        <w:rPr>
          <w:rFonts w:ascii="Helvetica" w:hAnsi="Helvetica" w:cs="Arial"/>
          <w:sz w:val="20"/>
          <w:lang w:val="lt-LT"/>
        </w:rPr>
        <w:t>dvejomis</w:t>
      </w:r>
      <w:r w:rsidR="00EE5142" w:rsidRPr="00A674BF">
        <w:rPr>
          <w:rFonts w:ascii="Helvetica" w:hAnsi="Helvetica" w:cs="Arial"/>
          <w:sz w:val="20"/>
          <w:lang w:val="lt-LT"/>
        </w:rPr>
        <w:t xml:space="preserve"> dozėmis per dieną.</w:t>
      </w:r>
    </w:p>
    <w:p w14:paraId="7915A529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FF6C9D" w14:textId="53C00EE8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10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bet kurį </w:t>
      </w:r>
      <w:r w:rsidR="00A60DDD" w:rsidRPr="00A674BF">
        <w:rPr>
          <w:rFonts w:ascii="Helvetica" w:hAnsi="Helvetica" w:cs="Arial"/>
          <w:sz w:val="20"/>
          <w:lang w:val="lt-LT"/>
        </w:rPr>
        <w:t xml:space="preserve">vieną </w:t>
      </w:r>
      <w:r w:rsidRPr="00A674BF">
        <w:rPr>
          <w:rFonts w:ascii="Helvetica" w:hAnsi="Helvetica" w:cs="Arial"/>
          <w:sz w:val="20"/>
          <w:lang w:val="lt-LT"/>
        </w:rPr>
        <w:t xml:space="preserve">iš 1-8 punktų, kur 20 mg </w:t>
      </w:r>
      <w:r w:rsidR="00A60DDD" w:rsidRPr="00A674BF">
        <w:rPr>
          <w:rFonts w:ascii="Helvetica" w:hAnsi="Helvetica" w:cs="Arial"/>
          <w:sz w:val="20"/>
          <w:lang w:val="lt-LT"/>
        </w:rPr>
        <w:t>junginio I arba ekvivalentiškas farmaciniu požiūriu priimtinos jo druskos kiekis yra įvedamas</w:t>
      </w:r>
      <w:r w:rsidRPr="00A674BF">
        <w:rPr>
          <w:rFonts w:ascii="Helvetica" w:hAnsi="Helvetica" w:cs="Arial"/>
          <w:sz w:val="20"/>
          <w:lang w:val="lt-LT"/>
        </w:rPr>
        <w:t xml:space="preserve"> nuo vienos iki keturių dozių per dieną.</w:t>
      </w:r>
    </w:p>
    <w:p w14:paraId="6A8FE56F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15C3C5" w14:textId="01797441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11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bet kurį</w:t>
      </w:r>
      <w:r w:rsidR="00A60DDD" w:rsidRPr="00A674BF">
        <w:rPr>
          <w:rFonts w:ascii="Helvetica" w:hAnsi="Helvetica" w:cs="Arial"/>
          <w:sz w:val="20"/>
          <w:lang w:val="lt-LT"/>
        </w:rPr>
        <w:t xml:space="preserve"> vieną</w:t>
      </w:r>
      <w:r w:rsidRPr="00A674BF">
        <w:rPr>
          <w:rFonts w:ascii="Helvetica" w:hAnsi="Helvetica" w:cs="Arial"/>
          <w:sz w:val="20"/>
          <w:lang w:val="lt-LT"/>
        </w:rPr>
        <w:t xml:space="preserve"> iš 1-10 punktų, kur nuo 50 mg iki 150 mg </w:t>
      </w:r>
      <w:r w:rsidR="00A60DDD" w:rsidRPr="00A674BF">
        <w:rPr>
          <w:rFonts w:ascii="Helvetica" w:hAnsi="Helvetica" w:cs="Arial"/>
          <w:sz w:val="20"/>
          <w:lang w:val="lt-LT"/>
        </w:rPr>
        <w:t>junginio II arba ekvivalentiškas farmaciniu požiūriu priimtinos jo druskos kiekis yra įvedamas</w:t>
      </w:r>
      <w:r w:rsidRPr="00A674BF">
        <w:rPr>
          <w:rFonts w:ascii="Helvetica" w:hAnsi="Helvetica" w:cs="Arial"/>
          <w:sz w:val="20"/>
          <w:lang w:val="lt-LT"/>
        </w:rPr>
        <w:t xml:space="preserve"> kasdien, pasirinktinai, kur 50 mg </w:t>
      </w:r>
      <w:r w:rsidR="00A60DDD" w:rsidRPr="00A674BF">
        <w:rPr>
          <w:rFonts w:ascii="Helvetica" w:hAnsi="Helvetica" w:cs="Arial"/>
          <w:sz w:val="20"/>
          <w:lang w:val="lt-LT"/>
        </w:rPr>
        <w:t>junginio II arba ekvivalentiškas farmaciniu požiūriu priimtinos jo druskos kiekis</w:t>
      </w:r>
      <w:r w:rsidRPr="00A674BF">
        <w:rPr>
          <w:rFonts w:ascii="Helvetica" w:hAnsi="Helvetica" w:cs="Arial"/>
          <w:sz w:val="20"/>
          <w:lang w:val="lt-LT"/>
        </w:rPr>
        <w:t xml:space="preserve"> vienai dozei yra </w:t>
      </w:r>
      <w:r w:rsidR="00A60DDD" w:rsidRPr="00A674BF">
        <w:rPr>
          <w:rFonts w:ascii="Helvetica" w:hAnsi="Helvetica" w:cs="Arial"/>
          <w:sz w:val="20"/>
          <w:lang w:val="lt-LT"/>
        </w:rPr>
        <w:t>įved</w:t>
      </w:r>
      <w:r w:rsidRPr="00A674BF">
        <w:rPr>
          <w:rFonts w:ascii="Helvetica" w:hAnsi="Helvetica" w:cs="Arial"/>
          <w:sz w:val="20"/>
          <w:lang w:val="lt-LT"/>
        </w:rPr>
        <w:t>amas vieną kartą per dieną arba du kartus per dieną.</w:t>
      </w:r>
    </w:p>
    <w:p w14:paraId="12C0D24B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D97E8F" w14:textId="286DB18C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12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bet kurį</w:t>
      </w:r>
      <w:r w:rsidR="00A60DDD" w:rsidRPr="00A674BF">
        <w:rPr>
          <w:rFonts w:ascii="Helvetica" w:hAnsi="Helvetica" w:cs="Arial"/>
          <w:sz w:val="20"/>
          <w:lang w:val="lt-LT"/>
        </w:rPr>
        <w:t xml:space="preserve"> vieną</w:t>
      </w:r>
      <w:r w:rsidRPr="00A674BF">
        <w:rPr>
          <w:rFonts w:ascii="Helvetica" w:hAnsi="Helvetica" w:cs="Arial"/>
          <w:sz w:val="20"/>
          <w:lang w:val="lt-LT"/>
        </w:rPr>
        <w:t xml:space="preserve"> iš 1-10 punktų, kur 100 mg </w:t>
      </w:r>
      <w:r w:rsidR="00A60DDD" w:rsidRPr="00A674BF">
        <w:rPr>
          <w:rFonts w:ascii="Helvetica" w:hAnsi="Helvetica" w:cs="Arial"/>
          <w:sz w:val="20"/>
          <w:lang w:val="lt-LT"/>
        </w:rPr>
        <w:t>junginio II arba ekvivalentiškas farmaciniu požiūriu priimtinos jo druskos kiekis</w:t>
      </w:r>
      <w:r w:rsidRPr="00A674BF">
        <w:rPr>
          <w:rFonts w:ascii="Helvetica" w:hAnsi="Helvetica" w:cs="Arial"/>
          <w:sz w:val="20"/>
          <w:lang w:val="lt-LT"/>
        </w:rPr>
        <w:t xml:space="preserve"> yra </w:t>
      </w:r>
      <w:r w:rsidR="00A60DDD" w:rsidRPr="00A674BF">
        <w:rPr>
          <w:rFonts w:ascii="Helvetica" w:hAnsi="Helvetica" w:cs="Arial"/>
          <w:sz w:val="20"/>
          <w:lang w:val="lt-LT"/>
        </w:rPr>
        <w:t xml:space="preserve">įvedamas </w:t>
      </w:r>
      <w:r w:rsidRPr="00A674BF">
        <w:rPr>
          <w:rFonts w:ascii="Helvetica" w:hAnsi="Helvetica" w:cs="Arial"/>
          <w:sz w:val="20"/>
          <w:lang w:val="lt-LT"/>
        </w:rPr>
        <w:t>kasdien.</w:t>
      </w:r>
    </w:p>
    <w:p w14:paraId="33DC7959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1D2757" w14:textId="25AD6A8D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13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12 punktą, kur:</w:t>
      </w:r>
    </w:p>
    <w:p w14:paraId="587B2EF6" w14:textId="638B1FA6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100 mg junginio </w:t>
      </w:r>
      <w:r w:rsidR="001C0234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 xml:space="preserve">arba </w:t>
      </w:r>
      <w:r w:rsidR="001C0234" w:rsidRPr="00A674BF">
        <w:rPr>
          <w:rFonts w:ascii="Helvetica" w:hAnsi="Helvetica" w:cs="Arial"/>
          <w:sz w:val="20"/>
          <w:lang w:val="lt-LT"/>
        </w:rPr>
        <w:t>ekvivalentiškas farmaciniu požiūriu priimtinos jo druskos kiekis yra įvedamas</w:t>
      </w:r>
      <w:r w:rsidRPr="00A674BF">
        <w:rPr>
          <w:rFonts w:ascii="Helvetica" w:hAnsi="Helvetica" w:cs="Arial"/>
          <w:sz w:val="20"/>
          <w:lang w:val="lt-LT"/>
        </w:rPr>
        <w:t xml:space="preserve"> kaip viena dozė vieną kartą per dieną; arba</w:t>
      </w:r>
    </w:p>
    <w:p w14:paraId="08C58509" w14:textId="423C8893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100 mg junginio </w:t>
      </w:r>
      <w:r w:rsidR="001C0234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 xml:space="preserve">arba </w:t>
      </w:r>
      <w:r w:rsidR="001C0234" w:rsidRPr="00A674BF">
        <w:rPr>
          <w:rFonts w:ascii="Helvetica" w:hAnsi="Helvetica" w:cs="Arial"/>
          <w:sz w:val="20"/>
          <w:lang w:val="lt-LT"/>
        </w:rPr>
        <w:t>ekvivalentiškas farmaciniu požiūriu priimtinos jo druskos kiekis yra įvedamas</w:t>
      </w:r>
      <w:r w:rsidRPr="00A674BF">
        <w:rPr>
          <w:rFonts w:ascii="Helvetica" w:hAnsi="Helvetica" w:cs="Arial"/>
          <w:sz w:val="20"/>
          <w:lang w:val="lt-LT"/>
        </w:rPr>
        <w:t xml:space="preserve"> dve</w:t>
      </w:r>
      <w:r w:rsidR="001C0234" w:rsidRPr="00A674BF">
        <w:rPr>
          <w:rFonts w:ascii="Helvetica" w:hAnsi="Helvetica" w:cs="Arial"/>
          <w:sz w:val="20"/>
          <w:lang w:val="lt-LT"/>
        </w:rPr>
        <w:t>jomis</w:t>
      </w:r>
      <w:r w:rsidRPr="00A674BF">
        <w:rPr>
          <w:rFonts w:ascii="Helvetica" w:hAnsi="Helvetica" w:cs="Arial"/>
          <w:sz w:val="20"/>
          <w:lang w:val="lt-LT"/>
        </w:rPr>
        <w:t xml:space="preserve"> dozėmis per dieną.</w:t>
      </w:r>
    </w:p>
    <w:p w14:paraId="2EFA9B33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D4661D" w14:textId="7DCB39D8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14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bet kurį </w:t>
      </w:r>
      <w:r w:rsidR="001C0234" w:rsidRPr="00A674BF">
        <w:rPr>
          <w:rFonts w:ascii="Helvetica" w:hAnsi="Helvetica" w:cs="Arial"/>
          <w:sz w:val="20"/>
          <w:lang w:val="lt-LT"/>
        </w:rPr>
        <w:t xml:space="preserve">vieną </w:t>
      </w:r>
      <w:r w:rsidRPr="00A674BF">
        <w:rPr>
          <w:rFonts w:ascii="Helvetica" w:hAnsi="Helvetica" w:cs="Arial"/>
          <w:sz w:val="20"/>
          <w:lang w:val="lt-LT"/>
        </w:rPr>
        <w:t>iš 1-12 punktų, kur:</w:t>
      </w:r>
    </w:p>
    <w:p w14:paraId="2D5E5176" w14:textId="1D616875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nuo 150 mg iki 300 mg junginio </w:t>
      </w:r>
      <w:r w:rsidR="001C0234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 xml:space="preserve">arba </w:t>
      </w:r>
      <w:r w:rsidR="001C0234" w:rsidRPr="00A674BF">
        <w:rPr>
          <w:rFonts w:ascii="Helvetica" w:hAnsi="Helvetica" w:cs="Arial"/>
          <w:sz w:val="20"/>
          <w:lang w:val="lt-LT"/>
        </w:rPr>
        <w:t>ekvivalentiškas farmaciniu požiūriu priimtinos jo druskos kiekis yra įvedamas kasdien</w:t>
      </w:r>
      <w:r w:rsidRPr="00A674BF">
        <w:rPr>
          <w:rFonts w:ascii="Helvetica" w:hAnsi="Helvetica" w:cs="Arial"/>
          <w:sz w:val="20"/>
          <w:lang w:val="lt-LT"/>
        </w:rPr>
        <w:t>; arba</w:t>
      </w:r>
    </w:p>
    <w:p w14:paraId="1667D710" w14:textId="190C147E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nuo 50 mg iki 150 mg junginio </w:t>
      </w:r>
      <w:r w:rsidR="001C0234" w:rsidRPr="00A674BF">
        <w:rPr>
          <w:rFonts w:ascii="Helvetica" w:hAnsi="Helvetica" w:cs="Arial"/>
          <w:sz w:val="20"/>
          <w:lang w:val="lt-LT"/>
        </w:rPr>
        <w:t xml:space="preserve">III-d </w:t>
      </w:r>
      <w:r w:rsidRPr="00A674BF">
        <w:rPr>
          <w:rFonts w:ascii="Helvetica" w:hAnsi="Helvetica" w:cs="Arial"/>
          <w:sz w:val="20"/>
          <w:lang w:val="lt-LT"/>
        </w:rPr>
        <w:t xml:space="preserve">arba </w:t>
      </w:r>
      <w:r w:rsidR="001C0234" w:rsidRPr="00A674BF">
        <w:rPr>
          <w:rFonts w:ascii="Helvetica" w:hAnsi="Helvetica" w:cs="Arial"/>
          <w:sz w:val="20"/>
          <w:lang w:val="lt-LT"/>
        </w:rPr>
        <w:t>ekvivalentiškas farmaciniu požiūriu priimtinos jo druskos kiekis yra įvedamas</w:t>
      </w:r>
      <w:r w:rsidRPr="00A674BF">
        <w:rPr>
          <w:rFonts w:ascii="Helvetica" w:hAnsi="Helvetica" w:cs="Arial"/>
          <w:sz w:val="20"/>
          <w:lang w:val="lt-LT"/>
        </w:rPr>
        <w:t xml:space="preserve"> kasdien.</w:t>
      </w:r>
    </w:p>
    <w:p w14:paraId="462EC164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6D4D34" w14:textId="078EFDEA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15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13 punktą, kur:</w:t>
      </w:r>
    </w:p>
    <w:p w14:paraId="3137A48D" w14:textId="21D0560C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nuo 150 mg iki 300 mg junginio </w:t>
      </w:r>
      <w:r w:rsidR="001C0234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 xml:space="preserve">arba </w:t>
      </w:r>
      <w:r w:rsidR="001C0234" w:rsidRPr="00A674BF">
        <w:rPr>
          <w:rFonts w:ascii="Helvetica" w:hAnsi="Helvetica" w:cs="Arial"/>
          <w:sz w:val="20"/>
          <w:lang w:val="lt-LT"/>
        </w:rPr>
        <w:t>ekvivalentiškas farmaciniu požiūriu priimtinos jo druskos kiekis yra įvedamas kasdien</w:t>
      </w:r>
      <w:r w:rsidRPr="00A674BF">
        <w:rPr>
          <w:rFonts w:ascii="Helvetica" w:hAnsi="Helvetica" w:cs="Arial"/>
          <w:sz w:val="20"/>
          <w:lang w:val="lt-LT"/>
        </w:rPr>
        <w:t>; arba</w:t>
      </w:r>
    </w:p>
    <w:p w14:paraId="3EB074D6" w14:textId="397FC9ED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nuo 50 mg iki 150 mg junginio </w:t>
      </w:r>
      <w:r w:rsidR="001C0234" w:rsidRPr="00A674BF">
        <w:rPr>
          <w:rFonts w:ascii="Helvetica" w:hAnsi="Helvetica" w:cs="Arial"/>
          <w:sz w:val="20"/>
          <w:lang w:val="lt-LT"/>
        </w:rPr>
        <w:t xml:space="preserve">III-d </w:t>
      </w:r>
      <w:r w:rsidRPr="00A674BF">
        <w:rPr>
          <w:rFonts w:ascii="Helvetica" w:hAnsi="Helvetica" w:cs="Arial"/>
          <w:sz w:val="20"/>
          <w:lang w:val="lt-LT"/>
        </w:rPr>
        <w:t xml:space="preserve">arba </w:t>
      </w:r>
      <w:r w:rsidR="001C0234" w:rsidRPr="00A674BF">
        <w:rPr>
          <w:rFonts w:ascii="Helvetica" w:hAnsi="Helvetica" w:cs="Arial"/>
          <w:sz w:val="20"/>
          <w:lang w:val="lt-LT"/>
        </w:rPr>
        <w:t>ekvivalentiškas farmaciniu požiūriu priimtinos jo druskos kiekis yra įvedamas</w:t>
      </w:r>
      <w:r w:rsidRPr="00A674BF">
        <w:rPr>
          <w:rFonts w:ascii="Helvetica" w:hAnsi="Helvetica" w:cs="Arial"/>
          <w:sz w:val="20"/>
          <w:lang w:val="lt-LT"/>
        </w:rPr>
        <w:t xml:space="preserve"> kasdien.</w:t>
      </w:r>
    </w:p>
    <w:p w14:paraId="5562E26F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3EDFF2" w14:textId="4473EDC1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16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14 punktą, kur:</w:t>
      </w:r>
    </w:p>
    <w:p w14:paraId="3222179D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)</w:t>
      </w:r>
    </w:p>
    <w:p w14:paraId="60F0AD90" w14:textId="3B05257F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150 mg junginio </w:t>
      </w:r>
      <w:r w:rsidR="001C0234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 xml:space="preserve">arba </w:t>
      </w:r>
      <w:r w:rsidR="001C0234" w:rsidRPr="00A674BF">
        <w:rPr>
          <w:rFonts w:ascii="Helvetica" w:hAnsi="Helvetica" w:cs="Arial"/>
          <w:sz w:val="20"/>
          <w:lang w:val="lt-LT"/>
        </w:rPr>
        <w:t>ekvivalentiškas farmaciniu požiūriu priimtinos jo druskos kiekis yra įvedamas</w:t>
      </w:r>
      <w:r w:rsidRPr="00A674BF">
        <w:rPr>
          <w:rFonts w:ascii="Helvetica" w:hAnsi="Helvetica" w:cs="Arial"/>
          <w:sz w:val="20"/>
          <w:lang w:val="lt-LT"/>
        </w:rPr>
        <w:t xml:space="preserve"> du kartus per dieną; arba</w:t>
      </w:r>
    </w:p>
    <w:p w14:paraId="0C3F4AC0" w14:textId="519E75DF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150 mg junginio </w:t>
      </w:r>
      <w:r w:rsidR="001C0234" w:rsidRPr="00A674BF">
        <w:rPr>
          <w:rFonts w:ascii="Helvetica" w:hAnsi="Helvetica" w:cs="Arial"/>
          <w:sz w:val="20"/>
          <w:lang w:val="lt-LT"/>
        </w:rPr>
        <w:t xml:space="preserve">III-d </w:t>
      </w:r>
      <w:r w:rsidRPr="00A674BF">
        <w:rPr>
          <w:rFonts w:ascii="Helvetica" w:hAnsi="Helvetica" w:cs="Arial"/>
          <w:sz w:val="20"/>
          <w:lang w:val="lt-LT"/>
        </w:rPr>
        <w:t xml:space="preserve">arba </w:t>
      </w:r>
      <w:r w:rsidR="001C0234" w:rsidRPr="00A674BF">
        <w:rPr>
          <w:rFonts w:ascii="Helvetica" w:hAnsi="Helvetica" w:cs="Arial"/>
          <w:sz w:val="20"/>
          <w:lang w:val="lt-LT"/>
        </w:rPr>
        <w:t>ekvivalentiškas farmaciniu požiūriu priimtinos jo druskos kiekis yra įvedamas</w:t>
      </w:r>
      <w:r w:rsidRPr="00A674BF">
        <w:rPr>
          <w:rFonts w:ascii="Helvetica" w:hAnsi="Helvetica" w:cs="Arial"/>
          <w:sz w:val="20"/>
          <w:lang w:val="lt-LT"/>
        </w:rPr>
        <w:t xml:space="preserve"> kasdien; arba</w:t>
      </w:r>
    </w:p>
    <w:p w14:paraId="392C3ED9" w14:textId="77777777" w:rsidR="001C0234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ii) </w:t>
      </w:r>
    </w:p>
    <w:p w14:paraId="73236EA1" w14:textId="0A1492E4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150 mg per </w:t>
      </w:r>
      <w:r w:rsidR="001C0234" w:rsidRPr="00A674BF">
        <w:rPr>
          <w:rFonts w:ascii="Helvetica" w:hAnsi="Helvetica" w:cs="Arial"/>
          <w:sz w:val="20"/>
          <w:lang w:val="lt-LT"/>
        </w:rPr>
        <w:t>dieną</w:t>
      </w:r>
      <w:r w:rsidRPr="00A674BF">
        <w:rPr>
          <w:rFonts w:ascii="Helvetica" w:hAnsi="Helvetica" w:cs="Arial"/>
          <w:sz w:val="20"/>
          <w:lang w:val="lt-LT"/>
        </w:rPr>
        <w:t xml:space="preserve"> junginio </w:t>
      </w:r>
      <w:r w:rsidR="001C0234" w:rsidRPr="00A674BF">
        <w:rPr>
          <w:rFonts w:ascii="Helvetica" w:hAnsi="Helvetica" w:cs="Arial"/>
          <w:sz w:val="20"/>
          <w:lang w:val="lt-LT"/>
        </w:rPr>
        <w:t xml:space="preserve">III-d </w:t>
      </w:r>
      <w:r w:rsidRPr="00A674BF">
        <w:rPr>
          <w:rFonts w:ascii="Helvetica" w:hAnsi="Helvetica" w:cs="Arial"/>
          <w:sz w:val="20"/>
          <w:lang w:val="lt-LT"/>
        </w:rPr>
        <w:t>arba ekvivalentišk</w:t>
      </w:r>
      <w:r w:rsidR="001C0234" w:rsidRPr="00A674BF">
        <w:rPr>
          <w:rFonts w:ascii="Helvetica" w:hAnsi="Helvetica" w:cs="Arial"/>
          <w:sz w:val="20"/>
          <w:lang w:val="lt-LT"/>
        </w:rPr>
        <w:t>as</w:t>
      </w:r>
      <w:r w:rsidRPr="00A674BF">
        <w:rPr>
          <w:rFonts w:ascii="Helvetica" w:hAnsi="Helvetica" w:cs="Arial"/>
          <w:sz w:val="20"/>
          <w:lang w:val="lt-LT"/>
        </w:rPr>
        <w:t xml:space="preserve"> farmaciniu požiūriu priimtinos </w:t>
      </w:r>
      <w:r w:rsidR="001C0234" w:rsidRPr="00A674BF">
        <w:rPr>
          <w:rFonts w:ascii="Helvetica" w:hAnsi="Helvetica" w:cs="Arial"/>
          <w:sz w:val="20"/>
          <w:lang w:val="lt-LT"/>
        </w:rPr>
        <w:t xml:space="preserve">jo </w:t>
      </w:r>
      <w:r w:rsidRPr="00A674BF">
        <w:rPr>
          <w:rFonts w:ascii="Helvetica" w:hAnsi="Helvetica" w:cs="Arial"/>
          <w:sz w:val="20"/>
          <w:lang w:val="lt-LT"/>
        </w:rPr>
        <w:t>druskos kieki</w:t>
      </w:r>
      <w:r w:rsidR="001C0234" w:rsidRPr="00A674BF">
        <w:rPr>
          <w:rFonts w:ascii="Helvetica" w:hAnsi="Helvetica" w:cs="Arial"/>
          <w:sz w:val="20"/>
          <w:lang w:val="lt-LT"/>
        </w:rPr>
        <w:t>s</w:t>
      </w:r>
      <w:r w:rsidRPr="00A674BF">
        <w:rPr>
          <w:rFonts w:ascii="Helvetica" w:hAnsi="Helvetica" w:cs="Arial"/>
          <w:sz w:val="20"/>
          <w:lang w:val="lt-LT"/>
        </w:rPr>
        <w:t xml:space="preserve"> yra </w:t>
      </w:r>
      <w:r w:rsidR="001C0234" w:rsidRPr="00A674BF">
        <w:rPr>
          <w:rFonts w:ascii="Helvetica" w:hAnsi="Helvetica" w:cs="Arial"/>
          <w:sz w:val="20"/>
          <w:lang w:val="lt-LT"/>
        </w:rPr>
        <w:t>įved</w:t>
      </w:r>
      <w:r w:rsidRPr="00A674BF">
        <w:rPr>
          <w:rFonts w:ascii="Helvetica" w:hAnsi="Helvetica" w:cs="Arial"/>
          <w:sz w:val="20"/>
          <w:lang w:val="lt-LT"/>
        </w:rPr>
        <w:t>am</w:t>
      </w:r>
      <w:r w:rsidR="001C0234" w:rsidRPr="00A674BF">
        <w:rPr>
          <w:rFonts w:ascii="Helvetica" w:hAnsi="Helvetica" w:cs="Arial"/>
          <w:sz w:val="20"/>
          <w:lang w:val="lt-LT"/>
        </w:rPr>
        <w:t>as</w:t>
      </w:r>
      <w:r w:rsidRPr="00A674BF">
        <w:rPr>
          <w:rFonts w:ascii="Helvetica" w:hAnsi="Helvetica" w:cs="Arial"/>
          <w:sz w:val="20"/>
          <w:lang w:val="lt-LT"/>
        </w:rPr>
        <w:t xml:space="preserve"> viena, </w:t>
      </w:r>
      <w:r w:rsidR="005D5A80" w:rsidRPr="00A674BF">
        <w:rPr>
          <w:rFonts w:ascii="Helvetica" w:hAnsi="Helvetica" w:cs="Arial"/>
          <w:sz w:val="20"/>
          <w:lang w:val="lt-LT"/>
        </w:rPr>
        <w:t>dvejomis</w:t>
      </w:r>
      <w:r w:rsidRPr="00A674BF">
        <w:rPr>
          <w:rFonts w:ascii="Helvetica" w:hAnsi="Helvetica" w:cs="Arial"/>
          <w:sz w:val="20"/>
          <w:lang w:val="lt-LT"/>
        </w:rPr>
        <w:t xml:space="preserve"> arba tri</w:t>
      </w:r>
      <w:r w:rsidR="001C0234" w:rsidRPr="00A674BF">
        <w:rPr>
          <w:rFonts w:ascii="Helvetica" w:hAnsi="Helvetica" w:cs="Arial"/>
          <w:sz w:val="20"/>
          <w:lang w:val="lt-LT"/>
        </w:rPr>
        <w:t>mi</w:t>
      </w:r>
      <w:r w:rsidRPr="00A674BF">
        <w:rPr>
          <w:rFonts w:ascii="Helvetica" w:hAnsi="Helvetica" w:cs="Arial"/>
          <w:sz w:val="20"/>
          <w:lang w:val="lt-LT"/>
        </w:rPr>
        <w:t>s doz</w:t>
      </w:r>
      <w:r w:rsidR="001C0234" w:rsidRPr="00A674BF">
        <w:rPr>
          <w:rFonts w:ascii="Helvetica" w:hAnsi="Helvetica" w:cs="Arial"/>
          <w:sz w:val="20"/>
          <w:lang w:val="lt-LT"/>
        </w:rPr>
        <w:t>ėmis</w:t>
      </w:r>
      <w:r w:rsidRPr="00A674BF">
        <w:rPr>
          <w:rFonts w:ascii="Helvetica" w:hAnsi="Helvetica" w:cs="Arial"/>
          <w:sz w:val="20"/>
          <w:lang w:val="lt-LT"/>
        </w:rPr>
        <w:t xml:space="preserve"> per dieną; arba</w:t>
      </w:r>
    </w:p>
    <w:p w14:paraId="071280E9" w14:textId="77777777" w:rsidR="001C0234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iii) </w:t>
      </w:r>
    </w:p>
    <w:p w14:paraId="3158103F" w14:textId="7AAFEB3A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lastRenderedPageBreak/>
        <w:t xml:space="preserve">300 mg per parą junginio </w:t>
      </w:r>
      <w:r w:rsidR="001C0234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 xml:space="preserve">arba </w:t>
      </w:r>
      <w:r w:rsidR="001C0234" w:rsidRPr="00A674BF">
        <w:rPr>
          <w:rFonts w:ascii="Helvetica" w:hAnsi="Helvetica" w:cs="Arial"/>
          <w:sz w:val="20"/>
          <w:lang w:val="lt-LT"/>
        </w:rPr>
        <w:t xml:space="preserve">ekvivalentiškas farmaciniu požiūriu priimtinos jo druskos kiekis yra įvedamas viena, </w:t>
      </w:r>
      <w:r w:rsidR="005D5A80" w:rsidRPr="00A674BF">
        <w:rPr>
          <w:rFonts w:ascii="Helvetica" w:hAnsi="Helvetica" w:cs="Arial"/>
          <w:sz w:val="20"/>
          <w:lang w:val="lt-LT"/>
        </w:rPr>
        <w:t>dvejomis</w:t>
      </w:r>
      <w:r w:rsidRPr="00A674BF">
        <w:rPr>
          <w:rFonts w:ascii="Helvetica" w:hAnsi="Helvetica" w:cs="Arial"/>
          <w:sz w:val="20"/>
          <w:lang w:val="lt-LT"/>
        </w:rPr>
        <w:t>, trimis arba keturiomis dozėmis.</w:t>
      </w:r>
    </w:p>
    <w:p w14:paraId="5620F6B9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266D82" w14:textId="5164EA15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17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="00AC565B" w:rsidRPr="00A674BF">
        <w:rPr>
          <w:rFonts w:ascii="Helvetica" w:hAnsi="Helvetica" w:cs="Arial"/>
          <w:sz w:val="20"/>
          <w:lang w:val="lt-LT"/>
        </w:rPr>
        <w:t>Mažiausiai</w:t>
      </w:r>
      <w:r w:rsidRPr="00A674BF">
        <w:rPr>
          <w:rFonts w:ascii="Helvetica" w:hAnsi="Helvetica" w:cs="Arial"/>
          <w:sz w:val="20"/>
          <w:lang w:val="lt-LT"/>
        </w:rPr>
        <w:t xml:space="preserve"> vienas junginys, pasirinktas iš:</w:t>
      </w:r>
    </w:p>
    <w:p w14:paraId="6A4402BE" w14:textId="3A369DF4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A) jungin</w:t>
      </w:r>
      <w:r w:rsidR="00411524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411524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411524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,</w:t>
      </w:r>
    </w:p>
    <w:p w14:paraId="4E2A303A" w14:textId="7B01EA3F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B) jungin</w:t>
      </w:r>
      <w:r w:rsidR="00411524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411524" w:rsidRPr="00A674BF">
        <w:rPr>
          <w:rFonts w:ascii="Helvetica" w:hAnsi="Helvetica" w:cs="Arial"/>
          <w:sz w:val="20"/>
          <w:lang w:val="lt-LT"/>
        </w:rPr>
        <w:t>farmaciniu požiūriu priimtinų jo druskų,</w:t>
      </w:r>
      <w:r w:rsidRPr="00A674BF">
        <w:rPr>
          <w:rFonts w:ascii="Helvetica" w:hAnsi="Helvetica" w:cs="Arial"/>
          <w:sz w:val="20"/>
          <w:lang w:val="lt-LT"/>
        </w:rPr>
        <w:t xml:space="preserve"> ir</w:t>
      </w:r>
    </w:p>
    <w:p w14:paraId="43890EEA" w14:textId="609EDAA1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C) jungin</w:t>
      </w:r>
      <w:r w:rsidR="00411524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411524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 xml:space="preserve"> arba jungin</w:t>
      </w:r>
      <w:r w:rsidR="00411524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 xml:space="preserve"> III-d ir </w:t>
      </w:r>
      <w:r w:rsidR="00411524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; arba</w:t>
      </w:r>
    </w:p>
    <w:p w14:paraId="308A4575" w14:textId="77777777" w:rsidR="005D5A80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, (B) ir (C), </w:t>
      </w:r>
    </w:p>
    <w:p w14:paraId="7C0E0BC8" w14:textId="49DFFA18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411524" w:rsidRPr="00A674BF">
        <w:rPr>
          <w:rFonts w:ascii="Helvetica" w:hAnsi="Helvetica" w:cs="Arial"/>
          <w:sz w:val="20"/>
          <w:lang w:val="lt-LT"/>
        </w:rPr>
        <w:t xml:space="preserve">taikant </w:t>
      </w:r>
      <w:r w:rsidRPr="00A674BF">
        <w:rPr>
          <w:rFonts w:ascii="Helvetica" w:hAnsi="Helvetica" w:cs="Arial"/>
          <w:sz w:val="20"/>
          <w:lang w:val="lt-LT"/>
        </w:rPr>
        <w:t>cistinės fibrozės gydymo būd</w:t>
      </w:r>
      <w:r w:rsidR="00411524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, kur </w:t>
      </w:r>
      <w:r w:rsidR="00411524" w:rsidRPr="00A674BF">
        <w:rPr>
          <w:rFonts w:ascii="Helvetica" w:hAnsi="Helvetica" w:cs="Arial"/>
          <w:sz w:val="20"/>
          <w:lang w:val="lt-LT"/>
        </w:rPr>
        <w:t>bū</w:t>
      </w:r>
      <w:r w:rsidRPr="00A674BF">
        <w:rPr>
          <w:rFonts w:ascii="Helvetica" w:hAnsi="Helvetica" w:cs="Arial"/>
          <w:sz w:val="20"/>
          <w:lang w:val="lt-LT"/>
        </w:rPr>
        <w:t xml:space="preserve">das apima kasdienį </w:t>
      </w:r>
      <w:r w:rsidR="00AC565B" w:rsidRPr="00A674BF">
        <w:rPr>
          <w:rFonts w:ascii="Helvetica" w:hAnsi="Helvetica" w:cs="Arial"/>
          <w:sz w:val="20"/>
          <w:lang w:val="lt-LT"/>
        </w:rPr>
        <w:t>įvedimą</w:t>
      </w:r>
      <w:r w:rsidRPr="00A674BF">
        <w:rPr>
          <w:rFonts w:ascii="Helvetica" w:hAnsi="Helvetica" w:cs="Arial"/>
          <w:sz w:val="20"/>
          <w:lang w:val="lt-LT"/>
        </w:rPr>
        <w:t xml:space="preserve"> pacientui, kuriam to reikia:</w:t>
      </w:r>
    </w:p>
    <w:p w14:paraId="41E7039F" w14:textId="5BA7D554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nuo 5 mg iki 2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</w:t>
      </w:r>
    </w:p>
    <w:p w14:paraId="5682D04A" w14:textId="67A78131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nuo 50 mg iki 10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 ir</w:t>
      </w:r>
    </w:p>
    <w:p w14:paraId="737D8571" w14:textId="43977212" w:rsidR="00EE5142" w:rsidRPr="00A674BF" w:rsidRDefault="005D5A80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</w:t>
      </w:r>
      <w:r w:rsidR="00EE5142" w:rsidRPr="00A674BF">
        <w:rPr>
          <w:rFonts w:ascii="Helvetica" w:hAnsi="Helvetica" w:cs="Arial"/>
          <w:sz w:val="20"/>
          <w:lang w:val="lt-LT"/>
        </w:rPr>
        <w:t>c)</w:t>
      </w:r>
    </w:p>
    <w:p w14:paraId="317522BC" w14:textId="4530BC82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i) nuo 150 mg iki 30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 arba</w:t>
      </w:r>
    </w:p>
    <w:p w14:paraId="75C24250" w14:textId="4A7FBD53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ii) nuo 50 mg iki 15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I-d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.</w:t>
      </w:r>
    </w:p>
    <w:p w14:paraId="522D3177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48C395" w14:textId="670CD967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18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17 punktą, kur būdas apima </w:t>
      </w:r>
      <w:r w:rsidR="00AC565B" w:rsidRPr="00A674BF">
        <w:rPr>
          <w:rFonts w:ascii="Helvetica" w:hAnsi="Helvetica" w:cs="Arial"/>
          <w:sz w:val="20"/>
          <w:lang w:val="lt-LT"/>
        </w:rPr>
        <w:t>įvedimą</w:t>
      </w:r>
      <w:r w:rsidRPr="00A674BF">
        <w:rPr>
          <w:rFonts w:ascii="Helvetica" w:hAnsi="Helvetica" w:cs="Arial"/>
          <w:sz w:val="20"/>
          <w:lang w:val="lt-LT"/>
        </w:rPr>
        <w:t>:</w:t>
      </w:r>
    </w:p>
    <w:p w14:paraId="08840B6A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A)</w:t>
      </w:r>
    </w:p>
    <w:p w14:paraId="4CB6A4A5" w14:textId="4D7997A1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5 mg, 10 mg arba 2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</w:t>
      </w:r>
    </w:p>
    <w:p w14:paraId="15D71E31" w14:textId="446FEE00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10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 ir</w:t>
      </w:r>
    </w:p>
    <w:p w14:paraId="78AE05E1" w14:textId="3948495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c) (i) 30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 xml:space="preserve">arba ekvivalentiško kiekio farmaciniu požiūriu priimtinų jo druskų; arba (ii) 15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I-d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 arba</w:t>
      </w:r>
    </w:p>
    <w:p w14:paraId="47247EE6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B)</w:t>
      </w:r>
    </w:p>
    <w:p w14:paraId="5E2528A0" w14:textId="09F96CB9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5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</w:t>
      </w:r>
    </w:p>
    <w:p w14:paraId="5294719E" w14:textId="3D774261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10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 ir</w:t>
      </w:r>
    </w:p>
    <w:p w14:paraId="23D79F07" w14:textId="6BFE7D46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c) 30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 arba</w:t>
      </w:r>
    </w:p>
    <w:p w14:paraId="21FCA736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C)</w:t>
      </w:r>
    </w:p>
    <w:p w14:paraId="74A78A05" w14:textId="0933138F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1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</w:t>
      </w:r>
    </w:p>
    <w:p w14:paraId="5A66E5FD" w14:textId="785E1BDA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10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 ir</w:t>
      </w:r>
    </w:p>
    <w:p w14:paraId="389204A2" w14:textId="7DA818D5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c) 30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 arba</w:t>
      </w:r>
    </w:p>
    <w:p w14:paraId="54C8A001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D)</w:t>
      </w:r>
    </w:p>
    <w:p w14:paraId="2FAF2872" w14:textId="5FBE0D4F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2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</w:t>
      </w:r>
    </w:p>
    <w:p w14:paraId="6DAF6E56" w14:textId="546D3CFC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10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 ir</w:t>
      </w:r>
    </w:p>
    <w:p w14:paraId="7E28B9AC" w14:textId="5EF2386C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c) 30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ų jo druskų; arba</w:t>
      </w:r>
    </w:p>
    <w:p w14:paraId="7B67F2FE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E)</w:t>
      </w:r>
    </w:p>
    <w:p w14:paraId="5DE1EFAF" w14:textId="2E81C23B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5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</w:t>
      </w:r>
    </w:p>
    <w:p w14:paraId="3FB4FEB1" w14:textId="40C1C5D2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10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 ir</w:t>
      </w:r>
    </w:p>
    <w:p w14:paraId="1D9B9848" w14:textId="4FA070BD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c) 15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I-d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 arba</w:t>
      </w:r>
    </w:p>
    <w:p w14:paraId="752DBCAC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F)</w:t>
      </w:r>
    </w:p>
    <w:p w14:paraId="76AC0D5D" w14:textId="452177DC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1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</w:t>
      </w:r>
    </w:p>
    <w:p w14:paraId="4189A4CB" w14:textId="7E764CCF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10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 ir</w:t>
      </w:r>
    </w:p>
    <w:p w14:paraId="5883CAE6" w14:textId="200CDA1D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c) 15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I-d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ų jo druskų; arba</w:t>
      </w:r>
    </w:p>
    <w:p w14:paraId="530BBA83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lastRenderedPageBreak/>
        <w:t>(G)</w:t>
      </w:r>
    </w:p>
    <w:p w14:paraId="03FF0F15" w14:textId="30335AC5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2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</w:t>
      </w:r>
    </w:p>
    <w:p w14:paraId="6AF243C9" w14:textId="1D62A0C4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10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 ir</w:t>
      </w:r>
    </w:p>
    <w:p w14:paraId="6B1F67D5" w14:textId="40CF30A9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c) 15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I-d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.</w:t>
      </w:r>
    </w:p>
    <w:p w14:paraId="7511098A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2F358C" w14:textId="6DEC0BE4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19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="00AC565B" w:rsidRPr="00A674BF">
        <w:rPr>
          <w:rFonts w:ascii="Helvetica" w:hAnsi="Helvetica" w:cs="Arial"/>
          <w:sz w:val="20"/>
          <w:lang w:val="lt-LT"/>
        </w:rPr>
        <w:t>Mažiausiai</w:t>
      </w:r>
      <w:r w:rsidRPr="00A674BF">
        <w:rPr>
          <w:rFonts w:ascii="Helvetica" w:hAnsi="Helvetica" w:cs="Arial"/>
          <w:sz w:val="20"/>
          <w:lang w:val="lt-LT"/>
        </w:rPr>
        <w:t xml:space="preserve"> vienas junginys, pasirinktas iš:</w:t>
      </w:r>
    </w:p>
    <w:p w14:paraId="7225F57A" w14:textId="13484FF1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A) jungin</w:t>
      </w:r>
      <w:r w:rsidR="00411524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411524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411524" w:rsidRPr="00A674BF">
        <w:rPr>
          <w:rFonts w:ascii="Helvetica" w:hAnsi="Helvetica" w:cs="Arial"/>
          <w:sz w:val="20"/>
          <w:lang w:val="lt-LT"/>
        </w:rPr>
        <w:t>farmaciniu požiūriu priimtinos jo druskos</w:t>
      </w:r>
      <w:r w:rsidRPr="00A674BF">
        <w:rPr>
          <w:rFonts w:ascii="Helvetica" w:hAnsi="Helvetica" w:cs="Arial"/>
          <w:sz w:val="20"/>
          <w:lang w:val="lt-LT"/>
        </w:rPr>
        <w:t>,</w:t>
      </w:r>
    </w:p>
    <w:p w14:paraId="35473D4F" w14:textId="704E9A1F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B) jungin</w:t>
      </w:r>
      <w:r w:rsidR="00411524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411524" w:rsidRPr="00A674BF">
        <w:rPr>
          <w:rFonts w:ascii="Helvetica" w:hAnsi="Helvetica" w:cs="Arial"/>
          <w:sz w:val="20"/>
          <w:lang w:val="lt-LT"/>
        </w:rPr>
        <w:t>farmaciniu požiūriu priimtinos jo druskos</w:t>
      </w:r>
      <w:r w:rsidRPr="00A674BF">
        <w:rPr>
          <w:rFonts w:ascii="Helvetica" w:hAnsi="Helvetica" w:cs="Arial"/>
          <w:sz w:val="20"/>
          <w:lang w:val="lt-LT"/>
        </w:rPr>
        <w:t xml:space="preserve"> ir</w:t>
      </w:r>
    </w:p>
    <w:p w14:paraId="0907E06F" w14:textId="0D19E299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C) jungin</w:t>
      </w:r>
      <w:r w:rsidR="00411524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411524" w:rsidRPr="00A674BF">
        <w:rPr>
          <w:rFonts w:ascii="Helvetica" w:hAnsi="Helvetica" w:cs="Arial"/>
          <w:sz w:val="20"/>
          <w:lang w:val="lt-LT"/>
        </w:rPr>
        <w:t>farmaciniu požiūriu priimtinos jo druskos</w:t>
      </w:r>
      <w:r w:rsidRPr="00A674BF">
        <w:rPr>
          <w:rFonts w:ascii="Helvetica" w:hAnsi="Helvetica" w:cs="Arial"/>
          <w:sz w:val="20"/>
          <w:lang w:val="lt-LT"/>
        </w:rPr>
        <w:t xml:space="preserve"> arba jungin</w:t>
      </w:r>
      <w:r w:rsidR="00411524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 xml:space="preserve"> III-d ir </w:t>
      </w:r>
      <w:r w:rsidR="00411524" w:rsidRPr="00A674BF">
        <w:rPr>
          <w:rFonts w:ascii="Helvetica" w:hAnsi="Helvetica" w:cs="Arial"/>
          <w:sz w:val="20"/>
          <w:lang w:val="lt-LT"/>
        </w:rPr>
        <w:t>farmaciniu požiūriu priimtinos jo druskos</w:t>
      </w:r>
      <w:r w:rsidRPr="00A674BF">
        <w:rPr>
          <w:rFonts w:ascii="Helvetica" w:hAnsi="Helvetica" w:cs="Arial"/>
          <w:sz w:val="20"/>
          <w:lang w:val="lt-LT"/>
        </w:rPr>
        <w:t>; arba</w:t>
      </w:r>
    </w:p>
    <w:p w14:paraId="24B39445" w14:textId="77777777" w:rsidR="005D5A80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, (B) ir (C), </w:t>
      </w:r>
    </w:p>
    <w:p w14:paraId="0E39C8E9" w14:textId="73B5E8DE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411524" w:rsidRPr="00A674BF">
        <w:rPr>
          <w:rFonts w:ascii="Helvetica" w:hAnsi="Helvetica" w:cs="Arial"/>
          <w:sz w:val="20"/>
          <w:lang w:val="lt-LT"/>
        </w:rPr>
        <w:t xml:space="preserve">taikant </w:t>
      </w:r>
      <w:r w:rsidRPr="00A674BF">
        <w:rPr>
          <w:rFonts w:ascii="Helvetica" w:hAnsi="Helvetica" w:cs="Arial"/>
          <w:sz w:val="20"/>
          <w:lang w:val="lt-LT"/>
        </w:rPr>
        <w:t>cistinės fibrozės gydymo būd</w:t>
      </w:r>
      <w:r w:rsidR="00411524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, kur </w:t>
      </w:r>
      <w:r w:rsidR="00411524" w:rsidRPr="00A674BF">
        <w:rPr>
          <w:rFonts w:ascii="Helvetica" w:hAnsi="Helvetica" w:cs="Arial"/>
          <w:sz w:val="20"/>
          <w:lang w:val="lt-LT"/>
        </w:rPr>
        <w:t>bū</w:t>
      </w:r>
      <w:r w:rsidRPr="00A674BF">
        <w:rPr>
          <w:rFonts w:ascii="Helvetica" w:hAnsi="Helvetica" w:cs="Arial"/>
          <w:sz w:val="20"/>
          <w:lang w:val="lt-LT"/>
        </w:rPr>
        <w:t xml:space="preserve">das apima kasdienį </w:t>
      </w:r>
      <w:r w:rsidR="00411524" w:rsidRPr="00A674BF">
        <w:rPr>
          <w:rFonts w:ascii="Helvetica" w:hAnsi="Helvetica" w:cs="Arial"/>
          <w:sz w:val="20"/>
          <w:lang w:val="lt-LT"/>
        </w:rPr>
        <w:t>įved</w:t>
      </w:r>
      <w:r w:rsidRPr="00A674BF">
        <w:rPr>
          <w:rFonts w:ascii="Helvetica" w:hAnsi="Helvetica" w:cs="Arial"/>
          <w:sz w:val="20"/>
          <w:lang w:val="lt-LT"/>
        </w:rPr>
        <w:t>imą pacientui, kuriam to reikia:</w:t>
      </w:r>
    </w:p>
    <w:p w14:paraId="59DD4A2A" w14:textId="0D2286F9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pirmosios farmacinės kompozicijos, apimančios nuo 5 mg iki 2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 ir</w:t>
      </w:r>
    </w:p>
    <w:p w14:paraId="19731DF4" w14:textId="7231EF99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b) antr</w:t>
      </w:r>
      <w:r w:rsidR="00411524" w:rsidRPr="00A674BF">
        <w:rPr>
          <w:rFonts w:ascii="Helvetica" w:hAnsi="Helvetica" w:cs="Arial"/>
          <w:sz w:val="20"/>
          <w:lang w:val="lt-LT"/>
        </w:rPr>
        <w:t>osios farmacinės kompozicijos</w:t>
      </w:r>
      <w:r w:rsidRPr="00A674BF">
        <w:rPr>
          <w:rFonts w:ascii="Helvetica" w:hAnsi="Helvetica" w:cs="Arial"/>
          <w:sz w:val="20"/>
          <w:lang w:val="lt-LT"/>
        </w:rPr>
        <w:t xml:space="preserve"> kasdien, apimanči</w:t>
      </w:r>
      <w:r w:rsidR="00411524" w:rsidRPr="00A674BF">
        <w:rPr>
          <w:rFonts w:ascii="Helvetica" w:hAnsi="Helvetica" w:cs="Arial"/>
          <w:sz w:val="20"/>
          <w:lang w:val="lt-LT"/>
        </w:rPr>
        <w:t>os</w:t>
      </w:r>
    </w:p>
    <w:p w14:paraId="7050D44F" w14:textId="283C951C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i) nuo 50 iki 10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; ir</w:t>
      </w:r>
    </w:p>
    <w:p w14:paraId="67EDBD27" w14:textId="737C5962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ii) arba (1) nuo 150 mg iki 300 mg junginio </w:t>
      </w:r>
      <w:r w:rsidR="00411524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</w:t>
      </w:r>
      <w:r w:rsidR="007B2AE6" w:rsidRPr="00A674BF">
        <w:rPr>
          <w:rFonts w:ascii="Helvetica" w:hAnsi="Helvetica" w:cs="Arial"/>
          <w:sz w:val="20"/>
          <w:lang w:val="lt-LT"/>
        </w:rPr>
        <w:t>,</w:t>
      </w:r>
      <w:r w:rsidRPr="00A674BF">
        <w:rPr>
          <w:rFonts w:ascii="Helvetica" w:hAnsi="Helvetica" w:cs="Arial"/>
          <w:sz w:val="20"/>
          <w:lang w:val="lt-LT"/>
        </w:rPr>
        <w:t xml:space="preserve"> arba (2) nuo 50 mg iki 150 mg junginio III-d arba ekvivalentiško kiekio farmaciniu požiūriu priimtinos jo druskos.</w:t>
      </w:r>
    </w:p>
    <w:p w14:paraId="3F51B155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706D65" w14:textId="7EB787A9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20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19 punktą, kur būdas apima:</w:t>
      </w:r>
    </w:p>
    <w:p w14:paraId="64219933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A)</w:t>
      </w:r>
    </w:p>
    <w:p w14:paraId="77FF2DBD" w14:textId="6715F0CA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a) kasdien</w:t>
      </w:r>
      <w:r w:rsidR="009F19EA" w:rsidRPr="00A674BF">
        <w:rPr>
          <w:rFonts w:ascii="Helvetica" w:hAnsi="Helvetica" w:cs="Arial"/>
          <w:sz w:val="20"/>
          <w:lang w:val="lt-LT"/>
        </w:rPr>
        <w:t>inį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9F19EA" w:rsidRPr="00A674BF">
        <w:rPr>
          <w:rFonts w:ascii="Helvetica" w:hAnsi="Helvetica" w:cs="Arial"/>
          <w:sz w:val="20"/>
          <w:lang w:val="lt-LT"/>
        </w:rPr>
        <w:t>įvedimą</w:t>
      </w:r>
      <w:r w:rsidRPr="00A674BF">
        <w:rPr>
          <w:rFonts w:ascii="Helvetica" w:hAnsi="Helvetica" w:cs="Arial"/>
          <w:sz w:val="20"/>
          <w:lang w:val="lt-LT"/>
        </w:rPr>
        <w:t xml:space="preserve"> pacientui, kuriam to reikia, pirmosios farmacinės kompozicijos, apimančios 5 mg, 10 mg arba 20 mg junginio </w:t>
      </w:r>
      <w:r w:rsidR="009F19EA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>arba ekvivalentišk</w:t>
      </w:r>
      <w:r w:rsidR="009F19EA" w:rsidRPr="00A674BF">
        <w:rPr>
          <w:rFonts w:ascii="Helvetica" w:hAnsi="Helvetica" w:cs="Arial"/>
          <w:sz w:val="20"/>
          <w:lang w:val="lt-LT"/>
        </w:rPr>
        <w:t>o</w:t>
      </w:r>
      <w:r w:rsidRPr="00A674BF">
        <w:rPr>
          <w:rFonts w:ascii="Helvetica" w:hAnsi="Helvetica" w:cs="Arial"/>
          <w:sz w:val="20"/>
          <w:lang w:val="lt-LT"/>
        </w:rPr>
        <w:t xml:space="preserve"> kiek</w:t>
      </w:r>
      <w:r w:rsidR="009F19EA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 xml:space="preserve"> farmaciniu požiūriu priimtinos jo druskos; ir</w:t>
      </w:r>
    </w:p>
    <w:p w14:paraId="138AA14D" w14:textId="69EBE3AD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</w:t>
      </w:r>
      <w:r w:rsidR="009F19EA" w:rsidRPr="00A674BF">
        <w:rPr>
          <w:rFonts w:ascii="Helvetica" w:hAnsi="Helvetica" w:cs="Arial"/>
          <w:sz w:val="20"/>
          <w:lang w:val="lt-LT"/>
        </w:rPr>
        <w:t>kasdieninį įvedimą</w:t>
      </w:r>
      <w:r w:rsidRPr="00A674BF">
        <w:rPr>
          <w:rFonts w:ascii="Helvetica" w:hAnsi="Helvetica" w:cs="Arial"/>
          <w:sz w:val="20"/>
          <w:lang w:val="lt-LT"/>
        </w:rPr>
        <w:t xml:space="preserve"> pacientui antr</w:t>
      </w:r>
      <w:r w:rsidR="009F19EA" w:rsidRPr="00A674BF">
        <w:rPr>
          <w:rFonts w:ascii="Helvetica" w:hAnsi="Helvetica" w:cs="Arial"/>
          <w:sz w:val="20"/>
          <w:lang w:val="lt-LT"/>
        </w:rPr>
        <w:t>osios farmacinės kompozicijos, apimančios</w:t>
      </w:r>
      <w:r w:rsidRPr="00A674BF">
        <w:rPr>
          <w:rFonts w:ascii="Helvetica" w:hAnsi="Helvetica" w:cs="Arial"/>
          <w:sz w:val="20"/>
          <w:lang w:val="lt-LT"/>
        </w:rPr>
        <w:t xml:space="preserve"> (i) 100 mg junginio </w:t>
      </w:r>
      <w:r w:rsidR="009F19EA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 xml:space="preserve">arba </w:t>
      </w:r>
      <w:r w:rsidR="009F19EA" w:rsidRPr="00A674BF">
        <w:rPr>
          <w:rFonts w:ascii="Helvetica" w:hAnsi="Helvetica" w:cs="Arial"/>
          <w:sz w:val="20"/>
          <w:lang w:val="lt-LT"/>
        </w:rPr>
        <w:t>ekvivalentiško kiekio farmaciniu požiūriu priimtinos jo druskos</w:t>
      </w:r>
      <w:r w:rsidRPr="00A674BF">
        <w:rPr>
          <w:rFonts w:ascii="Helvetica" w:hAnsi="Helvetica" w:cs="Arial"/>
          <w:sz w:val="20"/>
          <w:lang w:val="lt-LT"/>
        </w:rPr>
        <w:t xml:space="preserve">; ir (ii) 150 mg junginio </w:t>
      </w:r>
      <w:r w:rsidR="009F19EA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 xml:space="preserve">arba </w:t>
      </w:r>
      <w:r w:rsidR="009F19EA" w:rsidRPr="00A674BF">
        <w:rPr>
          <w:rFonts w:ascii="Helvetica" w:hAnsi="Helvetica" w:cs="Arial"/>
          <w:sz w:val="20"/>
          <w:lang w:val="lt-LT"/>
        </w:rPr>
        <w:t>ekvivalentiško kiekio farmaciniu požiūriu priimtinos jo druskos</w:t>
      </w:r>
      <w:r w:rsidRPr="00A674BF">
        <w:rPr>
          <w:rFonts w:ascii="Helvetica" w:hAnsi="Helvetica" w:cs="Arial"/>
          <w:sz w:val="20"/>
          <w:lang w:val="lt-LT"/>
        </w:rPr>
        <w:t>; ir</w:t>
      </w:r>
    </w:p>
    <w:p w14:paraId="485AC157" w14:textId="169FDC2C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c) </w:t>
      </w:r>
      <w:r w:rsidR="009F19EA" w:rsidRPr="00A674BF">
        <w:rPr>
          <w:rFonts w:ascii="Helvetica" w:hAnsi="Helvetica" w:cs="Arial"/>
          <w:sz w:val="20"/>
          <w:lang w:val="lt-LT"/>
        </w:rPr>
        <w:t>kasdieninį įvedimą</w:t>
      </w:r>
      <w:r w:rsidRPr="00A674BF">
        <w:rPr>
          <w:rFonts w:ascii="Helvetica" w:hAnsi="Helvetica" w:cs="Arial"/>
          <w:sz w:val="20"/>
          <w:lang w:val="lt-LT"/>
        </w:rPr>
        <w:t xml:space="preserve"> pacientui treči</w:t>
      </w:r>
      <w:r w:rsidR="009F19EA" w:rsidRPr="00A674BF">
        <w:rPr>
          <w:rFonts w:ascii="Helvetica" w:hAnsi="Helvetica" w:cs="Arial"/>
          <w:sz w:val="20"/>
          <w:lang w:val="lt-LT"/>
        </w:rPr>
        <w:t>osios farmacinės kompozicijos, apimančios</w:t>
      </w:r>
      <w:r w:rsidRPr="00A674BF">
        <w:rPr>
          <w:rFonts w:ascii="Helvetica" w:hAnsi="Helvetica" w:cs="Arial"/>
          <w:sz w:val="20"/>
          <w:lang w:val="lt-LT"/>
        </w:rPr>
        <w:t xml:space="preserve"> 150 mg III junginio arba ekvivalentiško kiekio farmaciniu požiūriu priimtinos jo druskos; arba</w:t>
      </w:r>
    </w:p>
    <w:p w14:paraId="5CB8138D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B)</w:t>
      </w:r>
    </w:p>
    <w:p w14:paraId="1CD2E61C" w14:textId="52E8EAA1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pirmosios farmacinės kompozicijos, apimančios 5 mg, 10 mg arba 20 mg junginio </w:t>
      </w:r>
      <w:r w:rsidR="009F19EA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 xml:space="preserve">arba </w:t>
      </w:r>
      <w:r w:rsidR="009F19EA" w:rsidRPr="00A674BF">
        <w:rPr>
          <w:rFonts w:ascii="Helvetica" w:hAnsi="Helvetica" w:cs="Arial"/>
          <w:sz w:val="20"/>
          <w:lang w:val="lt-LT"/>
        </w:rPr>
        <w:t>ekvivalentiško kiekio farmaciniu požiūriu priimtinos jo druskos</w:t>
      </w:r>
      <w:r w:rsidRPr="00A674BF">
        <w:rPr>
          <w:rFonts w:ascii="Helvetica" w:hAnsi="Helvetica" w:cs="Arial"/>
          <w:sz w:val="20"/>
          <w:lang w:val="lt-LT"/>
        </w:rPr>
        <w:t>; ir</w:t>
      </w:r>
    </w:p>
    <w:p w14:paraId="61D28A80" w14:textId="0A146EC1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b) antr</w:t>
      </w:r>
      <w:r w:rsidR="009F19EA" w:rsidRPr="00A674BF">
        <w:rPr>
          <w:rFonts w:ascii="Helvetica" w:hAnsi="Helvetica" w:cs="Arial"/>
          <w:sz w:val="20"/>
          <w:lang w:val="lt-LT"/>
        </w:rPr>
        <w:t>osios farmacinės kompozicijos, apimančios</w:t>
      </w:r>
      <w:r w:rsidRPr="00A674BF">
        <w:rPr>
          <w:rFonts w:ascii="Helvetica" w:hAnsi="Helvetica" w:cs="Arial"/>
          <w:sz w:val="20"/>
          <w:lang w:val="lt-LT"/>
        </w:rPr>
        <w:t xml:space="preserve"> (i) 100 mg junginio </w:t>
      </w:r>
      <w:r w:rsidR="009F19EA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 xml:space="preserve">arba </w:t>
      </w:r>
      <w:r w:rsidR="009F19EA" w:rsidRPr="00A674BF">
        <w:rPr>
          <w:rFonts w:ascii="Helvetica" w:hAnsi="Helvetica" w:cs="Arial"/>
          <w:sz w:val="20"/>
          <w:lang w:val="lt-LT"/>
        </w:rPr>
        <w:t>ekvivalentiško kiekio farmaciniu požiūriu priimtinos jo druskos</w:t>
      </w:r>
      <w:r w:rsidRPr="00A674BF">
        <w:rPr>
          <w:rFonts w:ascii="Helvetica" w:hAnsi="Helvetica" w:cs="Arial"/>
          <w:sz w:val="20"/>
          <w:lang w:val="lt-LT"/>
        </w:rPr>
        <w:t xml:space="preserve">; ir (ii) 150 mg junginio </w:t>
      </w:r>
      <w:r w:rsidR="009F19EA" w:rsidRPr="00A674BF">
        <w:rPr>
          <w:rFonts w:ascii="Helvetica" w:hAnsi="Helvetica" w:cs="Arial"/>
          <w:sz w:val="20"/>
          <w:lang w:val="lt-LT"/>
        </w:rPr>
        <w:t xml:space="preserve">III-d </w:t>
      </w:r>
      <w:r w:rsidRPr="00A674BF">
        <w:rPr>
          <w:rFonts w:ascii="Helvetica" w:hAnsi="Helvetica" w:cs="Arial"/>
          <w:sz w:val="20"/>
          <w:lang w:val="lt-LT"/>
        </w:rPr>
        <w:t xml:space="preserve">arba </w:t>
      </w:r>
      <w:r w:rsidR="009F19EA" w:rsidRPr="00A674BF">
        <w:rPr>
          <w:rFonts w:ascii="Helvetica" w:hAnsi="Helvetica" w:cs="Arial"/>
          <w:sz w:val="20"/>
          <w:lang w:val="lt-LT"/>
        </w:rPr>
        <w:t>ekvivalentiško kiekio farmaciniu požiūriu priimtinos jo druskos</w:t>
      </w:r>
      <w:r w:rsidRPr="00A674BF">
        <w:rPr>
          <w:rFonts w:ascii="Helvetica" w:hAnsi="Helvetica" w:cs="Arial"/>
          <w:sz w:val="20"/>
          <w:lang w:val="lt-LT"/>
        </w:rPr>
        <w:t>.</w:t>
      </w:r>
    </w:p>
    <w:p w14:paraId="5CF53309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60BBB0" w14:textId="6BA03BB2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21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="00AC565B" w:rsidRPr="00A674BF">
        <w:rPr>
          <w:rFonts w:ascii="Helvetica" w:hAnsi="Helvetica" w:cs="Arial"/>
          <w:sz w:val="20"/>
          <w:lang w:val="lt-LT"/>
        </w:rPr>
        <w:t>Mažiausiai</w:t>
      </w:r>
      <w:r w:rsidRPr="00A674BF">
        <w:rPr>
          <w:rFonts w:ascii="Helvetica" w:hAnsi="Helvetica" w:cs="Arial"/>
          <w:sz w:val="20"/>
          <w:lang w:val="lt-LT"/>
        </w:rPr>
        <w:t xml:space="preserve"> vienas junginys, pasirinktas iš:</w:t>
      </w:r>
    </w:p>
    <w:p w14:paraId="670D1AD6" w14:textId="6571ECA1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) jungin</w:t>
      </w:r>
      <w:r w:rsidR="008C7322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8C7322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411524" w:rsidRPr="00A674BF">
        <w:rPr>
          <w:rFonts w:ascii="Helvetica" w:hAnsi="Helvetica" w:cs="Arial"/>
          <w:sz w:val="20"/>
          <w:lang w:val="lt-LT"/>
        </w:rPr>
        <w:t>farmaciniu požiūriu priimtinos jo druskos</w:t>
      </w:r>
      <w:r w:rsidRPr="00A674BF">
        <w:rPr>
          <w:rFonts w:ascii="Helvetica" w:hAnsi="Helvetica" w:cs="Arial"/>
          <w:sz w:val="20"/>
          <w:lang w:val="lt-LT"/>
        </w:rPr>
        <w:t>,</w:t>
      </w:r>
    </w:p>
    <w:p w14:paraId="7CCB8404" w14:textId="6DE24E4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i) jungin</w:t>
      </w:r>
      <w:r w:rsidR="008C7322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8C7322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411524" w:rsidRPr="00A674BF">
        <w:rPr>
          <w:rFonts w:ascii="Helvetica" w:hAnsi="Helvetica" w:cs="Arial"/>
          <w:sz w:val="20"/>
          <w:lang w:val="lt-LT"/>
        </w:rPr>
        <w:t>farmaciniu požiūriu priimtinos jo druskos</w:t>
      </w:r>
      <w:r w:rsidRPr="00A674BF">
        <w:rPr>
          <w:rFonts w:ascii="Helvetica" w:hAnsi="Helvetica" w:cs="Arial"/>
          <w:sz w:val="20"/>
          <w:lang w:val="lt-LT"/>
        </w:rPr>
        <w:t xml:space="preserve"> ir</w:t>
      </w:r>
    </w:p>
    <w:p w14:paraId="0E91B888" w14:textId="77777777" w:rsidR="008C732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ii) jungin</w:t>
      </w:r>
      <w:r w:rsidR="008C7322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8C7322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411524" w:rsidRPr="00A674BF">
        <w:rPr>
          <w:rFonts w:ascii="Helvetica" w:hAnsi="Helvetica" w:cs="Arial"/>
          <w:sz w:val="20"/>
          <w:lang w:val="lt-LT"/>
        </w:rPr>
        <w:t>farmaciniu požiūriu priimtinos jo druskos</w:t>
      </w:r>
      <w:r w:rsidRPr="00A674BF">
        <w:rPr>
          <w:rFonts w:ascii="Helvetica" w:hAnsi="Helvetica" w:cs="Arial"/>
          <w:sz w:val="20"/>
          <w:lang w:val="lt-LT"/>
        </w:rPr>
        <w:t xml:space="preserve">; arba (i), (ii) ir (iii), </w:t>
      </w:r>
    </w:p>
    <w:p w14:paraId="26948C75" w14:textId="7BABBC88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8C7322" w:rsidRPr="00A674BF">
        <w:rPr>
          <w:rFonts w:ascii="Helvetica" w:hAnsi="Helvetica" w:cs="Arial"/>
          <w:sz w:val="20"/>
          <w:lang w:val="lt-LT"/>
        </w:rPr>
        <w:t xml:space="preserve">taikant </w:t>
      </w:r>
      <w:r w:rsidRPr="00A674BF">
        <w:rPr>
          <w:rFonts w:ascii="Helvetica" w:hAnsi="Helvetica" w:cs="Arial"/>
          <w:sz w:val="20"/>
          <w:lang w:val="lt-LT"/>
        </w:rPr>
        <w:t>cistinės fibrozės gydymo būd</w:t>
      </w:r>
      <w:r w:rsidR="008C7322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, kur </w:t>
      </w:r>
      <w:r w:rsidR="008C7322" w:rsidRPr="00A674BF">
        <w:rPr>
          <w:rFonts w:ascii="Helvetica" w:hAnsi="Helvetica" w:cs="Arial"/>
          <w:sz w:val="20"/>
          <w:lang w:val="lt-LT"/>
        </w:rPr>
        <w:t>bū</w:t>
      </w:r>
      <w:r w:rsidRPr="00A674BF">
        <w:rPr>
          <w:rFonts w:ascii="Helvetica" w:hAnsi="Helvetica" w:cs="Arial"/>
          <w:sz w:val="20"/>
          <w:lang w:val="lt-LT"/>
        </w:rPr>
        <w:t>das apima kasdien</w:t>
      </w:r>
      <w:r w:rsidR="008C7322" w:rsidRPr="00A674BF">
        <w:rPr>
          <w:rFonts w:ascii="Helvetica" w:hAnsi="Helvetica" w:cs="Arial"/>
          <w:sz w:val="20"/>
          <w:lang w:val="lt-LT"/>
        </w:rPr>
        <w:t>in</w:t>
      </w:r>
      <w:r w:rsidRPr="00A674BF">
        <w:rPr>
          <w:rFonts w:ascii="Helvetica" w:hAnsi="Helvetica" w:cs="Arial"/>
          <w:sz w:val="20"/>
          <w:lang w:val="lt-LT"/>
        </w:rPr>
        <w:t xml:space="preserve">į </w:t>
      </w:r>
      <w:r w:rsidR="008C7322" w:rsidRPr="00A674BF">
        <w:rPr>
          <w:rFonts w:ascii="Helvetica" w:hAnsi="Helvetica" w:cs="Arial"/>
          <w:sz w:val="20"/>
          <w:lang w:val="lt-LT"/>
        </w:rPr>
        <w:t xml:space="preserve">įvedimą </w:t>
      </w:r>
      <w:r w:rsidRPr="00A674BF">
        <w:rPr>
          <w:rFonts w:ascii="Helvetica" w:hAnsi="Helvetica" w:cs="Arial"/>
          <w:sz w:val="20"/>
          <w:lang w:val="lt-LT"/>
        </w:rPr>
        <w:t>pacient</w:t>
      </w:r>
      <w:r w:rsidR="008C7322" w:rsidRPr="00A674BF">
        <w:rPr>
          <w:rFonts w:ascii="Helvetica" w:hAnsi="Helvetica" w:cs="Arial"/>
          <w:sz w:val="20"/>
          <w:lang w:val="lt-LT"/>
        </w:rPr>
        <w:t>ui</w:t>
      </w:r>
      <w:r w:rsidRPr="00A674BF">
        <w:rPr>
          <w:rFonts w:ascii="Helvetica" w:hAnsi="Helvetica" w:cs="Arial"/>
          <w:sz w:val="20"/>
          <w:lang w:val="lt-LT"/>
        </w:rPr>
        <w:t>, kuriam to reikia, pirmosios farmacinės kompozicijos, apimančios</w:t>
      </w:r>
    </w:p>
    <w:p w14:paraId="2BDD39D9" w14:textId="624A4C0F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a) nuo 5 mg iki 20 mg junginio </w:t>
      </w:r>
      <w:r w:rsidR="008C7322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,</w:t>
      </w:r>
    </w:p>
    <w:p w14:paraId="61010F66" w14:textId="5F74535A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lastRenderedPageBreak/>
        <w:t xml:space="preserve">(b) 100 mg junginio </w:t>
      </w:r>
      <w:r w:rsidR="008C7322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>arba ekvivalentiško kiekio farmaciniu požiūriu priimtinos jo druskos ir</w:t>
      </w:r>
    </w:p>
    <w:p w14:paraId="00B8A688" w14:textId="5304910B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c) 150 mg junginio </w:t>
      </w:r>
      <w:r w:rsidR="008C7322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 xml:space="preserve">arba ekvivalentiško kiekio farmaciniu požiūriu priimtinos jo druskos; ir </w:t>
      </w:r>
      <w:r w:rsidR="008C7322" w:rsidRPr="00A674BF">
        <w:rPr>
          <w:rFonts w:ascii="Helvetica" w:hAnsi="Helvetica" w:cs="Arial"/>
          <w:sz w:val="20"/>
          <w:lang w:val="lt-LT"/>
        </w:rPr>
        <w:t>po to</w:t>
      </w:r>
      <w:r w:rsidRPr="00A674BF">
        <w:rPr>
          <w:rFonts w:ascii="Helvetica" w:hAnsi="Helvetica" w:cs="Arial"/>
          <w:sz w:val="20"/>
          <w:lang w:val="lt-LT"/>
        </w:rPr>
        <w:t xml:space="preserve"> pacientui kasdien </w:t>
      </w:r>
      <w:r w:rsidR="008C7322" w:rsidRPr="00A674BF">
        <w:rPr>
          <w:rFonts w:ascii="Helvetica" w:hAnsi="Helvetica" w:cs="Arial"/>
          <w:sz w:val="20"/>
          <w:lang w:val="lt-LT"/>
        </w:rPr>
        <w:t>įvedant</w:t>
      </w:r>
      <w:r w:rsidRPr="00A674BF">
        <w:rPr>
          <w:rFonts w:ascii="Helvetica" w:hAnsi="Helvetica" w:cs="Arial"/>
          <w:sz w:val="20"/>
          <w:lang w:val="lt-LT"/>
        </w:rPr>
        <w:t xml:space="preserve"> antrą</w:t>
      </w:r>
      <w:r w:rsidR="008C7322" w:rsidRPr="00A674BF">
        <w:rPr>
          <w:rFonts w:ascii="Helvetica" w:hAnsi="Helvetica" w:cs="Arial"/>
          <w:sz w:val="20"/>
          <w:lang w:val="lt-LT"/>
        </w:rPr>
        <w:t>ją</w:t>
      </w:r>
      <w:r w:rsidRPr="00A674BF">
        <w:rPr>
          <w:rFonts w:ascii="Helvetica" w:hAnsi="Helvetica" w:cs="Arial"/>
          <w:sz w:val="20"/>
          <w:lang w:val="lt-LT"/>
        </w:rPr>
        <w:t xml:space="preserve"> farmacinę kompoziciją, apimančią 150 mg junginio </w:t>
      </w:r>
      <w:r w:rsidR="008C7322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>arba ekvivalentišk</w:t>
      </w:r>
      <w:r w:rsidR="008C7322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 kiek</w:t>
      </w:r>
      <w:r w:rsidR="008C7322" w:rsidRPr="00A674BF">
        <w:rPr>
          <w:rFonts w:ascii="Helvetica" w:hAnsi="Helvetica" w:cs="Arial"/>
          <w:sz w:val="20"/>
          <w:lang w:val="lt-LT"/>
        </w:rPr>
        <w:t>į</w:t>
      </w:r>
      <w:r w:rsidRPr="00A674BF">
        <w:rPr>
          <w:rFonts w:ascii="Helvetica" w:hAnsi="Helvetica" w:cs="Arial"/>
          <w:sz w:val="20"/>
          <w:lang w:val="lt-LT"/>
        </w:rPr>
        <w:t xml:space="preserve"> farmaciniu požiūriu priimtinos jo druskos.</w:t>
      </w:r>
    </w:p>
    <w:p w14:paraId="2A8047CC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CFA98D" w14:textId="1100BEB7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22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bet kurį</w:t>
      </w:r>
      <w:r w:rsidR="008C7322" w:rsidRPr="00A674BF">
        <w:rPr>
          <w:rFonts w:ascii="Helvetica" w:hAnsi="Helvetica" w:cs="Arial"/>
          <w:sz w:val="20"/>
          <w:lang w:val="lt-LT"/>
        </w:rPr>
        <w:t xml:space="preserve"> vieną</w:t>
      </w:r>
      <w:r w:rsidRPr="00A674BF">
        <w:rPr>
          <w:rFonts w:ascii="Helvetica" w:hAnsi="Helvetica" w:cs="Arial"/>
          <w:sz w:val="20"/>
          <w:lang w:val="lt-LT"/>
        </w:rPr>
        <w:t xml:space="preserve"> iš 1-21 punktų, kur pacientas yra:</w:t>
      </w:r>
    </w:p>
    <w:p w14:paraId="63A861C8" w14:textId="73C7CF25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a) heterozigotin</w:t>
      </w:r>
      <w:r w:rsidR="008C7322" w:rsidRPr="00A674BF">
        <w:rPr>
          <w:rFonts w:ascii="Helvetica" w:hAnsi="Helvetica" w:cs="Arial"/>
          <w:sz w:val="20"/>
          <w:lang w:val="lt-LT"/>
        </w:rPr>
        <w:t>is</w:t>
      </w:r>
      <w:r w:rsidRPr="00A674BF">
        <w:rPr>
          <w:rFonts w:ascii="Helvetica" w:hAnsi="Helvetica" w:cs="Arial"/>
          <w:sz w:val="20"/>
          <w:lang w:val="lt-LT"/>
        </w:rPr>
        <w:t xml:space="preserve"> F508del CFTR mutacij</w:t>
      </w:r>
      <w:r w:rsidR="008C7322" w:rsidRPr="00A674BF">
        <w:rPr>
          <w:rFonts w:ascii="Helvetica" w:hAnsi="Helvetica" w:cs="Arial"/>
          <w:sz w:val="20"/>
          <w:lang w:val="lt-LT"/>
        </w:rPr>
        <w:t>os atžvilgiu</w:t>
      </w:r>
      <w:r w:rsidRPr="00A674BF">
        <w:rPr>
          <w:rFonts w:ascii="Helvetica" w:hAnsi="Helvetica" w:cs="Arial"/>
          <w:sz w:val="20"/>
          <w:lang w:val="lt-LT"/>
        </w:rPr>
        <w:t>; arba</w:t>
      </w:r>
    </w:p>
    <w:p w14:paraId="4DBC3482" w14:textId="76014152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b) homozigotin</w:t>
      </w:r>
      <w:r w:rsidR="008C7322" w:rsidRPr="00A674BF">
        <w:rPr>
          <w:rFonts w:ascii="Helvetica" w:hAnsi="Helvetica" w:cs="Arial"/>
          <w:sz w:val="20"/>
          <w:lang w:val="lt-LT"/>
        </w:rPr>
        <w:t>is</w:t>
      </w:r>
      <w:r w:rsidRPr="00A674BF">
        <w:rPr>
          <w:rFonts w:ascii="Helvetica" w:hAnsi="Helvetica" w:cs="Arial"/>
          <w:sz w:val="20"/>
          <w:lang w:val="lt-LT"/>
        </w:rPr>
        <w:t xml:space="preserve"> F508del CFTR </w:t>
      </w:r>
      <w:r w:rsidR="008C7322" w:rsidRPr="00A674BF">
        <w:rPr>
          <w:rFonts w:ascii="Helvetica" w:hAnsi="Helvetica" w:cs="Arial"/>
          <w:sz w:val="20"/>
          <w:lang w:val="lt-LT"/>
        </w:rPr>
        <w:t>mutacijos atžvilgiu</w:t>
      </w:r>
      <w:r w:rsidRPr="00A674BF">
        <w:rPr>
          <w:rFonts w:ascii="Helvetica" w:hAnsi="Helvetica" w:cs="Arial"/>
          <w:sz w:val="20"/>
          <w:lang w:val="lt-LT"/>
        </w:rPr>
        <w:t>.</w:t>
      </w:r>
    </w:p>
    <w:p w14:paraId="785171FC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E4853F" w14:textId="0BE6062F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23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bet kurį</w:t>
      </w:r>
      <w:r w:rsidR="008C7322" w:rsidRPr="00A674BF">
        <w:rPr>
          <w:rFonts w:ascii="Helvetica" w:hAnsi="Helvetica" w:cs="Arial"/>
          <w:sz w:val="20"/>
          <w:lang w:val="lt-LT"/>
        </w:rPr>
        <w:t xml:space="preserve"> vieną</w:t>
      </w:r>
      <w:r w:rsidRPr="00A674BF">
        <w:rPr>
          <w:rFonts w:ascii="Helvetica" w:hAnsi="Helvetica" w:cs="Arial"/>
          <w:sz w:val="20"/>
          <w:lang w:val="lt-LT"/>
        </w:rPr>
        <w:t xml:space="preserve"> iš 1-22 punktų, kur būdas apima farmaciniu požiūriu priimtinos </w:t>
      </w:r>
      <w:r w:rsidR="008C7322" w:rsidRPr="00A674BF">
        <w:rPr>
          <w:rFonts w:ascii="Helvetica" w:hAnsi="Helvetica" w:cs="Arial"/>
          <w:sz w:val="20"/>
          <w:lang w:val="lt-LT"/>
        </w:rPr>
        <w:t xml:space="preserve">junginio I </w:t>
      </w:r>
      <w:r w:rsidRPr="00A674BF">
        <w:rPr>
          <w:rFonts w:ascii="Helvetica" w:hAnsi="Helvetica" w:cs="Arial"/>
          <w:sz w:val="20"/>
          <w:lang w:val="lt-LT"/>
        </w:rPr>
        <w:t xml:space="preserve">druskos </w:t>
      </w:r>
      <w:r w:rsidR="00AC565B" w:rsidRPr="00A674BF">
        <w:rPr>
          <w:rFonts w:ascii="Helvetica" w:hAnsi="Helvetica" w:cs="Arial"/>
          <w:sz w:val="20"/>
          <w:lang w:val="lt-LT"/>
        </w:rPr>
        <w:t>įvedimą</w:t>
      </w:r>
      <w:r w:rsidRPr="00A674BF">
        <w:rPr>
          <w:rFonts w:ascii="Helvetica" w:hAnsi="Helvetica" w:cs="Arial"/>
          <w:sz w:val="20"/>
          <w:lang w:val="lt-LT"/>
        </w:rPr>
        <w:t>, pasirinktinai</w:t>
      </w:r>
      <w:r w:rsidR="006D596A" w:rsidRPr="00A674BF">
        <w:rPr>
          <w:rFonts w:ascii="Helvetica" w:hAnsi="Helvetica" w:cs="Arial"/>
          <w:sz w:val="20"/>
          <w:lang w:val="lt-LT"/>
        </w:rPr>
        <w:t>,</w:t>
      </w:r>
      <w:r w:rsidRPr="00A674BF">
        <w:rPr>
          <w:rFonts w:ascii="Helvetica" w:hAnsi="Helvetica" w:cs="Arial"/>
          <w:sz w:val="20"/>
          <w:lang w:val="lt-LT"/>
        </w:rPr>
        <w:t xml:space="preserve"> kur būdas apima junginio </w:t>
      </w:r>
      <w:r w:rsidR="006D596A" w:rsidRPr="00A674BF">
        <w:rPr>
          <w:rFonts w:ascii="Helvetica" w:hAnsi="Helvetica" w:cs="Arial"/>
          <w:sz w:val="20"/>
          <w:lang w:val="lt-LT"/>
        </w:rPr>
        <w:t xml:space="preserve">II </w:t>
      </w:r>
      <w:r w:rsidR="00AC565B" w:rsidRPr="00A674BF">
        <w:rPr>
          <w:rFonts w:ascii="Helvetica" w:hAnsi="Helvetica" w:cs="Arial"/>
          <w:sz w:val="20"/>
          <w:lang w:val="lt-LT"/>
        </w:rPr>
        <w:t>įvedimą</w:t>
      </w:r>
      <w:r w:rsidRPr="00A674BF">
        <w:rPr>
          <w:rFonts w:ascii="Helvetica" w:hAnsi="Helvetica" w:cs="Arial"/>
          <w:sz w:val="20"/>
          <w:lang w:val="lt-LT"/>
        </w:rPr>
        <w:t>.</w:t>
      </w:r>
    </w:p>
    <w:p w14:paraId="11E0ABF6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CD87F3" w14:textId="72E5505E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24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bet kurį</w:t>
      </w:r>
      <w:r w:rsidR="006D596A" w:rsidRPr="00A674BF">
        <w:rPr>
          <w:rFonts w:ascii="Helvetica" w:hAnsi="Helvetica" w:cs="Arial"/>
          <w:sz w:val="20"/>
          <w:lang w:val="lt-LT"/>
        </w:rPr>
        <w:t xml:space="preserve"> vieną</w:t>
      </w:r>
      <w:r w:rsidRPr="00A674BF">
        <w:rPr>
          <w:rFonts w:ascii="Helvetica" w:hAnsi="Helvetica" w:cs="Arial"/>
          <w:sz w:val="20"/>
          <w:lang w:val="lt-LT"/>
        </w:rPr>
        <w:t xml:space="preserve"> iš 1-6 ir 8-21 punktų, kur būdas apima junginio III </w:t>
      </w:r>
      <w:r w:rsidR="00AC565B" w:rsidRPr="00A674BF">
        <w:rPr>
          <w:rFonts w:ascii="Helvetica" w:hAnsi="Helvetica" w:cs="Arial"/>
          <w:sz w:val="20"/>
          <w:lang w:val="lt-LT"/>
        </w:rPr>
        <w:t>įvedimą</w:t>
      </w:r>
      <w:r w:rsidRPr="00A674BF">
        <w:rPr>
          <w:rFonts w:ascii="Helvetica" w:hAnsi="Helvetica" w:cs="Arial"/>
          <w:sz w:val="20"/>
          <w:lang w:val="lt-LT"/>
        </w:rPr>
        <w:t>.</w:t>
      </w:r>
    </w:p>
    <w:p w14:paraId="551DB00D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D454A6D" w14:textId="192031BB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25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Junginys arba junginiai, skirti</w:t>
      </w:r>
      <w:r w:rsidR="00643707" w:rsidRPr="00A674BF">
        <w:rPr>
          <w:rFonts w:ascii="Helvetica" w:hAnsi="Helvetica" w:cs="Arial"/>
          <w:sz w:val="20"/>
          <w:lang w:val="lt-LT"/>
        </w:rPr>
        <w:t xml:space="preserve"> panaudoti</w:t>
      </w:r>
      <w:r w:rsidRPr="00A674BF">
        <w:rPr>
          <w:rFonts w:ascii="Helvetica" w:hAnsi="Helvetica" w:cs="Arial"/>
          <w:sz w:val="20"/>
          <w:lang w:val="lt-LT"/>
        </w:rPr>
        <w:t xml:space="preserve"> pagal bet kurį</w:t>
      </w:r>
      <w:r w:rsidR="006D596A" w:rsidRPr="00A674BF">
        <w:rPr>
          <w:rFonts w:ascii="Helvetica" w:hAnsi="Helvetica" w:cs="Arial"/>
          <w:sz w:val="20"/>
          <w:lang w:val="lt-LT"/>
        </w:rPr>
        <w:t xml:space="preserve"> vieną</w:t>
      </w:r>
      <w:r w:rsidRPr="00A674BF">
        <w:rPr>
          <w:rFonts w:ascii="Helvetica" w:hAnsi="Helvetica" w:cs="Arial"/>
          <w:sz w:val="20"/>
          <w:lang w:val="lt-LT"/>
        </w:rPr>
        <w:t xml:space="preserve"> iš 1-6 ir 8-20 punktų, kur būdas apima junginio III-d </w:t>
      </w:r>
      <w:r w:rsidR="00AC565B" w:rsidRPr="00A674BF">
        <w:rPr>
          <w:rFonts w:ascii="Helvetica" w:hAnsi="Helvetica" w:cs="Arial"/>
          <w:sz w:val="20"/>
          <w:lang w:val="lt-LT"/>
        </w:rPr>
        <w:t>įvedimą</w:t>
      </w:r>
      <w:r w:rsidRPr="00A674BF">
        <w:rPr>
          <w:rFonts w:ascii="Helvetica" w:hAnsi="Helvetica" w:cs="Arial"/>
          <w:sz w:val="20"/>
          <w:lang w:val="lt-LT"/>
        </w:rPr>
        <w:t>.</w:t>
      </w:r>
    </w:p>
    <w:p w14:paraId="395F5ABE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B4F5CA" w14:textId="2BBE035B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26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 xml:space="preserve">Farmacinė kompozicija, apimanti nuo 5 mg iki 20 mg junginio </w:t>
      </w:r>
      <w:r w:rsidR="006D596A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>arba ekvivalentišk</w:t>
      </w:r>
      <w:r w:rsidR="006D596A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 kiek</w:t>
      </w:r>
      <w:r w:rsidR="006D596A" w:rsidRPr="00A674BF">
        <w:rPr>
          <w:rFonts w:ascii="Helvetica" w:hAnsi="Helvetica" w:cs="Arial"/>
          <w:sz w:val="20"/>
          <w:lang w:val="lt-LT"/>
        </w:rPr>
        <w:t>į</w:t>
      </w:r>
      <w:r w:rsidRPr="00A674BF">
        <w:rPr>
          <w:rFonts w:ascii="Helvetica" w:hAnsi="Helvetica" w:cs="Arial"/>
          <w:sz w:val="20"/>
          <w:lang w:val="lt-LT"/>
        </w:rPr>
        <w:t xml:space="preserve"> farmaciniu požiūriu priimtinos jo druskos, ir pasirinktinai</w:t>
      </w:r>
      <w:r w:rsidR="006D596A" w:rsidRPr="00A674BF">
        <w:rPr>
          <w:rFonts w:ascii="Helvetica" w:hAnsi="Helvetica" w:cs="Arial"/>
          <w:sz w:val="20"/>
          <w:lang w:val="lt-LT"/>
        </w:rPr>
        <w:t>,</w:t>
      </w:r>
      <w:r w:rsidRPr="00A674BF">
        <w:rPr>
          <w:rFonts w:ascii="Helvetica" w:hAnsi="Helvetica" w:cs="Arial"/>
          <w:sz w:val="20"/>
          <w:lang w:val="lt-LT"/>
        </w:rPr>
        <w:t xml:space="preserve"> apimanti vieną arba daugiau papildomų CFTR moduliuojančių agentų.</w:t>
      </w:r>
    </w:p>
    <w:p w14:paraId="41A43840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AD293A" w14:textId="3CB814C8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27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Farmacinė kompozicija pagal 26 punktą, papildomai apimanti:</w:t>
      </w:r>
    </w:p>
    <w:p w14:paraId="02134EA5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A)</w:t>
      </w:r>
    </w:p>
    <w:p w14:paraId="39BCC8BD" w14:textId="7B9324E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nuo 50 iki 100 mg junginio </w:t>
      </w:r>
      <w:r w:rsidR="00B71D91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>arba ekvivalentišk</w:t>
      </w:r>
      <w:r w:rsidR="00B71D91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 kiek</w:t>
      </w:r>
      <w:r w:rsidR="00B71D91" w:rsidRPr="00A674BF">
        <w:rPr>
          <w:rFonts w:ascii="Helvetica" w:hAnsi="Helvetica" w:cs="Arial"/>
          <w:sz w:val="20"/>
          <w:lang w:val="lt-LT"/>
        </w:rPr>
        <w:t>į</w:t>
      </w:r>
      <w:r w:rsidRPr="00A674BF">
        <w:rPr>
          <w:rFonts w:ascii="Helvetica" w:hAnsi="Helvetica" w:cs="Arial"/>
          <w:sz w:val="20"/>
          <w:lang w:val="lt-LT"/>
        </w:rPr>
        <w:t xml:space="preserve"> farmaciniu požiūriu priimtinos jo druskos; ir</w:t>
      </w:r>
    </w:p>
    <w:p w14:paraId="1A6DC85E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b)</w:t>
      </w:r>
    </w:p>
    <w:p w14:paraId="00AC7021" w14:textId="48CBF6D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i) nuo 150 mg iki 300 mg junginio </w:t>
      </w:r>
      <w:r w:rsidR="00B71D91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>arba ekvivalentišk</w:t>
      </w:r>
      <w:r w:rsidR="00B71D91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 kiek</w:t>
      </w:r>
      <w:r w:rsidR="00B71D91" w:rsidRPr="00A674BF">
        <w:rPr>
          <w:rFonts w:ascii="Helvetica" w:hAnsi="Helvetica" w:cs="Arial"/>
          <w:sz w:val="20"/>
          <w:lang w:val="lt-LT"/>
        </w:rPr>
        <w:t>į</w:t>
      </w:r>
      <w:r w:rsidRPr="00A674BF">
        <w:rPr>
          <w:rFonts w:ascii="Helvetica" w:hAnsi="Helvetica" w:cs="Arial"/>
          <w:sz w:val="20"/>
          <w:lang w:val="lt-LT"/>
        </w:rPr>
        <w:t xml:space="preserve"> farmaciniu požiūriu priimtinos jo druskos arba</w:t>
      </w:r>
    </w:p>
    <w:p w14:paraId="72565B61" w14:textId="12FB193B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ii) nuo 50 mg iki 150 mg junginio </w:t>
      </w:r>
      <w:r w:rsidR="00B71D91" w:rsidRPr="00A674BF">
        <w:rPr>
          <w:rFonts w:ascii="Helvetica" w:hAnsi="Helvetica" w:cs="Arial"/>
          <w:sz w:val="20"/>
          <w:lang w:val="lt-LT"/>
        </w:rPr>
        <w:t xml:space="preserve">III-d </w:t>
      </w:r>
      <w:r w:rsidRPr="00A674BF">
        <w:rPr>
          <w:rFonts w:ascii="Helvetica" w:hAnsi="Helvetica" w:cs="Arial"/>
          <w:sz w:val="20"/>
          <w:lang w:val="lt-LT"/>
        </w:rPr>
        <w:t>arba ekvivalentišk</w:t>
      </w:r>
      <w:r w:rsidR="00B71D91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 kiek</w:t>
      </w:r>
      <w:r w:rsidR="00B71D91" w:rsidRPr="00A674BF">
        <w:rPr>
          <w:rFonts w:ascii="Helvetica" w:hAnsi="Helvetica" w:cs="Arial"/>
          <w:sz w:val="20"/>
          <w:lang w:val="lt-LT"/>
        </w:rPr>
        <w:t>į</w:t>
      </w:r>
      <w:r w:rsidRPr="00A674BF">
        <w:rPr>
          <w:rFonts w:ascii="Helvetica" w:hAnsi="Helvetica" w:cs="Arial"/>
          <w:sz w:val="20"/>
          <w:lang w:val="lt-LT"/>
        </w:rPr>
        <w:t xml:space="preserve"> farmaciniu požiūriu priimtinos jo druskos; arba</w:t>
      </w:r>
    </w:p>
    <w:p w14:paraId="75FC9DAF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B)</w:t>
      </w:r>
    </w:p>
    <w:p w14:paraId="773A3B48" w14:textId="077B0E80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100 mg junginio </w:t>
      </w:r>
      <w:r w:rsidR="00B71D91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>arba ekvivalentišk</w:t>
      </w:r>
      <w:r w:rsidR="00B71D91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 kiek</w:t>
      </w:r>
      <w:r w:rsidR="00B71D91" w:rsidRPr="00A674BF">
        <w:rPr>
          <w:rFonts w:ascii="Helvetica" w:hAnsi="Helvetica" w:cs="Arial"/>
          <w:sz w:val="20"/>
          <w:lang w:val="lt-LT"/>
        </w:rPr>
        <w:t>į</w:t>
      </w:r>
      <w:r w:rsidRPr="00A674BF">
        <w:rPr>
          <w:rFonts w:ascii="Helvetica" w:hAnsi="Helvetica" w:cs="Arial"/>
          <w:sz w:val="20"/>
          <w:lang w:val="lt-LT"/>
        </w:rPr>
        <w:t xml:space="preserve"> farmaciniu požiūriu priimtinos jo druskos; ir</w:t>
      </w:r>
    </w:p>
    <w:p w14:paraId="10012AFA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b)</w:t>
      </w:r>
    </w:p>
    <w:p w14:paraId="17DA6901" w14:textId="182632E5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i) 150 mg junginio </w:t>
      </w:r>
      <w:r w:rsidR="00B71D91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>arba ekvivalentišk</w:t>
      </w:r>
      <w:r w:rsidR="00B71D91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 kiek</w:t>
      </w:r>
      <w:r w:rsidR="00B71D91" w:rsidRPr="00A674BF">
        <w:rPr>
          <w:rFonts w:ascii="Helvetica" w:hAnsi="Helvetica" w:cs="Arial"/>
          <w:sz w:val="20"/>
          <w:lang w:val="lt-LT"/>
        </w:rPr>
        <w:t>į</w:t>
      </w:r>
      <w:r w:rsidRPr="00A674BF">
        <w:rPr>
          <w:rFonts w:ascii="Helvetica" w:hAnsi="Helvetica" w:cs="Arial"/>
          <w:sz w:val="20"/>
          <w:lang w:val="lt-LT"/>
        </w:rPr>
        <w:t xml:space="preserve"> farmaciniu požiūriu priimtinos jo druskos, arba</w:t>
      </w:r>
    </w:p>
    <w:p w14:paraId="30FAF6F9" w14:textId="20250126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ii) 150 mg junginio </w:t>
      </w:r>
      <w:r w:rsidR="00B71D91" w:rsidRPr="00A674BF">
        <w:rPr>
          <w:rFonts w:ascii="Helvetica" w:hAnsi="Helvetica" w:cs="Arial"/>
          <w:sz w:val="20"/>
          <w:lang w:val="lt-LT"/>
        </w:rPr>
        <w:t xml:space="preserve">III-d </w:t>
      </w:r>
      <w:r w:rsidRPr="00A674BF">
        <w:rPr>
          <w:rFonts w:ascii="Helvetica" w:hAnsi="Helvetica" w:cs="Arial"/>
          <w:sz w:val="20"/>
          <w:lang w:val="lt-LT"/>
        </w:rPr>
        <w:t>arba ekvivalentišk</w:t>
      </w:r>
      <w:r w:rsidR="00B71D91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 kiek</w:t>
      </w:r>
      <w:r w:rsidR="00B71D91" w:rsidRPr="00A674BF">
        <w:rPr>
          <w:rFonts w:ascii="Helvetica" w:hAnsi="Helvetica" w:cs="Arial"/>
          <w:sz w:val="20"/>
          <w:lang w:val="lt-LT"/>
        </w:rPr>
        <w:t>į</w:t>
      </w:r>
      <w:r w:rsidRPr="00A674BF">
        <w:rPr>
          <w:rFonts w:ascii="Helvetica" w:hAnsi="Helvetica" w:cs="Arial"/>
          <w:sz w:val="20"/>
          <w:lang w:val="lt-LT"/>
        </w:rPr>
        <w:t xml:space="preserve"> farmaciniu požiūriu priimtinos jo druskos; arba</w:t>
      </w:r>
    </w:p>
    <w:p w14:paraId="26E17D5C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C)</w:t>
      </w:r>
    </w:p>
    <w:p w14:paraId="3392F02A" w14:textId="2A71E43F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a) 100 mg junginio</w:t>
      </w:r>
      <w:r w:rsidR="00B71D91" w:rsidRPr="00A674BF">
        <w:rPr>
          <w:rFonts w:ascii="Helvetica" w:hAnsi="Helvetica" w:cs="Arial"/>
          <w:sz w:val="20"/>
          <w:lang w:val="lt-LT"/>
        </w:rPr>
        <w:t xml:space="preserve"> II</w:t>
      </w:r>
      <w:r w:rsidRPr="00A674BF">
        <w:rPr>
          <w:rFonts w:ascii="Helvetica" w:hAnsi="Helvetica" w:cs="Arial"/>
          <w:sz w:val="20"/>
          <w:lang w:val="lt-LT"/>
        </w:rPr>
        <w:t xml:space="preserve"> arba ekvivalentišk</w:t>
      </w:r>
      <w:r w:rsidR="00B71D91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 kiek</w:t>
      </w:r>
      <w:r w:rsidR="00B71D91" w:rsidRPr="00A674BF">
        <w:rPr>
          <w:rFonts w:ascii="Helvetica" w:hAnsi="Helvetica" w:cs="Arial"/>
          <w:sz w:val="20"/>
          <w:lang w:val="lt-LT"/>
        </w:rPr>
        <w:t>į</w:t>
      </w:r>
      <w:r w:rsidRPr="00A674BF">
        <w:rPr>
          <w:rFonts w:ascii="Helvetica" w:hAnsi="Helvetica" w:cs="Arial"/>
          <w:sz w:val="20"/>
          <w:lang w:val="lt-LT"/>
        </w:rPr>
        <w:t xml:space="preserve"> farmaciniu požiūriu priimtinos jo druskos; ir</w:t>
      </w:r>
    </w:p>
    <w:p w14:paraId="27144883" w14:textId="23E8C7B4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150 mg junginio </w:t>
      </w:r>
      <w:r w:rsidR="00B71D91" w:rsidRPr="00A674BF">
        <w:rPr>
          <w:rFonts w:ascii="Helvetica" w:hAnsi="Helvetica" w:cs="Arial"/>
          <w:sz w:val="20"/>
          <w:lang w:val="lt-LT"/>
        </w:rPr>
        <w:t xml:space="preserve">III </w:t>
      </w:r>
      <w:r w:rsidRPr="00A674BF">
        <w:rPr>
          <w:rFonts w:ascii="Helvetica" w:hAnsi="Helvetica" w:cs="Arial"/>
          <w:sz w:val="20"/>
          <w:lang w:val="lt-LT"/>
        </w:rPr>
        <w:t>arba ekvivalentišk</w:t>
      </w:r>
      <w:r w:rsidR="00B71D91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 kiek</w:t>
      </w:r>
      <w:r w:rsidR="00B71D91" w:rsidRPr="00A674BF">
        <w:rPr>
          <w:rFonts w:ascii="Helvetica" w:hAnsi="Helvetica" w:cs="Arial"/>
          <w:sz w:val="20"/>
          <w:lang w:val="lt-LT"/>
        </w:rPr>
        <w:t>į</w:t>
      </w:r>
      <w:r w:rsidRPr="00A674BF">
        <w:rPr>
          <w:rFonts w:ascii="Helvetica" w:hAnsi="Helvetica" w:cs="Arial"/>
          <w:sz w:val="20"/>
          <w:lang w:val="lt-LT"/>
        </w:rPr>
        <w:t xml:space="preserve"> farmaciniu požiūriu priimtinos jo druskos; arba</w:t>
      </w:r>
    </w:p>
    <w:p w14:paraId="502E877B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D)</w:t>
      </w:r>
    </w:p>
    <w:p w14:paraId="241054E0" w14:textId="42FFC3C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100 mg junginio </w:t>
      </w:r>
      <w:r w:rsidR="00B71D91" w:rsidRPr="00A674BF">
        <w:rPr>
          <w:rFonts w:ascii="Helvetica" w:hAnsi="Helvetica" w:cs="Arial"/>
          <w:sz w:val="20"/>
          <w:lang w:val="lt-LT"/>
        </w:rPr>
        <w:t xml:space="preserve">II </w:t>
      </w:r>
      <w:r w:rsidRPr="00A674BF">
        <w:rPr>
          <w:rFonts w:ascii="Helvetica" w:hAnsi="Helvetica" w:cs="Arial"/>
          <w:sz w:val="20"/>
          <w:lang w:val="lt-LT"/>
        </w:rPr>
        <w:t>arba ekvivalentišk</w:t>
      </w:r>
      <w:r w:rsidR="00B71D91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 kiek</w:t>
      </w:r>
      <w:r w:rsidR="00B71D91" w:rsidRPr="00A674BF">
        <w:rPr>
          <w:rFonts w:ascii="Helvetica" w:hAnsi="Helvetica" w:cs="Arial"/>
          <w:sz w:val="20"/>
          <w:lang w:val="lt-LT"/>
        </w:rPr>
        <w:t>į</w:t>
      </w:r>
      <w:r w:rsidRPr="00A674BF">
        <w:rPr>
          <w:rFonts w:ascii="Helvetica" w:hAnsi="Helvetica" w:cs="Arial"/>
          <w:sz w:val="20"/>
          <w:lang w:val="lt-LT"/>
        </w:rPr>
        <w:t xml:space="preserve"> farmaciniu požiūriu priimtinos jo druskos; ir</w:t>
      </w:r>
    </w:p>
    <w:p w14:paraId="2194CB07" w14:textId="3A7F99E9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150 mg junginio </w:t>
      </w:r>
      <w:r w:rsidR="00B71D91" w:rsidRPr="00A674BF">
        <w:rPr>
          <w:rFonts w:ascii="Helvetica" w:hAnsi="Helvetica" w:cs="Arial"/>
          <w:sz w:val="20"/>
          <w:lang w:val="lt-LT"/>
        </w:rPr>
        <w:t xml:space="preserve">III-d </w:t>
      </w:r>
      <w:r w:rsidRPr="00A674BF">
        <w:rPr>
          <w:rFonts w:ascii="Helvetica" w:hAnsi="Helvetica" w:cs="Arial"/>
          <w:sz w:val="20"/>
          <w:lang w:val="lt-LT"/>
        </w:rPr>
        <w:t>arba ekvivalentišk</w:t>
      </w:r>
      <w:r w:rsidR="00B71D91" w:rsidRPr="00A674BF">
        <w:rPr>
          <w:rFonts w:ascii="Helvetica" w:hAnsi="Helvetica" w:cs="Arial"/>
          <w:sz w:val="20"/>
          <w:lang w:val="lt-LT"/>
        </w:rPr>
        <w:t>ą</w:t>
      </w:r>
      <w:r w:rsidRPr="00A674BF">
        <w:rPr>
          <w:rFonts w:ascii="Helvetica" w:hAnsi="Helvetica" w:cs="Arial"/>
          <w:sz w:val="20"/>
          <w:lang w:val="lt-LT"/>
        </w:rPr>
        <w:t xml:space="preserve"> kiek</w:t>
      </w:r>
      <w:r w:rsidR="00B71D91" w:rsidRPr="00A674BF">
        <w:rPr>
          <w:rFonts w:ascii="Helvetica" w:hAnsi="Helvetica" w:cs="Arial"/>
          <w:sz w:val="20"/>
          <w:lang w:val="lt-LT"/>
        </w:rPr>
        <w:t>į</w:t>
      </w:r>
      <w:r w:rsidRPr="00A674BF">
        <w:rPr>
          <w:rFonts w:ascii="Helvetica" w:hAnsi="Helvetica" w:cs="Arial"/>
          <w:sz w:val="20"/>
          <w:lang w:val="lt-LT"/>
        </w:rPr>
        <w:t xml:space="preserve"> farmaciniu požiūriu priimtinos jo druskos.</w:t>
      </w:r>
    </w:p>
    <w:p w14:paraId="55FA62BA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528DBD" w14:textId="52AEA551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28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 xml:space="preserve">Farmacinė kompozicija pagal bet kurį iš 26 arba 27 punktų, kur kompozicija apima 5 mg, 10 mg arba 20 mg junginio </w:t>
      </w:r>
      <w:r w:rsidR="00B71D91" w:rsidRPr="00A674BF">
        <w:rPr>
          <w:rFonts w:ascii="Helvetica" w:hAnsi="Helvetica" w:cs="Arial"/>
          <w:sz w:val="20"/>
          <w:lang w:val="lt-LT"/>
        </w:rPr>
        <w:t xml:space="preserve">I </w:t>
      </w:r>
      <w:r w:rsidRPr="00A674BF">
        <w:rPr>
          <w:rFonts w:ascii="Helvetica" w:hAnsi="Helvetica" w:cs="Arial"/>
          <w:sz w:val="20"/>
          <w:lang w:val="lt-LT"/>
        </w:rPr>
        <w:t>arba ekvivalentišką kiekį farmaciniu požiūriu priimtinos jo druskos.</w:t>
      </w:r>
    </w:p>
    <w:p w14:paraId="5F92D9FB" w14:textId="77777777" w:rsidR="004627DB" w:rsidRPr="00A674BF" w:rsidRDefault="004627DB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278A03" w14:textId="39F19EB5" w:rsidR="00EE5142" w:rsidRPr="00A674BF" w:rsidRDefault="00EE5142" w:rsidP="00A674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lastRenderedPageBreak/>
        <w:t>29.</w:t>
      </w:r>
      <w:r w:rsidR="004627DB" w:rsidRPr="00A674BF">
        <w:rPr>
          <w:rFonts w:ascii="Helvetica" w:hAnsi="Helvetica" w:cs="Arial"/>
          <w:sz w:val="20"/>
          <w:lang w:val="lt-LT"/>
        </w:rPr>
        <w:t xml:space="preserve"> </w:t>
      </w:r>
      <w:r w:rsidRPr="00A674BF">
        <w:rPr>
          <w:rFonts w:ascii="Helvetica" w:hAnsi="Helvetica" w:cs="Arial"/>
          <w:sz w:val="20"/>
          <w:lang w:val="lt-LT"/>
        </w:rPr>
        <w:t>Produktai, kurių sudėtyje yra:</w:t>
      </w:r>
    </w:p>
    <w:p w14:paraId="14B4692A" w14:textId="77777777" w:rsidR="00781616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A) </w:t>
      </w:r>
      <w:r w:rsidR="00781616" w:rsidRPr="00A674BF">
        <w:rPr>
          <w:rFonts w:ascii="Helvetica" w:hAnsi="Helvetica" w:cs="Arial"/>
          <w:sz w:val="20"/>
          <w:lang w:val="lt-LT"/>
        </w:rPr>
        <w:t>m</w:t>
      </w:r>
      <w:r w:rsidR="00AC565B" w:rsidRPr="00A674BF">
        <w:rPr>
          <w:rFonts w:ascii="Helvetica" w:hAnsi="Helvetica" w:cs="Arial"/>
          <w:sz w:val="20"/>
          <w:lang w:val="lt-LT"/>
        </w:rPr>
        <w:t>ažiausiai</w:t>
      </w:r>
      <w:r w:rsidRPr="00A674BF">
        <w:rPr>
          <w:rFonts w:ascii="Helvetica" w:hAnsi="Helvetica" w:cs="Arial"/>
          <w:sz w:val="20"/>
          <w:lang w:val="lt-LT"/>
        </w:rPr>
        <w:t xml:space="preserve"> vienas junginys, pasirinktas iš junginio</w:t>
      </w:r>
      <w:r w:rsidR="00781616" w:rsidRPr="00A674BF">
        <w:rPr>
          <w:rFonts w:ascii="Helvetica" w:hAnsi="Helvetica" w:cs="Arial"/>
          <w:sz w:val="20"/>
          <w:lang w:val="lt-LT"/>
        </w:rPr>
        <w:t xml:space="preserve"> 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0FE3C520" w14:textId="68A45A5F" w:rsidR="00781616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noProof/>
          <w:sz w:val="20"/>
          <w:lang w:val="lt-LT"/>
        </w:rPr>
        <w:pict w14:anchorId="3D14DD86">
          <v:shape id="Picture 1" o:spid="_x0000_i1045" type="#_x0000_t75" style="width:222.85pt;height:109.8pt;visibility:visible;mso-wrap-style:square">
            <v:imagedata r:id="rId19" o:title=""/>
          </v:shape>
        </w:pict>
      </w:r>
    </w:p>
    <w:p w14:paraId="5CE6840F" w14:textId="415E8F04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ir farmaciniu požiūriu priimtin</w:t>
      </w:r>
      <w:r w:rsidR="00781616" w:rsidRPr="00A674BF">
        <w:rPr>
          <w:rFonts w:ascii="Helvetica" w:hAnsi="Helvetica" w:cs="Arial"/>
          <w:sz w:val="20"/>
          <w:lang w:val="lt-LT"/>
        </w:rPr>
        <w:t>os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781616" w:rsidRPr="00A674BF">
        <w:rPr>
          <w:rFonts w:ascii="Helvetica" w:hAnsi="Helvetica" w:cs="Arial"/>
          <w:sz w:val="20"/>
          <w:lang w:val="lt-LT"/>
        </w:rPr>
        <w:t xml:space="preserve">jo </w:t>
      </w:r>
      <w:r w:rsidRPr="00A674BF">
        <w:rPr>
          <w:rFonts w:ascii="Helvetica" w:hAnsi="Helvetica" w:cs="Arial"/>
          <w:sz w:val="20"/>
          <w:lang w:val="lt-LT"/>
        </w:rPr>
        <w:t>drusk</w:t>
      </w:r>
      <w:r w:rsidR="00781616" w:rsidRPr="00A674BF">
        <w:rPr>
          <w:rFonts w:ascii="Helvetica" w:hAnsi="Helvetica" w:cs="Arial"/>
          <w:sz w:val="20"/>
          <w:lang w:val="lt-LT"/>
        </w:rPr>
        <w:t>os</w:t>
      </w:r>
      <w:r w:rsidRPr="00A674BF">
        <w:rPr>
          <w:rFonts w:ascii="Helvetica" w:hAnsi="Helvetica" w:cs="Arial"/>
          <w:sz w:val="20"/>
          <w:lang w:val="lt-LT"/>
        </w:rPr>
        <w:t>, ir</w:t>
      </w:r>
    </w:p>
    <w:p w14:paraId="12650DAA" w14:textId="714EAE8E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</w:t>
      </w:r>
      <w:r w:rsidR="00781616" w:rsidRPr="00A674BF">
        <w:rPr>
          <w:rFonts w:ascii="Helvetica" w:hAnsi="Helvetica" w:cs="Arial"/>
          <w:sz w:val="20"/>
          <w:lang w:val="lt-LT"/>
        </w:rPr>
        <w:t>m</w:t>
      </w:r>
      <w:r w:rsidR="00AC565B" w:rsidRPr="00A674BF">
        <w:rPr>
          <w:rFonts w:ascii="Helvetica" w:hAnsi="Helvetica" w:cs="Arial"/>
          <w:sz w:val="20"/>
          <w:lang w:val="lt-LT"/>
        </w:rPr>
        <w:t>ažiausiai</w:t>
      </w:r>
      <w:r w:rsidRPr="00A674BF">
        <w:rPr>
          <w:rFonts w:ascii="Helvetica" w:hAnsi="Helvetica" w:cs="Arial"/>
          <w:sz w:val="20"/>
          <w:lang w:val="lt-LT"/>
        </w:rPr>
        <w:t xml:space="preserve"> vienas junginys, pasirinktas iš (i) ir (ii):</w:t>
      </w:r>
    </w:p>
    <w:p w14:paraId="670362DE" w14:textId="77777777" w:rsidR="00781616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) junginys</w:t>
      </w:r>
      <w:r w:rsidR="00781616" w:rsidRPr="00A674BF">
        <w:rPr>
          <w:rFonts w:ascii="Helvetica" w:hAnsi="Helvetica" w:cs="Arial"/>
          <w:sz w:val="20"/>
          <w:lang w:val="lt-LT"/>
        </w:rPr>
        <w:t xml:space="preserve"> I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3D0E7EF2" w14:textId="74BC066E" w:rsidR="00781616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536C0D7E">
          <v:shape id="_x0000_i1046" type="#_x0000_t75" style="width:216.9pt;height:83.85pt">
            <v:imagedata r:id="rId15" o:title=""/>
          </v:shape>
        </w:pict>
      </w:r>
    </w:p>
    <w:p w14:paraId="49CA00E8" w14:textId="382793D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781616" w:rsidRPr="00A674BF">
        <w:rPr>
          <w:rFonts w:ascii="Helvetica" w:hAnsi="Helvetica" w:cs="Arial"/>
          <w:sz w:val="20"/>
          <w:lang w:val="lt-LT"/>
        </w:rPr>
        <w:t>farmaciniu požiūriu priimtinos jo druskos</w:t>
      </w:r>
      <w:r w:rsidRPr="00A674BF">
        <w:rPr>
          <w:rFonts w:ascii="Helvetica" w:hAnsi="Helvetica" w:cs="Arial"/>
          <w:sz w:val="20"/>
          <w:lang w:val="lt-LT"/>
        </w:rPr>
        <w:t>, ir</w:t>
      </w:r>
    </w:p>
    <w:p w14:paraId="6591AF6D" w14:textId="77777777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i)</w:t>
      </w:r>
    </w:p>
    <w:p w14:paraId="14C1626F" w14:textId="77777777" w:rsidR="00D15A14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a) junginys</w:t>
      </w:r>
      <w:r w:rsidR="00781616" w:rsidRPr="00A674BF">
        <w:rPr>
          <w:rFonts w:ascii="Helvetica" w:hAnsi="Helvetica" w:cs="Arial"/>
          <w:sz w:val="20"/>
          <w:lang w:val="lt-LT"/>
        </w:rPr>
        <w:t xml:space="preserve"> II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26F30337" w14:textId="6B2118CD" w:rsidR="00D15A14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56DB3DBE">
          <v:shape id="_x0000_i1047" type="#_x0000_t75" style="width:154.5pt;height:87.05pt">
            <v:imagedata r:id="rId20" o:title=""/>
          </v:shape>
        </w:pict>
      </w:r>
    </w:p>
    <w:p w14:paraId="2103DF10" w14:textId="141821C2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farmaciniu požiūriu priimtinos </w:t>
      </w:r>
      <w:r w:rsidR="00D15A14" w:rsidRPr="00A674BF">
        <w:rPr>
          <w:rFonts w:ascii="Helvetica" w:hAnsi="Helvetica" w:cs="Arial"/>
          <w:sz w:val="20"/>
          <w:lang w:val="lt-LT"/>
        </w:rPr>
        <w:t xml:space="preserve">jo </w:t>
      </w:r>
      <w:r w:rsidRPr="00A674BF">
        <w:rPr>
          <w:rFonts w:ascii="Helvetica" w:hAnsi="Helvetica" w:cs="Arial"/>
          <w:sz w:val="20"/>
          <w:lang w:val="lt-LT"/>
        </w:rPr>
        <w:t>druskos arba</w:t>
      </w:r>
    </w:p>
    <w:p w14:paraId="2C9122F5" w14:textId="5929CC5F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b) junginys</w:t>
      </w:r>
      <w:r w:rsidR="00D15A14" w:rsidRPr="00A674BF">
        <w:rPr>
          <w:rFonts w:ascii="Helvetica" w:hAnsi="Helvetica" w:cs="Arial"/>
          <w:sz w:val="20"/>
          <w:lang w:val="lt-LT"/>
        </w:rPr>
        <w:t xml:space="preserve"> III-d</w:t>
      </w:r>
      <w:r w:rsidRPr="00A674BF">
        <w:rPr>
          <w:rFonts w:ascii="Helvetica" w:hAnsi="Helvetica" w:cs="Arial"/>
          <w:sz w:val="20"/>
          <w:lang w:val="lt-LT"/>
        </w:rPr>
        <w:t>:</w:t>
      </w:r>
    </w:p>
    <w:p w14:paraId="0D7B2B8A" w14:textId="391C2C8F" w:rsidR="00D15A14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3B0FCB27">
          <v:shape id="_x0000_i1048" type="#_x0000_t75" style="width:172.7pt;height:89.3pt">
            <v:imagedata r:id="rId17" o:title=""/>
          </v:shape>
        </w:pict>
      </w:r>
    </w:p>
    <w:p w14:paraId="56F6E90B" w14:textId="68E7338B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farmaciniu požiūriu priimtinos </w:t>
      </w:r>
      <w:r w:rsidR="00D15A14" w:rsidRPr="00A674BF">
        <w:rPr>
          <w:rFonts w:ascii="Helvetica" w:hAnsi="Helvetica" w:cs="Arial"/>
          <w:sz w:val="20"/>
          <w:lang w:val="lt-LT"/>
        </w:rPr>
        <w:t xml:space="preserve">jo </w:t>
      </w:r>
      <w:r w:rsidRPr="00A674BF">
        <w:rPr>
          <w:rFonts w:ascii="Helvetica" w:hAnsi="Helvetica" w:cs="Arial"/>
          <w:sz w:val="20"/>
          <w:lang w:val="lt-LT"/>
        </w:rPr>
        <w:t>druskos,</w:t>
      </w:r>
    </w:p>
    <w:p w14:paraId="5957353E" w14:textId="27A5F069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kaip </w:t>
      </w:r>
      <w:r w:rsidR="00D15A14" w:rsidRPr="00A674BF">
        <w:rPr>
          <w:rFonts w:ascii="Helvetica" w:hAnsi="Helvetica" w:cs="Arial"/>
          <w:sz w:val="20"/>
          <w:lang w:val="lt-LT"/>
        </w:rPr>
        <w:t>sudėtinis</w:t>
      </w:r>
      <w:r w:rsidRPr="00A674BF">
        <w:rPr>
          <w:rFonts w:ascii="Helvetica" w:hAnsi="Helvetica" w:cs="Arial"/>
          <w:sz w:val="20"/>
          <w:lang w:val="lt-LT"/>
        </w:rPr>
        <w:t xml:space="preserve"> preparatas, skirtas </w:t>
      </w:r>
      <w:r w:rsidR="00061177" w:rsidRPr="00A674BF">
        <w:rPr>
          <w:rFonts w:ascii="Helvetica" w:hAnsi="Helvetica" w:cs="Arial"/>
          <w:sz w:val="20"/>
          <w:lang w:val="lt-LT"/>
        </w:rPr>
        <w:t>panaudoti vienu metu, atskirai arba nuosekliai, taikant cistinės fibrozės gydymo būdą</w:t>
      </w:r>
      <w:r w:rsidRPr="00A674BF">
        <w:rPr>
          <w:rFonts w:ascii="Helvetica" w:hAnsi="Helvetica" w:cs="Arial"/>
          <w:sz w:val="20"/>
          <w:lang w:val="lt-LT"/>
        </w:rPr>
        <w:t xml:space="preserve">, kur </w:t>
      </w:r>
      <w:r w:rsidR="00061177" w:rsidRPr="00A674BF">
        <w:rPr>
          <w:rFonts w:ascii="Helvetica" w:hAnsi="Helvetica" w:cs="Arial"/>
          <w:sz w:val="20"/>
          <w:lang w:val="lt-LT"/>
        </w:rPr>
        <w:t>bū</w:t>
      </w:r>
      <w:r w:rsidRPr="00A674BF">
        <w:rPr>
          <w:rFonts w:ascii="Helvetica" w:hAnsi="Helvetica" w:cs="Arial"/>
          <w:sz w:val="20"/>
          <w:lang w:val="lt-LT"/>
        </w:rPr>
        <w:t xml:space="preserve">das apima </w:t>
      </w:r>
      <w:r w:rsidR="00AC565B" w:rsidRPr="00A674BF">
        <w:rPr>
          <w:rFonts w:ascii="Helvetica" w:hAnsi="Helvetica" w:cs="Arial"/>
          <w:sz w:val="20"/>
          <w:lang w:val="lt-LT"/>
        </w:rPr>
        <w:t>įvedimą</w:t>
      </w:r>
      <w:r w:rsidRPr="00A674BF">
        <w:rPr>
          <w:rFonts w:ascii="Helvetica" w:hAnsi="Helvetica" w:cs="Arial"/>
          <w:sz w:val="20"/>
          <w:lang w:val="lt-LT"/>
        </w:rPr>
        <w:t xml:space="preserve"> pacientui, kuriam to reikia:</w:t>
      </w:r>
    </w:p>
    <w:p w14:paraId="459E2DEF" w14:textId="102E329A" w:rsidR="00D15A14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A) nuo 5 mg iki 20 mg mažiausiai vieno junginio, pasirinkto iš junginio</w:t>
      </w:r>
      <w:r w:rsidR="008E475C" w:rsidRPr="00A674BF">
        <w:rPr>
          <w:rFonts w:ascii="Helvetica" w:hAnsi="Helvetica" w:cs="Arial"/>
          <w:sz w:val="20"/>
          <w:lang w:val="lt-LT"/>
        </w:rPr>
        <w:t xml:space="preserve"> I</w:t>
      </w:r>
      <w:r w:rsidRPr="00A674BF">
        <w:rPr>
          <w:rFonts w:ascii="Helvetica" w:hAnsi="Helvetica" w:cs="Arial"/>
          <w:sz w:val="20"/>
          <w:lang w:val="lt-LT"/>
        </w:rPr>
        <w:t>:</w:t>
      </w:r>
    </w:p>
    <w:p w14:paraId="2CD72612" w14:textId="43A3C7EA" w:rsidR="00D15A14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2F9C34D1">
          <v:shape id="_x0000_i1049" type="#_x0000_t75" style="width:236.95pt;height:114.4pt">
            <v:imagedata r:id="rId14" o:title=""/>
          </v:shape>
        </w:pict>
      </w:r>
    </w:p>
    <w:p w14:paraId="01A27B19" w14:textId="54DC458C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lastRenderedPageBreak/>
        <w:t xml:space="preserve">ir </w:t>
      </w:r>
      <w:r w:rsidR="00AC565B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 xml:space="preserve"> kasdien; ir</w:t>
      </w:r>
    </w:p>
    <w:p w14:paraId="51590CF4" w14:textId="4FD517A8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(B) </w:t>
      </w:r>
      <w:r w:rsidR="00D15A14" w:rsidRPr="00A674BF">
        <w:rPr>
          <w:rFonts w:ascii="Helvetica" w:hAnsi="Helvetica" w:cs="Arial"/>
          <w:sz w:val="20"/>
          <w:lang w:val="lt-LT"/>
        </w:rPr>
        <w:t>m</w:t>
      </w:r>
      <w:r w:rsidR="00AC565B" w:rsidRPr="00A674BF">
        <w:rPr>
          <w:rFonts w:ascii="Helvetica" w:hAnsi="Helvetica" w:cs="Arial"/>
          <w:sz w:val="20"/>
          <w:lang w:val="lt-LT"/>
        </w:rPr>
        <w:t>ažiausiai</w:t>
      </w:r>
      <w:r w:rsidRPr="00A674BF">
        <w:rPr>
          <w:rFonts w:ascii="Helvetica" w:hAnsi="Helvetica" w:cs="Arial"/>
          <w:sz w:val="20"/>
          <w:lang w:val="lt-LT"/>
        </w:rPr>
        <w:t xml:space="preserve"> vien</w:t>
      </w:r>
      <w:r w:rsidR="008E475C" w:rsidRPr="00A674BF">
        <w:rPr>
          <w:rFonts w:ascii="Helvetica" w:hAnsi="Helvetica" w:cs="Arial"/>
          <w:sz w:val="20"/>
          <w:lang w:val="lt-LT"/>
        </w:rPr>
        <w:t>o</w:t>
      </w:r>
      <w:r w:rsidRPr="00A674BF">
        <w:rPr>
          <w:rFonts w:ascii="Helvetica" w:hAnsi="Helvetica" w:cs="Arial"/>
          <w:sz w:val="20"/>
          <w:lang w:val="lt-LT"/>
        </w:rPr>
        <w:t xml:space="preserve"> jungin</w:t>
      </w:r>
      <w:r w:rsidR="008E475C" w:rsidRPr="00A674BF">
        <w:rPr>
          <w:rFonts w:ascii="Helvetica" w:hAnsi="Helvetica" w:cs="Arial"/>
          <w:sz w:val="20"/>
          <w:lang w:val="lt-LT"/>
        </w:rPr>
        <w:t>io</w:t>
      </w:r>
      <w:r w:rsidRPr="00A674BF">
        <w:rPr>
          <w:rFonts w:ascii="Helvetica" w:hAnsi="Helvetica" w:cs="Arial"/>
          <w:sz w:val="20"/>
          <w:lang w:val="lt-LT"/>
        </w:rPr>
        <w:t>, pasirinkt</w:t>
      </w:r>
      <w:r w:rsidR="008E475C" w:rsidRPr="00A674BF">
        <w:rPr>
          <w:rFonts w:ascii="Helvetica" w:hAnsi="Helvetica" w:cs="Arial"/>
          <w:sz w:val="20"/>
          <w:lang w:val="lt-LT"/>
        </w:rPr>
        <w:t>o</w:t>
      </w:r>
      <w:r w:rsidRPr="00A674BF">
        <w:rPr>
          <w:rFonts w:ascii="Helvetica" w:hAnsi="Helvetica" w:cs="Arial"/>
          <w:sz w:val="20"/>
          <w:lang w:val="lt-LT"/>
        </w:rPr>
        <w:t xml:space="preserve"> iš:</w:t>
      </w:r>
    </w:p>
    <w:p w14:paraId="6ACA4508" w14:textId="5C8BFD7B" w:rsidR="00D15A14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i) jungin</w:t>
      </w:r>
      <w:r w:rsidR="008E475C" w:rsidRPr="00A674BF">
        <w:rPr>
          <w:rFonts w:ascii="Helvetica" w:hAnsi="Helvetica" w:cs="Arial"/>
          <w:sz w:val="20"/>
          <w:lang w:val="lt-LT"/>
        </w:rPr>
        <w:t>io</w:t>
      </w:r>
      <w:r w:rsidR="00D15A14" w:rsidRPr="00A674BF">
        <w:rPr>
          <w:rFonts w:ascii="Helvetica" w:hAnsi="Helvetica" w:cs="Arial"/>
          <w:sz w:val="20"/>
          <w:lang w:val="lt-LT"/>
        </w:rPr>
        <w:t xml:space="preserve"> I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7A4ACA0D" w14:textId="035661DB" w:rsidR="00D15A14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357C203E">
          <v:shape id="_x0000_i1050" type="#_x0000_t75" style="width:236.5pt;height:91.15pt">
            <v:imagedata r:id="rId15" o:title=""/>
          </v:shape>
        </w:pict>
      </w:r>
    </w:p>
    <w:p w14:paraId="6052C02F" w14:textId="1F2C56AA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ir farmaciniu požiūriu priimtin</w:t>
      </w:r>
      <w:r w:rsidR="008E475C" w:rsidRPr="00A674BF">
        <w:rPr>
          <w:rFonts w:ascii="Helvetica" w:hAnsi="Helvetica" w:cs="Arial"/>
          <w:sz w:val="20"/>
          <w:lang w:val="lt-LT"/>
        </w:rPr>
        <w:t>ų</w:t>
      </w:r>
      <w:r w:rsidRPr="00A674BF">
        <w:rPr>
          <w:rFonts w:ascii="Helvetica" w:hAnsi="Helvetica" w:cs="Arial"/>
          <w:sz w:val="20"/>
          <w:lang w:val="lt-LT"/>
        </w:rPr>
        <w:t xml:space="preserve"> </w:t>
      </w:r>
      <w:r w:rsidR="008E475C" w:rsidRPr="00A674BF">
        <w:rPr>
          <w:rFonts w:ascii="Helvetica" w:hAnsi="Helvetica" w:cs="Arial"/>
          <w:sz w:val="20"/>
          <w:lang w:val="lt-LT"/>
        </w:rPr>
        <w:t xml:space="preserve">jo </w:t>
      </w:r>
      <w:r w:rsidRPr="00A674BF">
        <w:rPr>
          <w:rFonts w:ascii="Helvetica" w:hAnsi="Helvetica" w:cs="Arial"/>
          <w:sz w:val="20"/>
          <w:lang w:val="lt-LT"/>
        </w:rPr>
        <w:t>drusk</w:t>
      </w:r>
      <w:r w:rsidR="008E475C" w:rsidRPr="00A674BF">
        <w:rPr>
          <w:rFonts w:ascii="Helvetica" w:hAnsi="Helvetica" w:cs="Arial"/>
          <w:sz w:val="20"/>
          <w:lang w:val="lt-LT"/>
        </w:rPr>
        <w:t>ų</w:t>
      </w:r>
      <w:r w:rsidRPr="00A674BF">
        <w:rPr>
          <w:rFonts w:ascii="Helvetica" w:hAnsi="Helvetica" w:cs="Arial"/>
          <w:sz w:val="20"/>
          <w:lang w:val="lt-LT"/>
        </w:rPr>
        <w:t xml:space="preserve"> ir (ii)</w:t>
      </w:r>
    </w:p>
    <w:p w14:paraId="39E5702D" w14:textId="5034E389" w:rsidR="00D15A14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a) jungin</w:t>
      </w:r>
      <w:r w:rsidR="008E475C" w:rsidRPr="00A674BF">
        <w:rPr>
          <w:rFonts w:ascii="Helvetica" w:hAnsi="Helvetica" w:cs="Arial"/>
          <w:sz w:val="20"/>
          <w:lang w:val="lt-LT"/>
        </w:rPr>
        <w:t>io</w:t>
      </w:r>
      <w:r w:rsidR="00D15A14" w:rsidRPr="00A674BF">
        <w:rPr>
          <w:rFonts w:ascii="Helvetica" w:hAnsi="Helvetica" w:cs="Arial"/>
          <w:sz w:val="20"/>
          <w:lang w:val="lt-LT"/>
        </w:rPr>
        <w:t xml:space="preserve"> III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649F8C34" w14:textId="17BF4E88" w:rsidR="00D15A14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207F3B11">
          <v:shape id="_x0000_i1051" type="#_x0000_t75" style="width:160.4pt;height:91.6pt">
            <v:imagedata r:id="rId16" o:title=""/>
          </v:shape>
        </w:pict>
      </w:r>
    </w:p>
    <w:p w14:paraId="61A3C4AE" w14:textId="509BDE3E" w:rsidR="00EE5142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8E475C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 xml:space="preserve"> arba</w:t>
      </w:r>
    </w:p>
    <w:p w14:paraId="1BC814B7" w14:textId="0C43CAE3" w:rsidR="00D15A14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>(b) jungin</w:t>
      </w:r>
      <w:r w:rsidR="008E475C" w:rsidRPr="00A674BF">
        <w:rPr>
          <w:rFonts w:ascii="Helvetica" w:hAnsi="Helvetica" w:cs="Arial"/>
          <w:sz w:val="20"/>
          <w:lang w:val="lt-LT"/>
        </w:rPr>
        <w:t>io</w:t>
      </w:r>
      <w:r w:rsidR="00D15A14" w:rsidRPr="00A674BF">
        <w:rPr>
          <w:rFonts w:ascii="Helvetica" w:hAnsi="Helvetica" w:cs="Arial"/>
          <w:sz w:val="20"/>
          <w:lang w:val="lt-LT"/>
        </w:rPr>
        <w:t xml:space="preserve"> III-d</w:t>
      </w:r>
      <w:r w:rsidRPr="00A674BF">
        <w:rPr>
          <w:rFonts w:ascii="Helvetica" w:hAnsi="Helvetica" w:cs="Arial"/>
          <w:sz w:val="20"/>
          <w:lang w:val="lt-LT"/>
        </w:rPr>
        <w:t xml:space="preserve">: </w:t>
      </w:r>
    </w:p>
    <w:p w14:paraId="07681C41" w14:textId="1629C39E" w:rsidR="00D15A14" w:rsidRPr="00A674BF" w:rsidRDefault="00A674BF" w:rsidP="00A674BF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pict w14:anchorId="349DC6CA">
          <v:shape id="_x0000_i1052" type="#_x0000_t75" style="width:171.35pt;height:89.3pt">
            <v:imagedata r:id="rId17" o:title=""/>
          </v:shape>
        </w:pict>
      </w:r>
    </w:p>
    <w:p w14:paraId="43E80FE7" w14:textId="5077E426" w:rsidR="00027AFF" w:rsidRPr="00A674BF" w:rsidRDefault="00EE5142" w:rsidP="00A674B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74BF">
        <w:rPr>
          <w:rFonts w:ascii="Helvetica" w:hAnsi="Helvetica" w:cs="Arial"/>
          <w:sz w:val="20"/>
          <w:lang w:val="lt-LT"/>
        </w:rPr>
        <w:t xml:space="preserve">ir </w:t>
      </w:r>
      <w:r w:rsidR="008E475C" w:rsidRPr="00A674BF">
        <w:rPr>
          <w:rFonts w:ascii="Helvetica" w:hAnsi="Helvetica" w:cs="Arial"/>
          <w:sz w:val="20"/>
          <w:lang w:val="lt-LT"/>
        </w:rPr>
        <w:t>farmaciniu požiūriu priimtinų jo druskų</w:t>
      </w:r>
      <w:r w:rsidRPr="00A674BF">
        <w:rPr>
          <w:rFonts w:ascii="Helvetica" w:hAnsi="Helvetica" w:cs="Arial"/>
          <w:sz w:val="20"/>
          <w:lang w:val="lt-LT"/>
        </w:rPr>
        <w:t>.</w:t>
      </w:r>
    </w:p>
    <w:sectPr w:rsidR="00027AFF" w:rsidRPr="00A674BF" w:rsidSect="00A674B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050EF" w14:textId="77777777" w:rsidR="00916604" w:rsidRDefault="00916604" w:rsidP="007B0A41">
      <w:pPr>
        <w:spacing w:after="0" w:line="240" w:lineRule="auto"/>
      </w:pPr>
      <w:r>
        <w:separator/>
      </w:r>
    </w:p>
  </w:endnote>
  <w:endnote w:type="continuationSeparator" w:id="0">
    <w:p w14:paraId="6631CDDA" w14:textId="77777777" w:rsidR="00916604" w:rsidRDefault="0091660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2C9AD" w14:textId="77777777" w:rsidR="00916604" w:rsidRDefault="00916604" w:rsidP="007B0A41">
      <w:pPr>
        <w:spacing w:after="0" w:line="240" w:lineRule="auto"/>
      </w:pPr>
      <w:r>
        <w:separator/>
      </w:r>
    </w:p>
  </w:footnote>
  <w:footnote w:type="continuationSeparator" w:id="0">
    <w:p w14:paraId="6816F805" w14:textId="77777777" w:rsidR="00916604" w:rsidRDefault="0091660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1177"/>
    <w:rsid w:val="00062A8E"/>
    <w:rsid w:val="00065F0D"/>
    <w:rsid w:val="00070D8A"/>
    <w:rsid w:val="00092D0B"/>
    <w:rsid w:val="000D0403"/>
    <w:rsid w:val="000F1D6A"/>
    <w:rsid w:val="00120AC9"/>
    <w:rsid w:val="001308ED"/>
    <w:rsid w:val="001427C4"/>
    <w:rsid w:val="001668DF"/>
    <w:rsid w:val="00192F10"/>
    <w:rsid w:val="001A3E8E"/>
    <w:rsid w:val="001C0234"/>
    <w:rsid w:val="001C1FAD"/>
    <w:rsid w:val="001C33D1"/>
    <w:rsid w:val="001E7C8D"/>
    <w:rsid w:val="001F266E"/>
    <w:rsid w:val="00223910"/>
    <w:rsid w:val="0022707B"/>
    <w:rsid w:val="00233D78"/>
    <w:rsid w:val="00234E11"/>
    <w:rsid w:val="00260D4E"/>
    <w:rsid w:val="00262076"/>
    <w:rsid w:val="002705A6"/>
    <w:rsid w:val="002837FC"/>
    <w:rsid w:val="002B66D9"/>
    <w:rsid w:val="002D45F6"/>
    <w:rsid w:val="002E0F37"/>
    <w:rsid w:val="00316FB7"/>
    <w:rsid w:val="003700E9"/>
    <w:rsid w:val="00370A78"/>
    <w:rsid w:val="00372A7E"/>
    <w:rsid w:val="003A0D71"/>
    <w:rsid w:val="003D4001"/>
    <w:rsid w:val="003E51FF"/>
    <w:rsid w:val="003F49EF"/>
    <w:rsid w:val="00411524"/>
    <w:rsid w:val="00412B35"/>
    <w:rsid w:val="00416928"/>
    <w:rsid w:val="00431822"/>
    <w:rsid w:val="00443029"/>
    <w:rsid w:val="0044384C"/>
    <w:rsid w:val="004627DB"/>
    <w:rsid w:val="004A11D8"/>
    <w:rsid w:val="004C1469"/>
    <w:rsid w:val="00500B25"/>
    <w:rsid w:val="00520388"/>
    <w:rsid w:val="0053198F"/>
    <w:rsid w:val="005324BA"/>
    <w:rsid w:val="00560B7D"/>
    <w:rsid w:val="00564911"/>
    <w:rsid w:val="0059478E"/>
    <w:rsid w:val="005C70E9"/>
    <w:rsid w:val="005D37DF"/>
    <w:rsid w:val="005D3B9A"/>
    <w:rsid w:val="005D5A80"/>
    <w:rsid w:val="005E238A"/>
    <w:rsid w:val="00600FCD"/>
    <w:rsid w:val="006049CC"/>
    <w:rsid w:val="00617E21"/>
    <w:rsid w:val="006375BB"/>
    <w:rsid w:val="00643707"/>
    <w:rsid w:val="00675FB8"/>
    <w:rsid w:val="00683EAE"/>
    <w:rsid w:val="006A5176"/>
    <w:rsid w:val="006B1F43"/>
    <w:rsid w:val="006C3CD4"/>
    <w:rsid w:val="006C48BA"/>
    <w:rsid w:val="006C5EA4"/>
    <w:rsid w:val="006C673E"/>
    <w:rsid w:val="006D15AB"/>
    <w:rsid w:val="006D596A"/>
    <w:rsid w:val="006F1620"/>
    <w:rsid w:val="006F52F9"/>
    <w:rsid w:val="007752B9"/>
    <w:rsid w:val="007760A8"/>
    <w:rsid w:val="00781616"/>
    <w:rsid w:val="00790202"/>
    <w:rsid w:val="00795D58"/>
    <w:rsid w:val="007A3CB1"/>
    <w:rsid w:val="007A4B6F"/>
    <w:rsid w:val="007B0A41"/>
    <w:rsid w:val="007B2AE6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C7322"/>
    <w:rsid w:val="008E0E9E"/>
    <w:rsid w:val="008E475C"/>
    <w:rsid w:val="0090596D"/>
    <w:rsid w:val="00907FD8"/>
    <w:rsid w:val="00916604"/>
    <w:rsid w:val="00947ACD"/>
    <w:rsid w:val="00963C86"/>
    <w:rsid w:val="00967993"/>
    <w:rsid w:val="00971B8A"/>
    <w:rsid w:val="009766FA"/>
    <w:rsid w:val="0098532A"/>
    <w:rsid w:val="00992879"/>
    <w:rsid w:val="009B2E35"/>
    <w:rsid w:val="009B6C12"/>
    <w:rsid w:val="009C6049"/>
    <w:rsid w:val="009E1482"/>
    <w:rsid w:val="009F19EA"/>
    <w:rsid w:val="00A02F0C"/>
    <w:rsid w:val="00A22BBD"/>
    <w:rsid w:val="00A3340C"/>
    <w:rsid w:val="00A40D6B"/>
    <w:rsid w:val="00A4282B"/>
    <w:rsid w:val="00A51B6C"/>
    <w:rsid w:val="00A534B9"/>
    <w:rsid w:val="00A60DDD"/>
    <w:rsid w:val="00A674BF"/>
    <w:rsid w:val="00AA3A1F"/>
    <w:rsid w:val="00AC565B"/>
    <w:rsid w:val="00AD4691"/>
    <w:rsid w:val="00AE4C3F"/>
    <w:rsid w:val="00AE51EA"/>
    <w:rsid w:val="00AE7DF3"/>
    <w:rsid w:val="00B226B6"/>
    <w:rsid w:val="00B6516C"/>
    <w:rsid w:val="00B70727"/>
    <w:rsid w:val="00B71D91"/>
    <w:rsid w:val="00B81287"/>
    <w:rsid w:val="00B86C5A"/>
    <w:rsid w:val="00BC4201"/>
    <w:rsid w:val="00BD2789"/>
    <w:rsid w:val="00BD5417"/>
    <w:rsid w:val="00C042F6"/>
    <w:rsid w:val="00C1001A"/>
    <w:rsid w:val="00C13EC7"/>
    <w:rsid w:val="00C220FE"/>
    <w:rsid w:val="00C2766E"/>
    <w:rsid w:val="00C30968"/>
    <w:rsid w:val="00C546E3"/>
    <w:rsid w:val="00C72847"/>
    <w:rsid w:val="00C73E71"/>
    <w:rsid w:val="00C86DA9"/>
    <w:rsid w:val="00C91715"/>
    <w:rsid w:val="00CE42D1"/>
    <w:rsid w:val="00CF70D6"/>
    <w:rsid w:val="00D10809"/>
    <w:rsid w:val="00D15412"/>
    <w:rsid w:val="00D15A14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EE5142"/>
    <w:rsid w:val="00EE7F1E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10" Type="http://schemas.openxmlformats.org/officeDocument/2006/relationships/image" Target="media/image5.emf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552</Words>
  <Characters>14904</Characters>
  <Application>Microsoft Office Word</Application>
  <DocSecurity>0</DocSecurity>
  <Lines>338</Lines>
  <Paragraphs>2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20T11:49:00Z</dcterms:created>
  <dcterms:modified xsi:type="dcterms:W3CDTF">2023-04-20T11:49:00Z</dcterms:modified>
</cp:coreProperties>
</file>